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2578C" w:rsidRPr="00B43376" w:rsidP="00B43376" w14:paraId="22A47A5F" w14:textId="48CFB0E5">
      <w:pPr>
        <w:pStyle w:val="Heading1"/>
      </w:pPr>
      <w:bookmarkStart w:id="0" w:name="_GoBack"/>
      <w:bookmarkEnd w:id="0"/>
      <w:r w:rsidRPr="00B43376">
        <w:t xml:space="preserve">Attachment </w:t>
      </w:r>
      <w:r w:rsidRPr="00B43376" w:rsidR="00916B68">
        <w:t>12</w:t>
      </w:r>
      <w:r w:rsidRPr="00B43376">
        <w:t>.</w:t>
      </w:r>
      <w:r w:rsidRPr="00B43376" w:rsidR="001D207D">
        <w:t>h</w:t>
      </w:r>
      <w:r w:rsidRPr="00B43376">
        <w:t xml:space="preserve">.  </w:t>
      </w:r>
      <w:r w:rsidRPr="00B43376" w:rsidR="00916B68">
        <w:t>CMHC Interview</w:t>
      </w:r>
      <w:r w:rsidRPr="00B43376">
        <w:t xml:space="preserve"> Protocol with Instructions</w:t>
      </w:r>
    </w:p>
    <w:p w:rsidR="002D316B" w:rsidRPr="00B43376" w:rsidP="00B43376" w14:paraId="153BC490" w14:textId="36101939">
      <w:pPr>
        <w:pStyle w:val="Heading2"/>
      </w:pPr>
      <w:r w:rsidRPr="00B43376">
        <w:t>MANAGED CARE ORGANIZATION</w:t>
      </w:r>
      <w:r w:rsidRPr="00B43376">
        <w:t xml:space="preserve"> LEADER</w:t>
      </w:r>
      <w:r w:rsidRPr="00B43376">
        <w:t>’S</w:t>
      </w:r>
      <w:r w:rsidRPr="00B43376">
        <w:t xml:space="preserve"> INTERVIEW PROTOCOL</w:t>
      </w:r>
    </w:p>
    <w:p w:rsidR="002D316B" w:rsidRPr="00AD2E3F" w:rsidP="002D316B" w14:paraId="30F09557" w14:textId="77777777">
      <w:pPr>
        <w:rPr>
          <w:rFonts w:cstheme="minorHAnsi"/>
          <w:b/>
        </w:rPr>
      </w:pPr>
      <w:bookmarkStart w:id="1" w:name="_Hlk37965286"/>
      <w:r w:rsidRPr="00AD2E3F">
        <w:rPr>
          <w:rFonts w:cstheme="minorHAnsi"/>
          <w:b/>
        </w:rPr>
        <w:t xml:space="preserve">PRA Disclosure Statement </w:t>
      </w:r>
    </w:p>
    <w:p w:rsidR="002D316B" w:rsidRPr="00AD2E3F" w:rsidP="00D4054E" w14:paraId="189DF9F5" w14:textId="77777777">
      <w:pPr>
        <w:spacing w:line="240" w:lineRule="auto"/>
        <w:rPr>
          <w:rFonts w:cstheme="minorHAnsi"/>
          <w:b/>
        </w:rPr>
      </w:pPr>
      <w:r w:rsidRPr="00AD2E3F">
        <w:rPr>
          <w:rFonts w:cstheme="minorHAnsi"/>
          <w:i/>
        </w:rPr>
        <w:t>According to the Paperwork Reduction Act of 1995, no persons are required to respond to a collection of information unless it displays a valid OMB control number.  The valid OMB control number for this information collection is 0938-1148 (CMS-10398 # INSERT).  The time required to complete this information collection is estimated to average 90 minutes to participate in this interview. If you have comments concerning the accuracy of the time estimate(s) or suggestions for improving this form, please write to: CMS, 7500 Security Boulevard, Attn: PRA Reports Clearance Officer, Mail Stop C4-26-05, Baltimore, Maryland 21244-1850.”</w:t>
      </w:r>
      <w:r w:rsidRPr="00AD2E3F">
        <w:rPr>
          <w:rFonts w:cstheme="minorHAnsi"/>
        </w:rPr>
        <w:t xml:space="preserve"> </w:t>
      </w:r>
    </w:p>
    <w:bookmarkEnd w:id="1"/>
    <w:p w:rsidR="00C303E4" w:rsidRPr="00AD2E3F" w:rsidP="00C303E4" w14:paraId="728E6BE6" w14:textId="0CA5467C">
      <w:pPr>
        <w:rPr>
          <w:rFonts w:cstheme="minorHAnsi"/>
        </w:rPr>
      </w:pPr>
      <w:r w:rsidRPr="00C303E4">
        <w:rPr>
          <w:rFonts w:eastAsia="Times New Roman" w:cstheme="minorHAnsi"/>
        </w:rPr>
        <w:t xml:space="preserve"> </w:t>
      </w:r>
      <w:r w:rsidRPr="00AD2E3F">
        <w:rPr>
          <w:rFonts w:eastAsia="Times New Roman" w:cstheme="minorHAnsi"/>
        </w:rPr>
        <w:t xml:space="preserve">Your decision to participate in this aspect of the study is voluntary. </w:t>
      </w:r>
      <w:bookmarkStart w:id="2" w:name="_Hlk37109980"/>
      <w:r w:rsidRPr="00AD2E3F">
        <w:rPr>
          <w:rFonts w:cstheme="minorHAnsi"/>
        </w:rPr>
        <w:t xml:space="preserve">Under the Privacy Act of 1974 any personally identifying information obtained will be kept private to the extent of the law. </w:t>
      </w:r>
      <w:r w:rsidRPr="00AD2E3F">
        <w:rPr>
          <w:rFonts w:eastAsia="Times New Roman" w:cstheme="minorHAnsi"/>
        </w:rPr>
        <w:t>If you do not wish to participate in this interview or answer specific questions, please let us know.</w:t>
      </w:r>
      <w:r w:rsidRPr="00AD2E3F">
        <w:rPr>
          <w:rFonts w:cstheme="minorHAnsi"/>
        </w:rPr>
        <w:t xml:space="preserve">  We believe there are minimal risks to you from participation, and every effort will be made to protect your confidentiality. In reports to CMS, we will refer to you anonymously as “</w:t>
      </w:r>
      <w:r>
        <w:rPr>
          <w:rFonts w:cstheme="minorHAnsi"/>
        </w:rPr>
        <w:t>provider</w:t>
      </w:r>
      <w:r w:rsidRPr="00AD2E3F">
        <w:rPr>
          <w:rFonts w:cstheme="minorHAnsi"/>
        </w:rPr>
        <w:t>.</w:t>
      </w:r>
      <w:bookmarkEnd w:id="2"/>
      <w:r w:rsidRPr="00AD2E3F">
        <w:rPr>
          <w:rFonts w:cstheme="minorHAnsi"/>
        </w:rPr>
        <w:t>”</w:t>
      </w:r>
    </w:p>
    <w:p w:rsidR="00C303E4" w:rsidP="00C303E4" w14:paraId="5CCE5A94" w14:textId="6B96A22C">
      <w:pPr>
        <w:spacing w:line="276" w:lineRule="auto"/>
        <w:rPr>
          <w:rFonts w:cstheme="minorHAnsi"/>
        </w:rPr>
      </w:pPr>
      <w:r w:rsidRPr="00D95E70">
        <w:rPr>
          <w:rFonts w:cstheme="minorHAnsi"/>
        </w:rPr>
        <w:t>Your insights on the section 1115 serious mental illness and serious emotional disturbance (SMI/SED) demonstration are important and will be used by federal and state policymakers as well as other Medicaid programs in improving Medicaid mental health services and developing resources and supports for behavioral health providers</w:t>
      </w:r>
      <w:r>
        <w:rPr>
          <w:rFonts w:cstheme="minorHAnsi"/>
        </w:rPr>
        <w:t>.</w:t>
      </w:r>
      <w:r w:rsidRPr="00AD2E3F">
        <w:rPr>
          <w:rFonts w:cstheme="minorHAnsi"/>
        </w:rPr>
        <w:t xml:space="preserve"> </w:t>
      </w:r>
    </w:p>
    <w:tbl>
      <w:tblPr>
        <w:tblStyle w:val="TableGrid"/>
        <w:tblW w:w="0" w:type="auto"/>
        <w:tblLook w:val="04A0"/>
      </w:tblPr>
      <w:tblGrid>
        <w:gridCol w:w="9350"/>
      </w:tblGrid>
      <w:tr w14:paraId="1DAFF830" w14:textId="77777777" w:rsidTr="009C38A0">
        <w:tblPrEx>
          <w:tblW w:w="0" w:type="auto"/>
          <w:tblLook w:val="04A0"/>
        </w:tblPrEx>
        <w:tc>
          <w:tcPr>
            <w:tcW w:w="9350" w:type="dxa"/>
          </w:tcPr>
          <w:p w:rsidR="009C38A0" w:rsidRPr="009C38A0" w:rsidP="009C38A0" w14:paraId="25392E3F" w14:textId="2AEAB8ED">
            <w:pPr>
              <w:spacing w:before="60" w:after="60"/>
              <w:rPr>
                <w:i/>
                <w:iCs/>
              </w:rPr>
            </w:pPr>
            <w:r>
              <w:rPr>
                <w:b/>
                <w:bCs/>
                <w:i/>
                <w:iCs/>
              </w:rPr>
              <w:t>Note to reviewers</w:t>
            </w:r>
            <w:r w:rsidRPr="00B47EB7">
              <w:rPr>
                <w:b/>
                <w:bCs/>
                <w:i/>
                <w:iCs/>
              </w:rPr>
              <w:t>:</w:t>
            </w:r>
            <w:r w:rsidRPr="00B47EB7">
              <w:rPr>
                <w:i/>
                <w:iCs/>
              </w:rPr>
              <w:t xml:space="preserve"> This protocol includes all potential interview questions, but key informants will receive a tailored subset of relevant questions to ensure interviews remain within 60 minutes. </w:t>
            </w:r>
          </w:p>
        </w:tc>
      </w:tr>
    </w:tbl>
    <w:p w:rsidR="005B7BC3" w:rsidRPr="00B43376" w:rsidP="00B43376" w14:paraId="7933EF85" w14:textId="75272998">
      <w:pPr>
        <w:spacing w:before="160" w:line="240" w:lineRule="auto"/>
        <w:rPr>
          <w:rFonts w:cstheme="minorHAnsi"/>
        </w:rPr>
      </w:pPr>
      <w:r w:rsidRPr="00AD2E3F">
        <w:rPr>
          <w:rFonts w:cstheme="minorHAnsi"/>
        </w:rPr>
        <w:t xml:space="preserve">Finally, we would like to record our conversation, to ensure our notes from today are complete. Do I have your permission to audio record our conversation today? Do you have any questions before we </w:t>
      </w:r>
      <w:r w:rsidR="00A97548">
        <w:rPr>
          <w:rFonts w:cstheme="minorHAnsi"/>
        </w:rPr>
        <w:t>begin?</w:t>
      </w:r>
    </w:p>
    <w:tbl>
      <w:tblPr>
        <w:tblStyle w:val="TableGrid"/>
        <w:tblW w:w="0" w:type="auto"/>
        <w:shd w:val="clear" w:color="auto" w:fill="E7E6E6" w:themeFill="background2"/>
        <w:tblLook w:val="04A0"/>
      </w:tblPr>
      <w:tblGrid>
        <w:gridCol w:w="9350"/>
      </w:tblGrid>
      <w:tr w14:paraId="44BE6184" w14:textId="77777777" w:rsidTr="0044156A">
        <w:tblPrEx>
          <w:tblW w:w="0" w:type="auto"/>
          <w:shd w:val="clear" w:color="auto" w:fill="E7E6E6" w:themeFill="background2"/>
          <w:tblLook w:val="04A0"/>
        </w:tblPrEx>
        <w:tc>
          <w:tcPr>
            <w:tcW w:w="9350" w:type="dxa"/>
            <w:shd w:val="clear" w:color="auto" w:fill="E7E6E6" w:themeFill="background2"/>
          </w:tcPr>
          <w:p w:rsidR="00C303E4" w:rsidP="0044156A" w14:paraId="0B8D3F34" w14:textId="77777777">
            <w:pPr>
              <w:rPr>
                <w:b/>
                <w:bCs/>
              </w:rPr>
            </w:pPr>
            <w:r w:rsidRPr="003F3295">
              <w:rPr>
                <w:b/>
                <w:bCs/>
              </w:rPr>
              <w:t>INTRODUCTIONS</w:t>
            </w:r>
          </w:p>
        </w:tc>
      </w:tr>
    </w:tbl>
    <w:p w:rsidR="00C303E4" w:rsidRPr="00B27CBF" w:rsidP="00B43376" w14:paraId="34E03976" w14:textId="77777777">
      <w:pPr>
        <w:pStyle w:val="paragraph"/>
        <w:spacing w:before="160" w:beforeAutospacing="0" w:after="160" w:afterAutospacing="0" w:line="276" w:lineRule="auto"/>
        <w:textAlignment w:val="baseline"/>
        <w:rPr>
          <w:rStyle w:val="normaltextrun"/>
          <w:rFonts w:asciiTheme="minorHAnsi" w:hAnsiTheme="minorHAnsi" w:cstheme="minorBidi"/>
          <w:sz w:val="22"/>
          <w:szCs w:val="22"/>
        </w:rPr>
      </w:pPr>
      <w:r w:rsidRPr="6D7FFAD7">
        <w:rPr>
          <w:rStyle w:val="normaltextrun"/>
          <w:rFonts w:asciiTheme="minorHAnsi" w:hAnsiTheme="minorHAnsi" w:cstheme="minorBidi"/>
          <w:sz w:val="22"/>
          <w:szCs w:val="22"/>
        </w:rPr>
        <w:t>Good [Morning/Afternoon], my name is [LEAD INTERVI</w:t>
      </w:r>
      <w:r>
        <w:rPr>
          <w:rStyle w:val="normaltextrun"/>
          <w:rFonts w:asciiTheme="minorHAnsi" w:hAnsiTheme="minorHAnsi" w:cstheme="minorBidi"/>
          <w:sz w:val="22"/>
          <w:szCs w:val="22"/>
        </w:rPr>
        <w:t>E</w:t>
      </w:r>
      <w:r w:rsidRPr="6D7FFAD7">
        <w:rPr>
          <w:rStyle w:val="normaltextrun"/>
          <w:rFonts w:asciiTheme="minorHAnsi" w:hAnsiTheme="minorHAnsi" w:cstheme="minorBidi"/>
          <w:sz w:val="22"/>
          <w:szCs w:val="22"/>
        </w:rPr>
        <w:t>WER] from RTI International. I will be leading the interview today</w:t>
      </w:r>
      <w:r>
        <w:rPr>
          <w:rStyle w:val="normaltextrun"/>
          <w:rFonts w:asciiTheme="minorHAnsi" w:hAnsiTheme="minorHAnsi" w:cstheme="minorBidi"/>
          <w:sz w:val="22"/>
          <w:szCs w:val="22"/>
        </w:rPr>
        <w:t>,</w:t>
      </w:r>
      <w:r w:rsidRPr="6D7FFAD7">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w:t>
      </w:r>
      <w:r w:rsidRPr="6D7FFAD7">
        <w:rPr>
          <w:rStyle w:val="normaltextrun"/>
          <w:rFonts w:asciiTheme="minorHAnsi" w:hAnsiTheme="minorHAnsi" w:cstheme="minorBidi"/>
          <w:sz w:val="22"/>
          <w:szCs w:val="22"/>
        </w:rPr>
        <w:t xml:space="preserve">lso on the call are [SUPPORTING ANALYSTS] who will be taking notes. </w:t>
      </w:r>
    </w:p>
    <w:p w:rsidR="00C303E4" w:rsidRPr="00B27CBF" w:rsidP="00C303E4" w14:paraId="190932D8" w14:textId="77777777">
      <w:pPr>
        <w:pStyle w:val="paragraph"/>
        <w:spacing w:before="0" w:beforeAutospacing="0" w:after="160" w:afterAutospacing="0" w:line="276" w:lineRule="auto"/>
        <w:textAlignment w:val="baseline"/>
        <w:rPr>
          <w:rFonts w:asciiTheme="minorHAnsi" w:hAnsiTheme="minorHAnsi" w:cstheme="minorHAnsi"/>
          <w:sz w:val="22"/>
          <w:szCs w:val="22"/>
        </w:rPr>
      </w:pPr>
      <w:r w:rsidRPr="00B27CBF">
        <w:rPr>
          <w:rStyle w:val="normaltextrun"/>
          <w:rFonts w:asciiTheme="minorHAnsi" w:hAnsiTheme="minorHAnsi" w:cstheme="minorHAnsi"/>
          <w:sz w:val="22"/>
          <w:szCs w:val="22"/>
        </w:rPr>
        <w:t xml:space="preserve">Would you like to introduce yourselves and your role in the organization? </w:t>
      </w:r>
    </w:p>
    <w:p w:rsidR="00C303E4" w:rsidRPr="00B27CBF" w:rsidP="00C303E4" w14:paraId="10F04D2E" w14:textId="77777777">
      <w:pPr>
        <w:pStyle w:val="paragraph"/>
        <w:spacing w:before="0" w:beforeAutospacing="0" w:after="160" w:afterAutospacing="0" w:line="276" w:lineRule="auto"/>
        <w:textAlignment w:val="baseline"/>
        <w:rPr>
          <w:rStyle w:val="normaltextrun"/>
          <w:rFonts w:asciiTheme="minorHAnsi" w:hAnsiTheme="minorHAnsi" w:cstheme="minorBidi"/>
          <w:sz w:val="22"/>
          <w:szCs w:val="22"/>
        </w:rPr>
      </w:pPr>
      <w:r w:rsidRPr="48E1B964">
        <w:rPr>
          <w:rStyle w:val="normaltextrun"/>
          <w:rFonts w:asciiTheme="minorHAnsi" w:hAnsiTheme="minorHAnsi" w:cstheme="minorBidi"/>
          <w:sz w:val="22"/>
          <w:szCs w:val="22"/>
        </w:rPr>
        <w:t xml:space="preserve">As a reminder, this interview will last 60 minutes.  The interview will discuss changes your organization made in </w:t>
      </w:r>
      <w:r w:rsidRPr="3D5A10DA">
        <w:rPr>
          <w:rStyle w:val="normaltextrun"/>
          <w:rFonts w:asciiTheme="minorHAnsi" w:hAnsiTheme="minorHAnsi" w:cstheme="minorBidi"/>
          <w:sz w:val="22"/>
          <w:szCs w:val="22"/>
        </w:rPr>
        <w:t>response to</w:t>
      </w:r>
      <w:r w:rsidRPr="48E1B964">
        <w:rPr>
          <w:rStyle w:val="normaltextrun"/>
          <w:rFonts w:asciiTheme="minorHAnsi" w:hAnsiTheme="minorHAnsi" w:cstheme="minorBidi"/>
          <w:sz w:val="22"/>
          <w:szCs w:val="22"/>
        </w:rPr>
        <w:t xml:space="preserve"> the </w:t>
      </w:r>
      <w:r>
        <w:rPr>
          <w:rStyle w:val="normaltextrun"/>
          <w:rFonts w:asciiTheme="minorHAnsi" w:hAnsiTheme="minorHAnsi" w:cstheme="minorBidi"/>
          <w:sz w:val="22"/>
          <w:szCs w:val="22"/>
        </w:rPr>
        <w:t xml:space="preserve">section </w:t>
      </w:r>
      <w:r w:rsidRPr="48E1B964">
        <w:rPr>
          <w:rStyle w:val="normaltextrun"/>
          <w:rFonts w:asciiTheme="minorHAnsi" w:hAnsiTheme="minorHAnsi" w:cstheme="minorBidi"/>
          <w:sz w:val="22"/>
          <w:szCs w:val="22"/>
        </w:rPr>
        <w:t xml:space="preserve">1115 </w:t>
      </w:r>
      <w:r w:rsidRPr="000C10D5">
        <w:rPr>
          <w:rStyle w:val="normaltextrun"/>
          <w:rFonts w:asciiTheme="minorHAnsi" w:hAnsiTheme="minorHAnsi" w:cstheme="minorBidi"/>
          <w:sz w:val="22"/>
          <w:szCs w:val="22"/>
        </w:rPr>
        <w:t xml:space="preserve">SMI/SED </w:t>
      </w:r>
      <w:r w:rsidRPr="48E1B964">
        <w:rPr>
          <w:rStyle w:val="normaltextrun"/>
          <w:rFonts w:asciiTheme="minorHAnsi" w:hAnsiTheme="minorHAnsi" w:cstheme="minorBidi"/>
          <w:sz w:val="22"/>
          <w:szCs w:val="22"/>
        </w:rPr>
        <w:t>demonstration.</w:t>
      </w:r>
    </w:p>
    <w:p w:rsidR="00C303E4" w:rsidRPr="002402D7" w:rsidP="00C303E4" w14:paraId="6DCDA6D7" w14:textId="77777777">
      <w:pPr>
        <w:pStyle w:val="ListParagraph"/>
        <w:numPr>
          <w:ilvl w:val="0"/>
          <w:numId w:val="14"/>
        </w:numPr>
        <w:rPr>
          <w:b/>
          <w:bCs/>
        </w:rPr>
      </w:pPr>
      <w:r>
        <w:t>Could you please tell us a little about your organization (</w:t>
      </w:r>
      <w:r w:rsidRPr="00DC5E76">
        <w:rPr>
          <w:i/>
          <w:iCs/>
        </w:rPr>
        <w:t>e.g., services and levels of care offered, patients</w:t>
      </w:r>
      <w:r>
        <w:rPr>
          <w:i/>
          <w:iCs/>
        </w:rPr>
        <w:t xml:space="preserve"> served</w:t>
      </w:r>
      <w:r w:rsidRPr="00DC5E76">
        <w:rPr>
          <w:i/>
          <w:iCs/>
        </w:rPr>
        <w:t>, number of providers, have you always accepted Medicaid, etc.)</w:t>
      </w:r>
      <w:r w:rsidRPr="003414F5">
        <w:t>?</w:t>
      </w:r>
      <w:r w:rsidRPr="00DC5E76">
        <w:rPr>
          <w:i/>
          <w:iCs/>
        </w:rPr>
        <w:t xml:space="preserve"> </w:t>
      </w:r>
      <w:r>
        <w:t>In [STATE], do the CMHCs primarily serve Medicaid patients with SMI or SED, or do solo providers or small practices also provide that care?</w:t>
      </w:r>
    </w:p>
    <w:p w:rsidR="00C303E4" w:rsidRPr="00700729" w:rsidP="00C303E4" w14:paraId="10B9860B" w14:textId="77777777">
      <w:pPr>
        <w:pStyle w:val="ListParagraph"/>
        <w:numPr>
          <w:ilvl w:val="0"/>
          <w:numId w:val="14"/>
        </w:numPr>
        <w:rPr>
          <w:b/>
          <w:bCs/>
        </w:rPr>
      </w:pPr>
      <w:r>
        <w:t>Are you familiar with the SMI/SED Demonstration?</w:t>
      </w:r>
    </w:p>
    <w:p w:rsidR="00C303E4" w:rsidRPr="00B43376" w:rsidP="00B43376" w14:paraId="226BB26B" w14:textId="3B0D60FC">
      <w:pPr>
        <w:pStyle w:val="ListParagraph"/>
        <w:ind w:left="360"/>
        <w:rPr>
          <w:b/>
          <w:bCs/>
        </w:rPr>
      </w:pPr>
      <w:bookmarkStart w:id="3" w:name="_Hlk130887787"/>
      <w:r>
        <w:t xml:space="preserve">[IF NOT]: </w:t>
      </w:r>
      <w:r w:rsidR="00916B68">
        <w:t>The demonstration provides an opportunity for the state to enhance its delivery system of care for SMI/SED in exchange for providing federal reimbursement for stays in Institutions for Mental Diseases (IMDs)</w:t>
      </w:r>
      <w:r>
        <w:t xml:space="preserve">.  </w:t>
      </w:r>
      <w:bookmarkEnd w:id="3"/>
    </w:p>
    <w:tbl>
      <w:tblPr>
        <w:tblStyle w:val="TableGrid"/>
        <w:tblW w:w="0" w:type="auto"/>
        <w:shd w:val="clear" w:color="auto" w:fill="E7E6E6" w:themeFill="background2"/>
        <w:tblLook w:val="04A0"/>
      </w:tblPr>
      <w:tblGrid>
        <w:gridCol w:w="9350"/>
      </w:tblGrid>
      <w:tr w14:paraId="11DAF9F1" w14:textId="77777777" w:rsidTr="0044156A">
        <w:tblPrEx>
          <w:tblW w:w="0" w:type="auto"/>
          <w:shd w:val="clear" w:color="auto" w:fill="E7E6E6" w:themeFill="background2"/>
          <w:tblLook w:val="04A0"/>
        </w:tblPrEx>
        <w:tc>
          <w:tcPr>
            <w:tcW w:w="9350" w:type="dxa"/>
            <w:shd w:val="clear" w:color="auto" w:fill="E7E6E6" w:themeFill="background2"/>
          </w:tcPr>
          <w:p w:rsidR="00C303E4" w:rsidP="0044156A" w14:paraId="18A8769C" w14:textId="77777777">
            <w:pPr>
              <w:rPr>
                <w:b/>
                <w:bCs/>
              </w:rPr>
            </w:pPr>
            <w:r>
              <w:rPr>
                <w:b/>
                <w:bCs/>
              </w:rPr>
              <w:t>DEMONSTRATION RELATED COVERAGE CHANGES</w:t>
            </w:r>
          </w:p>
        </w:tc>
      </w:tr>
    </w:tbl>
    <w:p w:rsidR="00C303E4" w:rsidRPr="002402D7" w:rsidP="00B43376" w14:paraId="3477BF57" w14:textId="77777777">
      <w:pPr>
        <w:spacing w:before="160"/>
        <w:rPr>
          <w:rFonts w:ascii="Calibri" w:eastAsia="Times New Roman" w:hAnsi="Calibri" w:cs="Calibri"/>
          <w:b/>
          <w:bCs/>
          <w:i/>
          <w:iCs/>
          <w:color w:val="000000" w:themeColor="text1"/>
        </w:rPr>
      </w:pPr>
      <w:r w:rsidRPr="002402D7">
        <w:rPr>
          <w:rFonts w:ascii="Calibri" w:eastAsia="Times New Roman" w:hAnsi="Calibri" w:cs="Calibri"/>
          <w:b/>
          <w:bCs/>
          <w:i/>
          <w:iCs/>
          <w:color w:val="000000" w:themeColor="text1"/>
        </w:rPr>
        <w:t>Provider Effects</w:t>
      </w:r>
    </w:p>
    <w:p w:rsidR="00C303E4" w:rsidRPr="00423591" w:rsidP="00C303E4" w14:paraId="70F43B6D" w14:textId="1FA186CE">
      <w:pPr>
        <w:pStyle w:val="ListParagraph"/>
        <w:numPr>
          <w:ilvl w:val="0"/>
          <w:numId w:val="14"/>
        </w:numPr>
        <w:spacing w:line="276" w:lineRule="auto"/>
      </w:pPr>
      <w:r w:rsidRPr="00606904">
        <w:t xml:space="preserve">Now that </w:t>
      </w:r>
      <w:r>
        <w:t xml:space="preserve">[STATE] has implemented this Medicaid demonstration </w:t>
      </w:r>
      <w:r w:rsidR="00916B68">
        <w:t>which enhances the state’s system of care for SMI/SED populations</w:t>
      </w:r>
      <w:r w:rsidRPr="00606904">
        <w:t xml:space="preserve">, how has that affected your organization (e.g., </w:t>
      </w:r>
      <w:r>
        <w:t>changes</w:t>
      </w:r>
      <w:r w:rsidRPr="00606904">
        <w:t xml:space="preserve"> in volume of clients, more need to have collaboration with IMDs for discharge planning)?  Did you need to make organizational changes to accommodate those effects?  If so, what were those changes?</w:t>
      </w:r>
      <w:r w:rsidRPr="00E610C9">
        <w:rPr>
          <w:i/>
          <w:iCs/>
        </w:rPr>
        <w:t xml:space="preserve"> </w:t>
      </w:r>
    </w:p>
    <w:p w:rsidR="00C303E4" w:rsidP="00B43376" w14:paraId="6498C818" w14:textId="77777777">
      <w:pPr>
        <w:pStyle w:val="ListParagraph"/>
        <w:numPr>
          <w:ilvl w:val="0"/>
          <w:numId w:val="22"/>
        </w:numPr>
        <w:spacing w:line="276" w:lineRule="auto"/>
        <w:ind w:left="720"/>
      </w:pPr>
      <w:r>
        <w:t>SUBQUESTION: What challenges did you encounter when implementing these changes?</w:t>
      </w:r>
    </w:p>
    <w:p w:rsidR="00C303E4" w:rsidP="00B43376" w14:paraId="54413887" w14:textId="77777777">
      <w:pPr>
        <w:pStyle w:val="ListParagraph"/>
        <w:numPr>
          <w:ilvl w:val="0"/>
          <w:numId w:val="22"/>
        </w:numPr>
        <w:spacing w:line="276" w:lineRule="auto"/>
        <w:ind w:left="720"/>
      </w:pPr>
      <w:r>
        <w:t>SUBQUESTION: How did you address those challenges?</w:t>
      </w:r>
    </w:p>
    <w:p w:rsidR="00C303E4" w:rsidRPr="00E127C5" w:rsidP="00B43376" w14:paraId="174CC981" w14:textId="5FB94F96">
      <w:pPr>
        <w:pStyle w:val="ListParagraph"/>
        <w:numPr>
          <w:ilvl w:val="0"/>
          <w:numId w:val="14"/>
        </w:numPr>
        <w:spacing w:line="276" w:lineRule="auto"/>
      </w:pPr>
      <w:r>
        <w:t>Have you made any other recent changes to how you deliver care in order to meet any goals the state has outlined for improving access to and treatment of mental health services?</w:t>
      </w:r>
    </w:p>
    <w:tbl>
      <w:tblPr>
        <w:tblStyle w:val="TableGrid"/>
        <w:tblW w:w="0" w:type="auto"/>
        <w:tblLook w:val="04A0"/>
      </w:tblPr>
      <w:tblGrid>
        <w:gridCol w:w="9350"/>
      </w:tblGrid>
      <w:tr w14:paraId="291D19F8" w14:textId="77777777" w:rsidTr="0044156A">
        <w:tblPrEx>
          <w:tblW w:w="0" w:type="auto"/>
          <w:tblLook w:val="04A0"/>
        </w:tblPrEx>
        <w:tc>
          <w:tcPr>
            <w:tcW w:w="9350" w:type="dxa"/>
            <w:shd w:val="clear" w:color="auto" w:fill="E7E6E6" w:themeFill="background2"/>
          </w:tcPr>
          <w:p w:rsidR="00C303E4" w:rsidP="0044156A" w14:paraId="77DB0A0A" w14:textId="77777777">
            <w:pPr>
              <w:rPr>
                <w:b/>
                <w:bCs/>
              </w:rPr>
            </w:pPr>
            <w:r w:rsidRPr="06FBF18B">
              <w:rPr>
                <w:b/>
                <w:bCs/>
              </w:rPr>
              <w:t>CARE COORDINATION AND TRANSITION</w:t>
            </w:r>
            <w:r>
              <w:rPr>
                <w:b/>
                <w:bCs/>
              </w:rPr>
              <w:t>S IN CARE</w:t>
            </w:r>
          </w:p>
        </w:tc>
      </w:tr>
    </w:tbl>
    <w:p w:rsidR="00C303E4" w:rsidP="00B43376" w14:paraId="517D6D1E" w14:textId="77777777">
      <w:pPr>
        <w:spacing w:before="160"/>
      </w:pPr>
      <w:r w:rsidRPr="00606904">
        <w:rPr>
          <w:rFonts w:ascii="Calibri" w:eastAsia="Times New Roman" w:hAnsi="Calibri" w:cs="Calibri"/>
          <w:color w:val="000000"/>
        </w:rPr>
        <w:t xml:space="preserve">Next, we want to move to a discussion about how care coordination and transitions in care. CMS defines care coordination and transitions in care in section 1115 SMI/SED demonstration states as ensuring residential and inpatient facilities link beneficiaries with community-based services and supports following stays in these facilities. We will use this definition for our next set of questions. </w:t>
      </w:r>
    </w:p>
    <w:p w:rsidR="00C303E4" w:rsidRPr="002402D7" w:rsidP="00B43376" w14:paraId="53D00345" w14:textId="77777777">
      <w:pPr>
        <w:rPr>
          <w:rFonts w:ascii="Calibri" w:eastAsia="Times New Roman" w:hAnsi="Calibri" w:cs="Calibri"/>
          <w:b/>
          <w:bCs/>
          <w:i/>
          <w:iCs/>
          <w:color w:val="000000"/>
        </w:rPr>
      </w:pPr>
      <w:r w:rsidRPr="002402D7">
        <w:rPr>
          <w:rFonts w:ascii="Calibri" w:eastAsia="Times New Roman" w:hAnsi="Calibri" w:cs="Calibri"/>
          <w:b/>
          <w:bCs/>
          <w:i/>
          <w:iCs/>
          <w:color w:val="000000"/>
        </w:rPr>
        <w:t>Provider Effects</w:t>
      </w:r>
    </w:p>
    <w:p w:rsidR="00C303E4" w:rsidP="00C303E4" w14:paraId="02F1ADB0" w14:textId="77777777">
      <w:pPr>
        <w:pStyle w:val="ListParagraph"/>
        <w:numPr>
          <w:ilvl w:val="0"/>
          <w:numId w:val="14"/>
        </w:numPr>
        <w:spacing w:line="276" w:lineRule="auto"/>
      </w:pPr>
      <w:r>
        <w:t>What does your organization do for Medicaid patients with SMI/SED in terms of:</w:t>
      </w:r>
    </w:p>
    <w:p w:rsidR="00C303E4" w:rsidP="00B43376" w14:paraId="0CA0EBD1" w14:textId="77777777">
      <w:pPr>
        <w:pStyle w:val="ListParagraph"/>
        <w:numPr>
          <w:ilvl w:val="1"/>
          <w:numId w:val="14"/>
        </w:numPr>
        <w:spacing w:line="276" w:lineRule="auto"/>
        <w:ind w:left="720"/>
      </w:pPr>
      <w:r>
        <w:t>Coordinating care with IMDs, psychiatric hospitals or regular hospitals with psychiatric beds? (</w:t>
      </w:r>
      <w:r w:rsidRPr="002402D7">
        <w:rPr>
          <w:i/>
          <w:iCs/>
        </w:rPr>
        <w:t xml:space="preserve">NOTE TO INTERVIEWER: CMHC may not necessarily know what we mean by an IMD </w:t>
      </w:r>
      <w:r>
        <w:rPr>
          <w:i/>
          <w:iCs/>
        </w:rPr>
        <w:t>–</w:t>
      </w:r>
      <w:r w:rsidRPr="002402D7">
        <w:rPr>
          <w:i/>
          <w:iCs/>
        </w:rPr>
        <w:t xml:space="preserve"> but they will know the psych hospitals they talk to and get referrals from</w:t>
      </w:r>
      <w:r>
        <w:t>)</w:t>
      </w:r>
    </w:p>
    <w:p w:rsidR="00C303E4" w:rsidP="00B43376" w14:paraId="14837138" w14:textId="77777777">
      <w:pPr>
        <w:pStyle w:val="ListParagraph"/>
        <w:numPr>
          <w:ilvl w:val="2"/>
          <w:numId w:val="14"/>
        </w:numPr>
        <w:spacing w:line="276" w:lineRule="auto"/>
        <w:ind w:left="1080"/>
      </w:pPr>
      <w:r>
        <w:t>Have you made any changes to how you coordinate care with IMDs recently?</w:t>
      </w:r>
    </w:p>
    <w:p w:rsidR="00C303E4" w:rsidP="00B43376" w14:paraId="119B35F9" w14:textId="77777777">
      <w:pPr>
        <w:pStyle w:val="ListParagraph"/>
        <w:numPr>
          <w:ilvl w:val="2"/>
          <w:numId w:val="14"/>
        </w:numPr>
        <w:spacing w:line="276" w:lineRule="auto"/>
        <w:ind w:left="1080"/>
      </w:pPr>
      <w:r>
        <w:t xml:space="preserve">If so, were the changes made due to the demonstration? </w:t>
      </w:r>
    </w:p>
    <w:p w:rsidR="00C303E4" w:rsidP="00B43376" w14:paraId="5CB5C777" w14:textId="77777777">
      <w:pPr>
        <w:pStyle w:val="ListParagraph"/>
        <w:numPr>
          <w:ilvl w:val="1"/>
          <w:numId w:val="14"/>
        </w:numPr>
        <w:spacing w:line="276" w:lineRule="auto"/>
        <w:ind w:left="720"/>
      </w:pPr>
      <w:r>
        <w:t>Supporting Medicaid patients to return for treatment?</w:t>
      </w:r>
    </w:p>
    <w:p w:rsidR="00C303E4" w:rsidP="00B43376" w14:paraId="44B20559" w14:textId="77777777">
      <w:pPr>
        <w:pStyle w:val="ListParagraph"/>
        <w:numPr>
          <w:ilvl w:val="2"/>
          <w:numId w:val="14"/>
        </w:numPr>
        <w:spacing w:line="276" w:lineRule="auto"/>
        <w:ind w:left="1080"/>
      </w:pPr>
      <w:r>
        <w:t>Have you made any changes to how you retain patients recently?</w:t>
      </w:r>
    </w:p>
    <w:p w:rsidR="00C303E4" w:rsidP="00B43376" w14:paraId="7C83F2B5" w14:textId="77777777">
      <w:pPr>
        <w:pStyle w:val="ListParagraph"/>
        <w:numPr>
          <w:ilvl w:val="2"/>
          <w:numId w:val="14"/>
        </w:numPr>
        <w:spacing w:line="276" w:lineRule="auto"/>
        <w:ind w:left="1080"/>
      </w:pPr>
      <w:r>
        <w:t xml:space="preserve">If so, were the changes made due to the demonstration? </w:t>
      </w:r>
    </w:p>
    <w:p w:rsidR="00C303E4" w:rsidP="00B43376" w14:paraId="27151F99" w14:textId="77777777">
      <w:pPr>
        <w:pStyle w:val="ListParagraph"/>
        <w:numPr>
          <w:ilvl w:val="1"/>
          <w:numId w:val="14"/>
        </w:numPr>
        <w:spacing w:line="276" w:lineRule="auto"/>
        <w:ind w:left="720"/>
      </w:pPr>
      <w:r>
        <w:t>Referring patients to treatment for a co-occurring substance use disorder?</w:t>
      </w:r>
    </w:p>
    <w:p w:rsidR="00C303E4" w:rsidP="00B43376" w14:paraId="706A0A45" w14:textId="77777777">
      <w:pPr>
        <w:pStyle w:val="ListParagraph"/>
        <w:numPr>
          <w:ilvl w:val="2"/>
          <w:numId w:val="14"/>
        </w:numPr>
        <w:spacing w:line="276" w:lineRule="auto"/>
        <w:ind w:left="1080"/>
      </w:pPr>
      <w:r>
        <w:t>Have you made any changes to how you refer patients to substance use disorder treatment recently?</w:t>
      </w:r>
    </w:p>
    <w:p w:rsidR="00C303E4" w:rsidP="00B43376" w14:paraId="2F18E32B" w14:textId="77777777">
      <w:pPr>
        <w:pStyle w:val="ListParagraph"/>
        <w:numPr>
          <w:ilvl w:val="2"/>
          <w:numId w:val="14"/>
        </w:numPr>
        <w:spacing w:line="276" w:lineRule="auto"/>
        <w:ind w:left="1080"/>
      </w:pPr>
      <w:r>
        <w:t xml:space="preserve">If so, were the changes made due to the demonstration? </w:t>
      </w:r>
    </w:p>
    <w:p w:rsidR="00C303E4" w:rsidP="00B43376" w14:paraId="00CF2F4F" w14:textId="77777777">
      <w:pPr>
        <w:pStyle w:val="ListParagraph"/>
        <w:numPr>
          <w:ilvl w:val="1"/>
          <w:numId w:val="14"/>
        </w:numPr>
        <w:spacing w:line="276" w:lineRule="auto"/>
        <w:ind w:left="720"/>
      </w:pPr>
      <w:r>
        <w:t>Screening for physical health conditions and referring for treatment for co-occurring physical health conditions</w:t>
      </w:r>
    </w:p>
    <w:p w:rsidR="00C303E4" w:rsidP="00B43376" w14:paraId="27569622" w14:textId="77777777">
      <w:pPr>
        <w:pStyle w:val="ListParagraph"/>
        <w:numPr>
          <w:ilvl w:val="2"/>
          <w:numId w:val="14"/>
        </w:numPr>
        <w:spacing w:line="276" w:lineRule="auto"/>
        <w:ind w:left="1080"/>
      </w:pPr>
      <w:r>
        <w:t>Have you made any changes to how you screen patients for physical health conditions recently? What about changes for referring patient to physical health treatment?</w:t>
      </w:r>
    </w:p>
    <w:p w:rsidR="00C303E4" w:rsidP="00B43376" w14:paraId="07BE11D9" w14:textId="77777777">
      <w:pPr>
        <w:pStyle w:val="ListParagraph"/>
        <w:numPr>
          <w:ilvl w:val="2"/>
          <w:numId w:val="14"/>
        </w:numPr>
        <w:spacing w:line="276" w:lineRule="auto"/>
        <w:ind w:left="1080"/>
      </w:pPr>
      <w:r>
        <w:t>If so, were the changes made due to the demonstration?</w:t>
      </w:r>
    </w:p>
    <w:p w:rsidR="00C303E4" w:rsidP="00B43376" w14:paraId="529857FC" w14:textId="77777777">
      <w:pPr>
        <w:pStyle w:val="ListParagraph"/>
        <w:numPr>
          <w:ilvl w:val="1"/>
          <w:numId w:val="14"/>
        </w:numPr>
        <w:spacing w:line="276" w:lineRule="auto"/>
        <w:ind w:left="720"/>
      </w:pPr>
      <w:r>
        <w:t>Assessing social needs like housing, employment, or education and referring to needed services</w:t>
      </w:r>
    </w:p>
    <w:p w:rsidR="00C303E4" w:rsidP="00B43376" w14:paraId="39743E9B" w14:textId="77777777">
      <w:pPr>
        <w:pStyle w:val="ListParagraph"/>
        <w:numPr>
          <w:ilvl w:val="2"/>
          <w:numId w:val="14"/>
        </w:numPr>
        <w:spacing w:line="276" w:lineRule="auto"/>
        <w:ind w:left="1080"/>
      </w:pPr>
      <w:r>
        <w:t>Have you made any changes to assessing social needs?  Referring patients to social services?</w:t>
      </w:r>
    </w:p>
    <w:p w:rsidR="00C303E4" w:rsidP="00B43376" w14:paraId="3B9294E7" w14:textId="77777777">
      <w:pPr>
        <w:pStyle w:val="ListParagraph"/>
        <w:numPr>
          <w:ilvl w:val="2"/>
          <w:numId w:val="14"/>
        </w:numPr>
        <w:spacing w:line="276" w:lineRule="auto"/>
        <w:ind w:left="1080"/>
      </w:pPr>
      <w:r>
        <w:t>If so, were the changes made due to the demonstration?</w:t>
      </w:r>
    </w:p>
    <w:p w:rsidR="00C303E4" w:rsidP="00C303E4" w14:paraId="70D6AE5C" w14:textId="77777777">
      <w:pPr>
        <w:pStyle w:val="ListParagraph"/>
        <w:numPr>
          <w:ilvl w:val="0"/>
          <w:numId w:val="14"/>
        </w:numPr>
        <w:spacing w:line="276" w:lineRule="auto"/>
      </w:pPr>
      <w:r>
        <w:t>C</w:t>
      </w:r>
      <w:r w:rsidRPr="008C1875">
        <w:t xml:space="preserve">an </w:t>
      </w:r>
      <w:r>
        <w:t>your organization</w:t>
      </w:r>
      <w:r w:rsidRPr="008C1875">
        <w:t xml:space="preserve"> bill Medicaid or Medicaid managed care organizations for care coordination? </w:t>
      </w:r>
    </w:p>
    <w:p w:rsidR="00C303E4" w:rsidP="00B43376" w14:paraId="76EC0026" w14:textId="77777777">
      <w:pPr>
        <w:pStyle w:val="ListParagraph"/>
        <w:numPr>
          <w:ilvl w:val="1"/>
          <w:numId w:val="14"/>
        </w:numPr>
        <w:spacing w:line="276" w:lineRule="auto"/>
        <w:ind w:left="720"/>
      </w:pPr>
      <w:r w:rsidRPr="008C1875">
        <w:t xml:space="preserve">If so, is it easy to do? </w:t>
      </w:r>
    </w:p>
    <w:p w:rsidR="00C303E4" w:rsidP="00B43376" w14:paraId="56CE996E" w14:textId="77777777">
      <w:pPr>
        <w:pStyle w:val="ListParagraph"/>
        <w:numPr>
          <w:ilvl w:val="1"/>
          <w:numId w:val="14"/>
        </w:numPr>
        <w:spacing w:line="276" w:lineRule="auto"/>
        <w:ind w:left="720"/>
      </w:pPr>
      <w:r w:rsidRPr="008C1875">
        <w:t>If not, how do</w:t>
      </w:r>
      <w:r>
        <w:t xml:space="preserve">es you organization </w:t>
      </w:r>
      <w:r w:rsidRPr="008C1875">
        <w:t>fund these types of coordinating services?</w:t>
      </w:r>
    </w:p>
    <w:p w:rsidR="00C303E4" w:rsidP="00C303E4" w14:paraId="26D2FE2E" w14:textId="77777777">
      <w:pPr>
        <w:pStyle w:val="ListParagraph"/>
        <w:numPr>
          <w:ilvl w:val="0"/>
          <w:numId w:val="14"/>
        </w:numPr>
        <w:spacing w:line="276" w:lineRule="auto"/>
      </w:pPr>
      <w:r w:rsidRPr="002056B5">
        <w:t xml:space="preserve">Does [CMHC </w:t>
      </w:r>
      <w:r>
        <w:t>NAME</w:t>
      </w:r>
      <w:r w:rsidRPr="002056B5">
        <w:t>] tailor any of the processes we just talked about (e.g., regarding retention in treatment, referring patients to substance use disorder care) to certain special populations? For example, children or adolescents or people living in more rural areas? If so, what are some of the things you do?</w:t>
      </w:r>
    </w:p>
    <w:p w:rsidR="00C303E4" w:rsidRPr="002402D7" w:rsidP="00B43376" w14:paraId="1F2ACF81" w14:textId="77777777">
      <w:pPr>
        <w:spacing w:line="240" w:lineRule="auto"/>
        <w:rPr>
          <w:rFonts w:ascii="Calibri" w:eastAsia="Times New Roman" w:hAnsi="Calibri" w:cs="Calibri"/>
          <w:b/>
          <w:bCs/>
          <w:i/>
          <w:iCs/>
          <w:color w:val="000000"/>
        </w:rPr>
      </w:pPr>
      <w:r w:rsidRPr="002402D7">
        <w:rPr>
          <w:rFonts w:ascii="Calibri" w:eastAsia="Times New Roman" w:hAnsi="Calibri" w:cs="Calibri"/>
          <w:b/>
          <w:bCs/>
          <w:i/>
          <w:iCs/>
          <w:color w:val="000000"/>
        </w:rPr>
        <w:t>Patient Effects</w:t>
      </w:r>
    </w:p>
    <w:p w:rsidR="00C303E4" w:rsidRPr="000976E1" w:rsidP="00C303E4" w14:paraId="3F7E1AB0" w14:textId="77777777">
      <w:pPr>
        <w:pStyle w:val="ListParagraph"/>
        <w:numPr>
          <w:ilvl w:val="0"/>
          <w:numId w:val="14"/>
        </w:numPr>
        <w:spacing w:after="0" w:line="276" w:lineRule="auto"/>
        <w:rPr>
          <w:rFonts w:ascii="Calibri" w:eastAsia="Times New Roman" w:hAnsi="Calibri" w:cs="Calibri"/>
          <w:color w:val="000000"/>
        </w:rPr>
      </w:pPr>
      <w:r>
        <w:rPr>
          <w:rFonts w:ascii="Calibri" w:eastAsia="Times New Roman" w:hAnsi="Calibri" w:cs="Calibri"/>
          <w:color w:val="000000" w:themeColor="text1"/>
        </w:rPr>
        <w:t>[</w:t>
      </w:r>
      <w:r w:rsidRPr="002402D7">
        <w:rPr>
          <w:rFonts w:ascii="Calibri" w:eastAsia="Times New Roman" w:hAnsi="Calibri" w:cs="Calibri"/>
          <w:i/>
          <w:iCs/>
          <w:color w:val="000000" w:themeColor="text1"/>
        </w:rPr>
        <w:t xml:space="preserve">If </w:t>
      </w:r>
      <w:r>
        <w:rPr>
          <w:rFonts w:ascii="Calibri" w:eastAsia="Times New Roman" w:hAnsi="Calibri" w:cs="Calibri"/>
          <w:i/>
          <w:iCs/>
          <w:color w:val="000000" w:themeColor="text1"/>
        </w:rPr>
        <w:t>the CMHC discusses changes</w:t>
      </w:r>
      <w:r>
        <w:rPr>
          <w:rFonts w:ascii="Calibri" w:eastAsia="Times New Roman" w:hAnsi="Calibri" w:cs="Calibri"/>
          <w:color w:val="000000" w:themeColor="text1"/>
        </w:rPr>
        <w:t xml:space="preserve">] </w:t>
      </w:r>
      <w:r w:rsidRPr="2754E61B">
        <w:rPr>
          <w:rFonts w:ascii="Calibri" w:eastAsia="Times New Roman" w:hAnsi="Calibri" w:cs="Calibri"/>
          <w:color w:val="000000" w:themeColor="text1"/>
        </w:rPr>
        <w:t xml:space="preserve">Turning to your patients, how have the changes in care coordination </w:t>
      </w:r>
      <w:r>
        <w:rPr>
          <w:rFonts w:ascii="Calibri" w:eastAsia="Times New Roman" w:hAnsi="Calibri" w:cs="Calibri"/>
          <w:color w:val="000000" w:themeColor="text1"/>
        </w:rPr>
        <w:t>and transitions of care</w:t>
      </w:r>
      <w:r w:rsidRPr="2754E61B">
        <w:rPr>
          <w:rFonts w:ascii="Calibri" w:eastAsia="Times New Roman" w:hAnsi="Calibri" w:cs="Calibri"/>
          <w:color w:val="000000" w:themeColor="text1"/>
        </w:rPr>
        <w:t xml:space="preserve"> affected your patients with Medicaid?</w:t>
      </w:r>
      <w:r>
        <w:rPr>
          <w:rFonts w:ascii="Calibri" w:eastAsia="Times New Roman" w:hAnsi="Calibri" w:cs="Calibri"/>
          <w:color w:val="000000" w:themeColor="text1"/>
        </w:rPr>
        <w:t xml:space="preserve"> </w:t>
      </w:r>
    </w:p>
    <w:p w:rsidR="00C303E4" w:rsidRPr="000F3357" w:rsidP="00B43376" w14:paraId="63D296F2" w14:textId="77777777">
      <w:pPr>
        <w:pStyle w:val="ListParagraph"/>
        <w:numPr>
          <w:ilvl w:val="1"/>
          <w:numId w:val="14"/>
        </w:numPr>
        <w:spacing w:after="240" w:line="276" w:lineRule="auto"/>
        <w:ind w:left="720"/>
        <w:rPr>
          <w:i/>
          <w:iCs/>
        </w:rPr>
      </w:pPr>
      <w:r>
        <w:t xml:space="preserve">SUBQUESTIONS: </w:t>
      </w:r>
      <w:r w:rsidRPr="00E127C5">
        <w:t>What effects do you expect to see, or have you already seen, on members, in terms of…</w:t>
      </w:r>
    </w:p>
    <w:p w:rsidR="00C303E4" w:rsidRPr="00B43376" w:rsidP="00B43376" w14:paraId="20F5A6EB" w14:textId="77777777">
      <w:pPr>
        <w:pStyle w:val="ListParagraph"/>
        <w:numPr>
          <w:ilvl w:val="2"/>
          <w:numId w:val="14"/>
        </w:numPr>
        <w:spacing w:line="276" w:lineRule="auto"/>
        <w:ind w:left="1080"/>
      </w:pPr>
      <w:r w:rsidRPr="0043028F">
        <w:t>Access to care</w:t>
      </w:r>
      <w:r>
        <w:t xml:space="preserve"> across the care continuum</w:t>
      </w:r>
      <w:r w:rsidRPr="0043028F">
        <w:t xml:space="preserve">? </w:t>
      </w:r>
    </w:p>
    <w:p w:rsidR="00C303E4" w:rsidRPr="00B43376" w:rsidP="00B43376" w14:paraId="0B115985" w14:textId="77777777">
      <w:pPr>
        <w:pStyle w:val="ListParagraph"/>
        <w:numPr>
          <w:ilvl w:val="2"/>
          <w:numId w:val="14"/>
        </w:numPr>
        <w:spacing w:line="276" w:lineRule="auto"/>
        <w:ind w:left="1080"/>
      </w:pPr>
      <w:r w:rsidRPr="0043028F">
        <w:t xml:space="preserve">Engagement in care? </w:t>
      </w:r>
    </w:p>
    <w:p w:rsidR="00C303E4" w:rsidRPr="00B43376" w:rsidP="00B43376" w14:paraId="3425BC95" w14:textId="6DCCF006">
      <w:pPr>
        <w:pStyle w:val="ListParagraph"/>
        <w:numPr>
          <w:ilvl w:val="2"/>
          <w:numId w:val="14"/>
        </w:numPr>
        <w:spacing w:line="276" w:lineRule="auto"/>
        <w:ind w:left="1080"/>
      </w:pPr>
      <w:r w:rsidRPr="0043028F">
        <w:t>Retention in care?</w:t>
      </w:r>
    </w:p>
    <w:tbl>
      <w:tblPr>
        <w:tblStyle w:val="TableGrid"/>
        <w:tblW w:w="0" w:type="auto"/>
        <w:shd w:val="clear" w:color="auto" w:fill="E7E6E6" w:themeFill="background2"/>
        <w:tblLook w:val="04A0"/>
      </w:tblPr>
      <w:tblGrid>
        <w:gridCol w:w="9350"/>
      </w:tblGrid>
      <w:tr w14:paraId="40D1D3BE" w14:textId="77777777" w:rsidTr="0044156A">
        <w:tblPrEx>
          <w:tblW w:w="0" w:type="auto"/>
          <w:shd w:val="clear" w:color="auto" w:fill="E7E6E6" w:themeFill="background2"/>
          <w:tblLook w:val="04A0"/>
        </w:tblPrEx>
        <w:tc>
          <w:tcPr>
            <w:tcW w:w="9350" w:type="dxa"/>
            <w:shd w:val="clear" w:color="auto" w:fill="E7E6E6" w:themeFill="background2"/>
          </w:tcPr>
          <w:p w:rsidR="00C303E4" w:rsidP="0044156A" w14:paraId="26C0783F" w14:textId="77777777">
            <w:pPr>
              <w:rPr>
                <w:b/>
                <w:bCs/>
              </w:rPr>
            </w:pPr>
            <w:r>
              <w:rPr>
                <w:b/>
                <w:bCs/>
              </w:rPr>
              <w:t>Other Initiatives</w:t>
            </w:r>
            <w:r w:rsidRPr="3D5A10DA">
              <w:rPr>
                <w:b/>
                <w:bCs/>
              </w:rPr>
              <w:t xml:space="preserve"> </w:t>
            </w:r>
          </w:p>
        </w:tc>
      </w:tr>
    </w:tbl>
    <w:p w:rsidR="00C303E4" w:rsidRPr="00700729" w:rsidP="00B43376" w14:paraId="52C628C8" w14:textId="77777777">
      <w:pPr>
        <w:pStyle w:val="ListParagraph"/>
        <w:numPr>
          <w:ilvl w:val="0"/>
          <w:numId w:val="14"/>
        </w:numPr>
        <w:spacing w:before="160" w:after="0" w:line="276" w:lineRule="auto"/>
      </w:pPr>
      <w:r w:rsidRPr="002402D7">
        <w:t>Does</w:t>
      </w:r>
      <w:r w:rsidRPr="0001099F">
        <w:rPr>
          <w:i/>
          <w:iCs/>
        </w:rPr>
        <w:t xml:space="preserve"> </w:t>
      </w:r>
      <w:r w:rsidRPr="002402D7">
        <w:t>[</w:t>
      </w:r>
      <w:r>
        <w:t>CMHC NAME</w:t>
      </w:r>
      <w:r w:rsidRPr="002402D7">
        <w:t>]</w:t>
      </w:r>
      <w:r w:rsidRPr="0001099F">
        <w:rPr>
          <w:i/>
          <w:iCs/>
        </w:rPr>
        <w:t xml:space="preserve"> </w:t>
      </w:r>
      <w:r w:rsidRPr="002402D7">
        <w:t>provide crisis services</w:t>
      </w:r>
      <w:r>
        <w:rPr>
          <w:i/>
          <w:iCs/>
        </w:rPr>
        <w:t xml:space="preserve"> (</w:t>
      </w:r>
      <w:r w:rsidRPr="00E05AC0">
        <w:rPr>
          <w:i/>
          <w:iCs/>
        </w:rPr>
        <w:t>e.g., mobile crisis response, crisis receiving center beds, etc.)?</w:t>
      </w:r>
      <w:r>
        <w:rPr>
          <w:i/>
          <w:iCs/>
        </w:rPr>
        <w:t xml:space="preserve"> </w:t>
      </w:r>
      <w:r>
        <w:t>If so, what kinds of crisis care do you provide?</w:t>
      </w:r>
      <w:r w:rsidRPr="0001099F">
        <w:rPr>
          <w:i/>
          <w:iCs/>
        </w:rPr>
        <w:t xml:space="preserve"> </w:t>
      </w:r>
    </w:p>
    <w:p w:rsidR="00C303E4" w:rsidP="00B43376" w14:paraId="171750AF" w14:textId="77777777">
      <w:pPr>
        <w:pStyle w:val="ListParagraph"/>
        <w:numPr>
          <w:ilvl w:val="0"/>
          <w:numId w:val="23"/>
        </w:numPr>
        <w:spacing w:line="276" w:lineRule="auto"/>
        <w:ind w:left="720"/>
      </w:pPr>
      <w:r w:rsidRPr="00700729">
        <w:t>Ha</w:t>
      </w:r>
      <w:r>
        <w:t>ve</w:t>
      </w:r>
      <w:r w:rsidRPr="00700729">
        <w:t xml:space="preserve"> there been any changes in providing crisis care </w:t>
      </w:r>
      <w:r w:rsidRPr="00522AC3">
        <w:t>since</w:t>
      </w:r>
      <w:r>
        <w:t xml:space="preserve"> [</w:t>
      </w:r>
      <w:r w:rsidRPr="00323DBF">
        <w:t>INSERT DEMONSTRATION START DATE</w:t>
      </w:r>
      <w:r>
        <w:t xml:space="preserve"> </w:t>
      </w:r>
      <w:r>
        <w:t>]? If so, what has changed?</w:t>
      </w:r>
    </w:p>
    <w:p w:rsidR="00C303E4" w:rsidP="00B43376" w14:paraId="747EFCBF" w14:textId="77777777">
      <w:pPr>
        <w:pStyle w:val="ListParagraph"/>
        <w:numPr>
          <w:ilvl w:val="0"/>
          <w:numId w:val="23"/>
        </w:numPr>
        <w:spacing w:line="276" w:lineRule="auto"/>
        <w:ind w:left="720"/>
      </w:pPr>
      <w:r>
        <w:t>Were these changes because of the demonstration? (</w:t>
      </w:r>
      <w:r w:rsidRPr="002402D7">
        <w:rPr>
          <w:i/>
          <w:iCs/>
        </w:rPr>
        <w:t>Note to interviewer: states have been ramping up crisis care and many contract with CMHCs to do it, but any changes may not be directly tied to the demo</w:t>
      </w:r>
      <w:r>
        <w:rPr>
          <w:i/>
          <w:iCs/>
        </w:rPr>
        <w:t>nstration</w:t>
      </w:r>
      <w:r>
        <w:t>)</w:t>
      </w:r>
    </w:p>
    <w:p w:rsidR="00C303E4" w:rsidP="00B43376" w14:paraId="46B32DE9" w14:textId="77777777">
      <w:pPr>
        <w:pStyle w:val="ListParagraph"/>
        <w:numPr>
          <w:ilvl w:val="0"/>
          <w:numId w:val="23"/>
        </w:numPr>
        <w:spacing w:line="276" w:lineRule="auto"/>
        <w:ind w:left="720"/>
      </w:pPr>
      <w:r w:rsidRPr="00606904">
        <w:t xml:space="preserve">Were these changes </w:t>
      </w:r>
      <w:r>
        <w:t>due to the roll out of the national 988 hotline</w:t>
      </w:r>
      <w:r w:rsidRPr="00606904">
        <w:t>?</w:t>
      </w:r>
    </w:p>
    <w:p w:rsidR="00C303E4" w:rsidP="00B43376" w14:paraId="62F52DAB" w14:textId="77777777">
      <w:pPr>
        <w:pStyle w:val="ListParagraph"/>
        <w:numPr>
          <w:ilvl w:val="0"/>
          <w:numId w:val="23"/>
        </w:numPr>
        <w:spacing w:line="276" w:lineRule="auto"/>
        <w:ind w:left="720"/>
      </w:pPr>
      <w:r>
        <w:t>(</w:t>
      </w:r>
      <w:r w:rsidRPr="00700729">
        <w:rPr>
          <w:i/>
          <w:iCs/>
        </w:rPr>
        <w:t xml:space="preserve">Note to interviewer: may not be relevant given answer to </w:t>
      </w:r>
      <w:r>
        <w:rPr>
          <w:i/>
          <w:iCs/>
        </w:rPr>
        <w:t>9</w:t>
      </w:r>
      <w:r w:rsidRPr="00700729">
        <w:rPr>
          <w:i/>
          <w:iCs/>
        </w:rPr>
        <w:t>a</w:t>
      </w:r>
      <w:r>
        <w:t>) SUBQUESTION: What challenges did you encounter when implementing these changes?</w:t>
      </w:r>
    </w:p>
    <w:p w:rsidR="00C303E4" w:rsidP="00B43376" w14:paraId="72E5D3C8" w14:textId="77777777">
      <w:pPr>
        <w:pStyle w:val="ListParagraph"/>
        <w:numPr>
          <w:ilvl w:val="0"/>
          <w:numId w:val="23"/>
        </w:numPr>
        <w:spacing w:line="276" w:lineRule="auto"/>
        <w:ind w:left="720"/>
      </w:pPr>
      <w:r>
        <w:t>(</w:t>
      </w:r>
      <w:r w:rsidRPr="00136BFE">
        <w:rPr>
          <w:i/>
          <w:iCs/>
        </w:rPr>
        <w:t xml:space="preserve">Note to interviewer: may not be relevant given answer to </w:t>
      </w:r>
      <w:r>
        <w:rPr>
          <w:i/>
          <w:iCs/>
        </w:rPr>
        <w:t>9</w:t>
      </w:r>
      <w:r w:rsidRPr="00136BFE">
        <w:rPr>
          <w:i/>
          <w:iCs/>
        </w:rPr>
        <w:t>a</w:t>
      </w:r>
      <w:r>
        <w:t>)  SUBQUESTION: How did you address those challenges?</w:t>
      </w:r>
    </w:p>
    <w:p w:rsidR="00C303E4" w:rsidP="00B43376" w14:paraId="75FA979D" w14:textId="77777777">
      <w:pPr>
        <w:pStyle w:val="ListParagraph"/>
        <w:numPr>
          <w:ilvl w:val="0"/>
          <w:numId w:val="23"/>
        </w:numPr>
        <w:spacing w:line="276" w:lineRule="auto"/>
        <w:ind w:left="720"/>
      </w:pPr>
      <w:r>
        <w:t>(</w:t>
      </w:r>
      <w:r w:rsidRPr="00136BFE">
        <w:rPr>
          <w:i/>
          <w:iCs/>
        </w:rPr>
        <w:t xml:space="preserve">Note to interviewer: may not be relevant given answer to </w:t>
      </w:r>
      <w:r>
        <w:rPr>
          <w:i/>
          <w:iCs/>
        </w:rPr>
        <w:t>9</w:t>
      </w:r>
      <w:r w:rsidRPr="00136BFE">
        <w:rPr>
          <w:i/>
          <w:iCs/>
        </w:rPr>
        <w:t>a</w:t>
      </w:r>
      <w:r>
        <w:t>)  SUBQUESTION: What facilitated your ability to implement these changes?</w:t>
      </w:r>
    </w:p>
    <w:p w:rsidR="00C303E4" w:rsidP="00C303E4" w14:paraId="2E86DC95" w14:textId="77777777">
      <w:pPr>
        <w:pStyle w:val="ListParagraph"/>
        <w:numPr>
          <w:ilvl w:val="0"/>
          <w:numId w:val="14"/>
        </w:numPr>
        <w:spacing w:after="0" w:line="276" w:lineRule="auto"/>
      </w:pPr>
      <w:r w:rsidRPr="002056B5">
        <w:t xml:space="preserve">Does [CMHC </w:t>
      </w:r>
      <w:r>
        <w:t>NAME</w:t>
      </w:r>
      <w:r w:rsidRPr="002056B5">
        <w:t xml:space="preserve">] tailor any of the </w:t>
      </w:r>
      <w:r>
        <w:t>crisis care delivery services</w:t>
      </w:r>
      <w:r w:rsidRPr="002056B5">
        <w:t xml:space="preserve"> we just talked about to certain special populations? For example, children or adolescents or people living in more rural areas? If so, what are some of the things you do?</w:t>
      </w:r>
    </w:p>
    <w:p w:rsidR="00C303E4" w:rsidRPr="00B43376" w:rsidP="00B43376" w14:paraId="154BEB8B" w14:textId="11DF2CA8">
      <w:pPr>
        <w:pStyle w:val="ListParagraph"/>
        <w:numPr>
          <w:ilvl w:val="0"/>
          <w:numId w:val="14"/>
        </w:numPr>
        <w:spacing w:line="276" w:lineRule="auto"/>
      </w:pPr>
      <w:r>
        <w:t>Does [</w:t>
      </w:r>
      <w:r w:rsidRPr="002402D7">
        <w:t>CMHC NAME</w:t>
      </w:r>
      <w:r>
        <w:t>] engage in any health information technology initiatives or other health information exchanges to share patients’ clinical information with other providers? What types of information gets shared?</w:t>
      </w:r>
    </w:p>
    <w:p w:rsidR="0093170E" w14:paraId="104507E0" w14:textId="77777777">
      <w:r>
        <w:br w:type="page"/>
      </w:r>
    </w:p>
    <w:tbl>
      <w:tblPr>
        <w:tblStyle w:val="TableGrid"/>
        <w:tblW w:w="0" w:type="auto"/>
        <w:shd w:val="clear" w:color="auto" w:fill="E7E6E6" w:themeFill="background2"/>
        <w:tblLook w:val="04A0"/>
      </w:tblPr>
      <w:tblGrid>
        <w:gridCol w:w="9350"/>
      </w:tblGrid>
      <w:tr w14:paraId="0B92E3FA" w14:textId="77777777" w:rsidTr="0044156A">
        <w:tblPrEx>
          <w:tblW w:w="0" w:type="auto"/>
          <w:shd w:val="clear" w:color="auto" w:fill="E7E6E6" w:themeFill="background2"/>
          <w:tblLook w:val="04A0"/>
        </w:tblPrEx>
        <w:tc>
          <w:tcPr>
            <w:tcW w:w="9350" w:type="dxa"/>
            <w:shd w:val="clear" w:color="auto" w:fill="E7E6E6" w:themeFill="background2"/>
          </w:tcPr>
          <w:p w:rsidR="00C303E4" w:rsidRPr="00E127C5" w:rsidP="0044156A" w14:paraId="1C97EE05" w14:textId="1D9C4D0F">
            <w:pPr>
              <w:spacing w:line="276" w:lineRule="auto"/>
              <w:rPr>
                <w:rFonts w:ascii="Calibri" w:eastAsia="Times New Roman" w:hAnsi="Calibri" w:cs="Calibri"/>
                <w:b/>
                <w:bCs/>
                <w:color w:val="000000"/>
              </w:rPr>
            </w:pPr>
            <w:r w:rsidRPr="00E127C5">
              <w:rPr>
                <w:rFonts w:ascii="Calibri" w:eastAsia="Times New Roman" w:hAnsi="Calibri" w:cs="Calibri"/>
                <w:b/>
                <w:bCs/>
                <w:color w:val="000000"/>
              </w:rPr>
              <w:t>UNINTENDED EFFECTS</w:t>
            </w:r>
          </w:p>
        </w:tc>
      </w:tr>
    </w:tbl>
    <w:p w:rsidR="00C303E4" w:rsidRPr="00E127C5" w:rsidP="00B43376" w14:paraId="52D7B986" w14:textId="77777777">
      <w:pPr>
        <w:pStyle w:val="ListParagraph"/>
        <w:numPr>
          <w:ilvl w:val="0"/>
          <w:numId w:val="14"/>
        </w:numPr>
        <w:spacing w:before="160" w:after="0" w:line="276" w:lineRule="auto"/>
        <w:rPr>
          <w:rFonts w:eastAsiaTheme="minorEastAsia"/>
        </w:rPr>
      </w:pPr>
      <w:r w:rsidRPr="003C5F6E">
        <w:t xml:space="preserve">Have there been any unintended effects from the state’s Medicaid section 1115 </w:t>
      </w:r>
      <w:r>
        <w:t>SMI/SED</w:t>
      </w:r>
      <w:r w:rsidRPr="003C5F6E">
        <w:t xml:space="preserve"> demonstration that you have observed? </w:t>
      </w:r>
    </w:p>
    <w:p w:rsidR="00C303E4" w:rsidRPr="002402D7" w:rsidP="00B43376" w14:paraId="38F523AB" w14:textId="77777777">
      <w:pPr>
        <w:pStyle w:val="ListParagraph"/>
        <w:numPr>
          <w:ilvl w:val="1"/>
          <w:numId w:val="14"/>
        </w:numPr>
        <w:spacing w:line="276" w:lineRule="auto"/>
        <w:ind w:left="720"/>
        <w:rPr>
          <w:rFonts w:eastAsiaTheme="minorEastAsia"/>
        </w:rPr>
      </w:pPr>
      <w:r w:rsidRPr="003C5F6E">
        <w:t>[</w:t>
      </w:r>
      <w:r w:rsidRPr="00E87C66">
        <w:t>IF YES</w:t>
      </w:r>
      <w:r w:rsidRPr="003C5F6E">
        <w:t>] What have you observed?</w:t>
      </w:r>
    </w:p>
    <w:p w:rsidR="00C303E4" w:rsidRPr="00E127C5" w:rsidP="00C303E4" w14:paraId="7F4E7514" w14:textId="77777777">
      <w:pPr>
        <w:pStyle w:val="ListParagraph"/>
        <w:numPr>
          <w:ilvl w:val="0"/>
          <w:numId w:val="14"/>
        </w:numPr>
        <w:spacing w:line="276" w:lineRule="auto"/>
        <w:rPr>
          <w:rFonts w:eastAsiaTheme="minorEastAsia"/>
        </w:rPr>
      </w:pPr>
      <w:r>
        <w:rPr>
          <w:rFonts w:eastAsiaTheme="minorEastAsia"/>
        </w:rPr>
        <w:t>Are there any other challenges you’ve experienced in providing care to the Medicaid SMI/SED populations that we have not already discussed?</w:t>
      </w:r>
    </w:p>
    <w:tbl>
      <w:tblPr>
        <w:tblStyle w:val="TableGrid"/>
        <w:tblW w:w="0" w:type="auto"/>
        <w:shd w:val="clear" w:color="auto" w:fill="E7E6E6" w:themeFill="background2"/>
        <w:tblLook w:val="04A0"/>
      </w:tblPr>
      <w:tblGrid>
        <w:gridCol w:w="9350"/>
      </w:tblGrid>
      <w:tr w14:paraId="7A22802A" w14:textId="77777777" w:rsidTr="0044156A">
        <w:tblPrEx>
          <w:tblW w:w="0" w:type="auto"/>
          <w:shd w:val="clear" w:color="auto" w:fill="E7E6E6" w:themeFill="background2"/>
          <w:tblLook w:val="04A0"/>
        </w:tblPrEx>
        <w:tc>
          <w:tcPr>
            <w:tcW w:w="9350" w:type="dxa"/>
            <w:shd w:val="clear" w:color="auto" w:fill="E7E6E6" w:themeFill="background2"/>
          </w:tcPr>
          <w:p w:rsidR="00C303E4" w:rsidRPr="00E127C5" w:rsidP="0044156A" w14:paraId="7FEE759A" w14:textId="77777777">
            <w:pPr>
              <w:rPr>
                <w:b/>
                <w:bCs/>
              </w:rPr>
            </w:pPr>
            <w:r w:rsidRPr="00010851">
              <w:rPr>
                <w:b/>
                <w:bCs/>
              </w:rPr>
              <w:t>WRAP</w:t>
            </w:r>
            <w:r>
              <w:rPr>
                <w:b/>
                <w:bCs/>
              </w:rPr>
              <w:t xml:space="preserve"> </w:t>
            </w:r>
            <w:r w:rsidRPr="00010851">
              <w:rPr>
                <w:b/>
                <w:bCs/>
              </w:rPr>
              <w:t xml:space="preserve">UP </w:t>
            </w:r>
          </w:p>
        </w:tc>
      </w:tr>
    </w:tbl>
    <w:p w:rsidR="00C303E4" w:rsidP="00B43376" w14:paraId="5F099167" w14:textId="39C0E01B">
      <w:pPr>
        <w:pStyle w:val="xmsonormal"/>
        <w:spacing w:before="160" w:line="276" w:lineRule="auto"/>
      </w:pPr>
      <w:bookmarkStart w:id="4" w:name="_Hlk99367135"/>
      <w:r w:rsidRPr="0086581F">
        <w:t xml:space="preserve">Thank you very much for participating in this interview. Your insight is incredibly valuable to understanding how states are implementing the </w:t>
      </w:r>
      <w:r>
        <w:t xml:space="preserve">section </w:t>
      </w:r>
      <w:r w:rsidRPr="0086581F">
        <w:t xml:space="preserve">1115 </w:t>
      </w:r>
      <w:r>
        <w:t>SMI/SED d</w:t>
      </w:r>
      <w:r w:rsidRPr="0086581F">
        <w:t xml:space="preserve">emonstration, the challenges they are experiencing, and the impact they are having on states ability to meet the needs of those with </w:t>
      </w:r>
      <w:r>
        <w:t>SMI/SED</w:t>
      </w:r>
      <w:r w:rsidRPr="0086581F">
        <w:t xml:space="preserve">. Before we wrap up this interview, </w:t>
      </w:r>
      <w:r>
        <w:t>was there</w:t>
      </w:r>
      <w:r w:rsidRPr="0086581F">
        <w:t xml:space="preserve"> anything we didn’t cover or discuss that you feel is important for us as evaluators to know</w:t>
      </w:r>
      <w:r>
        <w:t>?</w:t>
      </w:r>
      <w:bookmarkEnd w:id="4"/>
    </w:p>
    <w:sectPr>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07096333"/>
      <w:docPartObj>
        <w:docPartGallery w:val="Page Numbers (Bottom of Page)"/>
        <w:docPartUnique/>
      </w:docPartObj>
    </w:sdtPr>
    <w:sdtEndPr>
      <w:rPr>
        <w:noProof/>
      </w:rPr>
    </w:sdtEndPr>
    <w:sdtContent>
      <w:p w:rsidR="003C7FFB" w14:paraId="5ED161B9" w14:textId="6771AD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C7FFB" w14:paraId="3B7AC3E8"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D693599"/>
    <w:multiLevelType w:val="hybridMultilevel"/>
    <w:tmpl w:val="2D407B7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FC35E65"/>
    <w:multiLevelType w:val="multilevel"/>
    <w:tmpl w:val="1638BE9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i w:val="0"/>
        <w:iCs w:val="0"/>
      </w:r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11824919"/>
    <w:multiLevelType w:val="hybridMultilevel"/>
    <w:tmpl w:val="33B87AF4"/>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1AC35A93"/>
    <w:multiLevelType w:val="hybridMultilevel"/>
    <w:tmpl w:val="C012ED06"/>
    <w:lvl w:ilvl="0">
      <w:start w:val="1"/>
      <w:numFmt w:val="lowerLetter"/>
      <w:lvlText w:val="%1)"/>
      <w:lvlJc w:val="left"/>
      <w:pPr>
        <w:ind w:left="1080" w:hanging="360"/>
      </w:pPr>
      <w:rPr>
        <w:rFonts w:hint="default"/>
        <w:i w:val="0"/>
        <w:i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CB87D56"/>
    <w:multiLevelType w:val="hybridMultilevel"/>
    <w:tmpl w:val="2A1E398E"/>
    <w:lvl w:ilvl="0">
      <w:start w:val="1"/>
      <w:numFmt w:val="lowerLetter"/>
      <w:lvlText w:val="%1)"/>
      <w:lvlJc w:val="left"/>
      <w:pPr>
        <w:ind w:left="1440" w:hanging="360"/>
      </w:pPr>
      <w:rPr>
        <w:rFonts w:hint="default"/>
        <w:b w:val="0"/>
        <w:bCs w:val="0"/>
        <w:i w:val="0"/>
        <w:iCs w:val="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
    <w:nsid w:val="1E3B664E"/>
    <w:multiLevelType w:val="hybridMultilevel"/>
    <w:tmpl w:val="3824125E"/>
    <w:lvl w:ilvl="0">
      <w:start w:val="13"/>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4A57EAA"/>
    <w:multiLevelType w:val="hybridMultilevel"/>
    <w:tmpl w:val="C4C659B6"/>
    <w:lvl w:ilvl="0">
      <w:start w:val="1"/>
      <w:numFmt w:val="decimal"/>
      <w:lvlText w:val="%1."/>
      <w:lvlJc w:val="left"/>
      <w:pPr>
        <w:ind w:left="360" w:hanging="360"/>
      </w:pPr>
      <w:rPr>
        <w:rFonts w:hint="default"/>
        <w:b w:val="0"/>
        <w:bCs w:val="0"/>
        <w:i w:val="0"/>
        <w:iCs w:val="0"/>
      </w:rPr>
    </w:lvl>
    <w:lvl w:ilvl="1">
      <w:start w:val="1"/>
      <w:numFmt w:val="lowerLetter"/>
      <w:lvlText w:val="%2)"/>
      <w:lvlJc w:val="left"/>
      <w:pPr>
        <w:ind w:left="1440" w:hanging="360"/>
      </w:pPr>
      <w:rPr>
        <w:rFonts w:hint="default"/>
        <w:b w:val="0"/>
        <w:bCs w:val="0"/>
        <w:i w:val="0"/>
        <w:iCs w:val="0"/>
      </w:rPr>
    </w:lvl>
    <w:lvl w:ilvl="2">
      <w:start w:val="1"/>
      <w:numFmt w:val="lowerRoman"/>
      <w:lvlText w:val="%3."/>
      <w:lvlJc w:val="right"/>
      <w:pPr>
        <w:ind w:left="2160" w:hanging="180"/>
      </w:pPr>
    </w:lvl>
    <w:lvl w:ilvl="3">
      <w:start w:val="1"/>
      <w:numFmt w:val="lowerRoman"/>
      <w:lvlText w:val="%4."/>
      <w:lvlJc w:val="righ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B17420C"/>
    <w:multiLevelType w:val="multilevel"/>
    <w:tmpl w:val="0520015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nsid w:val="33E172E1"/>
    <w:multiLevelType w:val="hybridMultilevel"/>
    <w:tmpl w:val="305C98BE"/>
    <w:lvl w:ilvl="0">
      <w:start w:val="1"/>
      <w:numFmt w:val="lowerLetter"/>
      <w:lvlText w:val="%1)"/>
      <w:lvlJc w:val="left"/>
      <w:pPr>
        <w:ind w:left="720" w:hanging="360"/>
      </w:pPr>
      <w:rPr>
        <w:rFonts w:eastAsiaTheme="minorHAnsi" w:hint="default"/>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4FE2ED1"/>
    <w:multiLevelType w:val="hybridMultilevel"/>
    <w:tmpl w:val="B004315A"/>
    <w:lvl w:ilvl="0">
      <w:start w:val="1"/>
      <w:numFmt w:val="decimal"/>
      <w:lvlText w:val="%1."/>
      <w:lvlJc w:val="left"/>
      <w:pPr>
        <w:ind w:left="720" w:hanging="360"/>
      </w:pPr>
      <w:rPr>
        <w:i w:val="0"/>
        <w:iCs/>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7C71A6B"/>
    <w:multiLevelType w:val="multilevel"/>
    <w:tmpl w:val="1638BE9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i w:val="0"/>
        <w:iCs w:val="0"/>
      </w:r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nsid w:val="3DDD1A2A"/>
    <w:multiLevelType w:val="hybridMultilevel"/>
    <w:tmpl w:val="BB9852B6"/>
    <w:lvl w:ilvl="0">
      <w:start w:val="1"/>
      <w:numFmt w:val="decimal"/>
      <w:lvlText w:val="%1."/>
      <w:lvlJc w:val="left"/>
      <w:pPr>
        <w:ind w:left="720" w:hanging="360"/>
      </w:pPr>
      <w:rPr>
        <w:i w:val="0"/>
        <w:iCs/>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2"/>
      <w:numFmt w:val="lowerLetter"/>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22814AA"/>
    <w:multiLevelType w:val="multilevel"/>
    <w:tmpl w:val="C76043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56346315"/>
    <w:multiLevelType w:val="multilevel"/>
    <w:tmpl w:val="E0FE31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56EB49EB"/>
    <w:multiLevelType w:val="hybridMultilevel"/>
    <w:tmpl w:val="677A25FA"/>
    <w:lvl w:ilvl="0">
      <w:start w:val="16"/>
      <w:numFmt w:val="decimal"/>
      <w:lvlText w:val="%1."/>
      <w:lvlJc w:val="left"/>
      <w:pPr>
        <w:ind w:left="7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71177D6"/>
    <w:multiLevelType w:val="multilevel"/>
    <w:tmpl w:val="55FAB3E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7452C6D"/>
    <w:multiLevelType w:val="hybridMultilevel"/>
    <w:tmpl w:val="A88462A6"/>
    <w:lvl w:ilvl="0">
      <w:start w:val="1"/>
      <w:numFmt w:val="lowerLetter"/>
      <w:lvlText w:val="%1)"/>
      <w:lvlJc w:val="left"/>
      <w:pPr>
        <w:ind w:left="720" w:hanging="360"/>
      </w:pPr>
      <w:rPr>
        <w:b w:val="0"/>
        <w:bCs w:val="0"/>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D420070"/>
    <w:multiLevelType w:val="hybridMultilevel"/>
    <w:tmpl w:val="BE14B950"/>
    <w:lvl w:ilvl="0">
      <w:start w:val="1"/>
      <w:numFmt w:val="decimal"/>
      <w:lvlText w:val="%1."/>
      <w:lvlJc w:val="left"/>
      <w:pPr>
        <w:ind w:left="360" w:hanging="360"/>
      </w:pPr>
      <w:rPr>
        <w:rFonts w:hint="default"/>
        <w:b w:val="0"/>
        <w:bCs w:val="0"/>
        <w:i w:val="0"/>
        <w:iCs w:val="0"/>
      </w:rPr>
    </w:lvl>
    <w:lvl w:ilvl="1">
      <w:start w:val="1"/>
      <w:numFmt w:val="lowerLetter"/>
      <w:lvlText w:val="%2)"/>
      <w:lvlJc w:val="left"/>
      <w:pPr>
        <w:ind w:left="1440" w:hanging="360"/>
      </w:pPr>
      <w:rPr>
        <w:rFonts w:hint="default"/>
        <w:b w:val="0"/>
        <w:bCs w:val="0"/>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2D600D8"/>
    <w:multiLevelType w:val="hybridMultilevel"/>
    <w:tmpl w:val="B1D6D2AE"/>
    <w:lvl w:ilvl="0">
      <w:start w:val="1"/>
      <w:numFmt w:val="lowerLetter"/>
      <w:lvlText w:val="%1)"/>
      <w:lvlJc w:val="left"/>
      <w:pPr>
        <w:ind w:left="1440" w:hanging="360"/>
      </w:pPr>
      <w:rPr>
        <w:b w:val="0"/>
        <w:bCs w:val="0"/>
        <w:i w:val="0"/>
        <w:iCs w:val="0"/>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64EC05A1"/>
    <w:multiLevelType w:val="multilevel"/>
    <w:tmpl w:val="97DC7DD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rPr>
    </w:lvl>
    <w:lvl w:ilvl="3">
      <w:start w:val="1"/>
      <w:numFmt w:val="lowerRoman"/>
      <w:lvlText w:val="%4."/>
      <w:lvlJc w:val="right"/>
      <w:pPr>
        <w:tabs>
          <w:tab w:val="num" w:pos="2520"/>
        </w:tabs>
        <w:ind w:left="2520" w:hanging="360"/>
      </w:p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756B5BF5"/>
    <w:multiLevelType w:val="multilevel"/>
    <w:tmpl w:val="7C205294"/>
    <w:lvl w:ilvl="0">
      <w:start w:val="14"/>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rFonts w:hint="default"/>
        <w:b w:val="0"/>
        <w:bCs w:val="0"/>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rFonts w:hint="default"/>
        <w:i w:val="0"/>
        <w:iCs w:val="0"/>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1">
    <w:nsid w:val="786340E5"/>
    <w:multiLevelType w:val="multilevel"/>
    <w:tmpl w:val="1638BE9E"/>
    <w:lvl w:ilvl="0">
      <w:start w:val="10"/>
      <w:numFmt w:val="decimal"/>
      <w:lvlText w:val="%1."/>
      <w:lvlJc w:val="left"/>
      <w:pPr>
        <w:tabs>
          <w:tab w:val="num" w:pos="360"/>
        </w:tabs>
        <w:ind w:left="360" w:hanging="360"/>
      </w:pPr>
      <w:rPr>
        <w:rFonts w:asciiTheme="minorHAnsi" w:hAnsiTheme="minorHAnsi" w:cstheme="minorHAnsi" w:hint="default"/>
        <w:i w:val="0"/>
        <w:iCs w:val="0"/>
      </w:rPr>
    </w:lvl>
    <w:lvl w:ilvl="1">
      <w:start w:val="1"/>
      <w:numFmt w:val="lowerLetter"/>
      <w:lvlText w:val="%2)"/>
      <w:lvlJc w:val="left"/>
      <w:pPr>
        <w:tabs>
          <w:tab w:val="num" w:pos="1080"/>
        </w:tabs>
        <w:ind w:left="1080" w:hanging="360"/>
      </w:pPr>
      <w:rPr>
        <w:i w:val="0"/>
        <w:iCs w:val="0"/>
      </w:rPr>
    </w:lvl>
    <w:lvl w:ilvl="2">
      <w:start w:val="1"/>
      <w:numFmt w:val="lowerLetter"/>
      <w:lvlText w:val="%3)"/>
      <w:lvlJc w:val="left"/>
      <w:pPr>
        <w:ind w:left="1800" w:hanging="360"/>
      </w:pPr>
      <w:rPr>
        <w:rFonts w:hint="default"/>
        <w:i w:val="0"/>
        <w:iCs w:val="0"/>
      </w:rPr>
    </w:lvl>
    <w:lvl w:ilvl="3">
      <w:start w:val="1"/>
      <w:numFmt w:val="lowerRoman"/>
      <w:lvlText w:val="%4."/>
      <w:lvlJc w:val="right"/>
      <w:pPr>
        <w:tabs>
          <w:tab w:val="num" w:pos="2520"/>
        </w:tabs>
        <w:ind w:left="2520" w:hanging="360"/>
      </w:pPr>
      <w:rPr>
        <w:i w:val="0"/>
        <w:iCs w:val="0"/>
      </w:r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786D3B1D"/>
    <w:multiLevelType w:val="hybridMultilevel"/>
    <w:tmpl w:val="4CD01DC0"/>
    <w:lvl w:ilvl="0">
      <w:start w:val="10"/>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90D2AA7"/>
    <w:multiLevelType w:val="hybridMultilevel"/>
    <w:tmpl w:val="DC12398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1"/>
  </w:num>
  <w:num w:numId="2">
    <w:abstractNumId w:val="22"/>
  </w:num>
  <w:num w:numId="3">
    <w:abstractNumId w:val="9"/>
  </w:num>
  <w:num w:numId="4">
    <w:abstractNumId w:val="18"/>
  </w:num>
  <w:num w:numId="5">
    <w:abstractNumId w:val="2"/>
  </w:num>
  <w:num w:numId="6">
    <w:abstractNumId w:val="0"/>
  </w:num>
  <w:num w:numId="7">
    <w:abstractNumId w:val="10"/>
  </w:num>
  <w:num w:numId="8">
    <w:abstractNumId w:val="19"/>
  </w:num>
  <w:num w:numId="9">
    <w:abstractNumId w:val="23"/>
  </w:num>
  <w:num w:numId="10">
    <w:abstractNumId w:val="15"/>
  </w:num>
  <w:num w:numId="11">
    <w:abstractNumId w:val="12"/>
  </w:num>
  <w:num w:numId="12">
    <w:abstractNumId w:val="7"/>
  </w:num>
  <w:num w:numId="13">
    <w:abstractNumId w:val="13"/>
  </w:num>
  <w:num w:numId="14">
    <w:abstractNumId w:val="17"/>
  </w:num>
  <w:num w:numId="15">
    <w:abstractNumId w:val="20"/>
  </w:num>
  <w:num w:numId="16">
    <w:abstractNumId w:val="8"/>
  </w:num>
  <w:num w:numId="17">
    <w:abstractNumId w:val="21"/>
  </w:num>
  <w:num w:numId="18">
    <w:abstractNumId w:val="1"/>
  </w:num>
  <w:num w:numId="19">
    <w:abstractNumId w:val="14"/>
  </w:num>
  <w:num w:numId="20">
    <w:abstractNumId w:val="16"/>
  </w:num>
  <w:num w:numId="21">
    <w:abstractNumId w:val="5"/>
  </w:num>
  <w:num w:numId="22">
    <w:abstractNumId w:val="4"/>
  </w:num>
  <w:num w:numId="23">
    <w:abstractNumId w:val="3"/>
  </w:num>
  <w:num w:numId="2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16B"/>
    <w:rsid w:val="000007EA"/>
    <w:rsid w:val="00000AEB"/>
    <w:rsid w:val="00000D8B"/>
    <w:rsid w:val="00001575"/>
    <w:rsid w:val="00001BF6"/>
    <w:rsid w:val="00002C27"/>
    <w:rsid w:val="0000309E"/>
    <w:rsid w:val="000035F3"/>
    <w:rsid w:val="000049E7"/>
    <w:rsid w:val="00004DAC"/>
    <w:rsid w:val="00005A39"/>
    <w:rsid w:val="00006870"/>
    <w:rsid w:val="000071C7"/>
    <w:rsid w:val="00007EBB"/>
    <w:rsid w:val="00010560"/>
    <w:rsid w:val="00010682"/>
    <w:rsid w:val="000106C4"/>
    <w:rsid w:val="00010851"/>
    <w:rsid w:val="0001099F"/>
    <w:rsid w:val="000110A0"/>
    <w:rsid w:val="00012ABE"/>
    <w:rsid w:val="000144BF"/>
    <w:rsid w:val="00014573"/>
    <w:rsid w:val="0001468E"/>
    <w:rsid w:val="000153E7"/>
    <w:rsid w:val="0001689D"/>
    <w:rsid w:val="000207ED"/>
    <w:rsid w:val="000211A9"/>
    <w:rsid w:val="00021D44"/>
    <w:rsid w:val="0002203A"/>
    <w:rsid w:val="00022106"/>
    <w:rsid w:val="000221A5"/>
    <w:rsid w:val="000245EB"/>
    <w:rsid w:val="00025928"/>
    <w:rsid w:val="00025ACD"/>
    <w:rsid w:val="00025F39"/>
    <w:rsid w:val="000260BF"/>
    <w:rsid w:val="000266BC"/>
    <w:rsid w:val="0002671D"/>
    <w:rsid w:val="00026995"/>
    <w:rsid w:val="00026EC4"/>
    <w:rsid w:val="00027F3A"/>
    <w:rsid w:val="000301D7"/>
    <w:rsid w:val="00030387"/>
    <w:rsid w:val="00030605"/>
    <w:rsid w:val="000314DD"/>
    <w:rsid w:val="00032A4C"/>
    <w:rsid w:val="0003312E"/>
    <w:rsid w:val="00034283"/>
    <w:rsid w:val="00034CAA"/>
    <w:rsid w:val="0003527C"/>
    <w:rsid w:val="0003548F"/>
    <w:rsid w:val="000360A0"/>
    <w:rsid w:val="00037B5F"/>
    <w:rsid w:val="00040D01"/>
    <w:rsid w:val="00040EE1"/>
    <w:rsid w:val="0004110C"/>
    <w:rsid w:val="00041AB0"/>
    <w:rsid w:val="000422DB"/>
    <w:rsid w:val="00042810"/>
    <w:rsid w:val="00042FF1"/>
    <w:rsid w:val="00043266"/>
    <w:rsid w:val="00043D07"/>
    <w:rsid w:val="00044CED"/>
    <w:rsid w:val="000456AA"/>
    <w:rsid w:val="00045953"/>
    <w:rsid w:val="00046B59"/>
    <w:rsid w:val="00046C1B"/>
    <w:rsid w:val="00047A3A"/>
    <w:rsid w:val="000506D7"/>
    <w:rsid w:val="0005159A"/>
    <w:rsid w:val="00051B5B"/>
    <w:rsid w:val="00052E22"/>
    <w:rsid w:val="00053775"/>
    <w:rsid w:val="00053C85"/>
    <w:rsid w:val="00054351"/>
    <w:rsid w:val="000545AC"/>
    <w:rsid w:val="00054ECA"/>
    <w:rsid w:val="000553D2"/>
    <w:rsid w:val="00055981"/>
    <w:rsid w:val="00055A64"/>
    <w:rsid w:val="00055EC4"/>
    <w:rsid w:val="00056242"/>
    <w:rsid w:val="00056542"/>
    <w:rsid w:val="000566B2"/>
    <w:rsid w:val="000572EA"/>
    <w:rsid w:val="00057F7B"/>
    <w:rsid w:val="00057FED"/>
    <w:rsid w:val="00060A3C"/>
    <w:rsid w:val="00060F8F"/>
    <w:rsid w:val="0006161C"/>
    <w:rsid w:val="00061E87"/>
    <w:rsid w:val="000620CB"/>
    <w:rsid w:val="00063D31"/>
    <w:rsid w:val="00064467"/>
    <w:rsid w:val="0006526C"/>
    <w:rsid w:val="0006540C"/>
    <w:rsid w:val="00066176"/>
    <w:rsid w:val="00066BFD"/>
    <w:rsid w:val="0007091D"/>
    <w:rsid w:val="000710F3"/>
    <w:rsid w:val="000717ED"/>
    <w:rsid w:val="000719D8"/>
    <w:rsid w:val="00071BC6"/>
    <w:rsid w:val="00072B29"/>
    <w:rsid w:val="00073731"/>
    <w:rsid w:val="00074666"/>
    <w:rsid w:val="00074F6A"/>
    <w:rsid w:val="00075D6A"/>
    <w:rsid w:val="00076218"/>
    <w:rsid w:val="000762A1"/>
    <w:rsid w:val="00076A93"/>
    <w:rsid w:val="00076C7C"/>
    <w:rsid w:val="00076CD0"/>
    <w:rsid w:val="00077965"/>
    <w:rsid w:val="00077990"/>
    <w:rsid w:val="0008058E"/>
    <w:rsid w:val="0008323F"/>
    <w:rsid w:val="00083F2A"/>
    <w:rsid w:val="0008480B"/>
    <w:rsid w:val="000863C7"/>
    <w:rsid w:val="00087170"/>
    <w:rsid w:val="00087DAF"/>
    <w:rsid w:val="00090C6F"/>
    <w:rsid w:val="000923BD"/>
    <w:rsid w:val="0009277D"/>
    <w:rsid w:val="000930ED"/>
    <w:rsid w:val="0009328D"/>
    <w:rsid w:val="00093628"/>
    <w:rsid w:val="00093EED"/>
    <w:rsid w:val="00094222"/>
    <w:rsid w:val="00094405"/>
    <w:rsid w:val="0009456E"/>
    <w:rsid w:val="00095192"/>
    <w:rsid w:val="00095469"/>
    <w:rsid w:val="00096AAE"/>
    <w:rsid w:val="000975C7"/>
    <w:rsid w:val="000976E1"/>
    <w:rsid w:val="000A0D4A"/>
    <w:rsid w:val="000A115F"/>
    <w:rsid w:val="000A1B03"/>
    <w:rsid w:val="000A20B4"/>
    <w:rsid w:val="000A27F1"/>
    <w:rsid w:val="000A2909"/>
    <w:rsid w:val="000A37F1"/>
    <w:rsid w:val="000A4A0C"/>
    <w:rsid w:val="000A54FD"/>
    <w:rsid w:val="000A5ADC"/>
    <w:rsid w:val="000A5CC4"/>
    <w:rsid w:val="000A7657"/>
    <w:rsid w:val="000A7701"/>
    <w:rsid w:val="000A7727"/>
    <w:rsid w:val="000B117E"/>
    <w:rsid w:val="000B1F18"/>
    <w:rsid w:val="000B2625"/>
    <w:rsid w:val="000B28CB"/>
    <w:rsid w:val="000B2D8B"/>
    <w:rsid w:val="000B3CB6"/>
    <w:rsid w:val="000B3F53"/>
    <w:rsid w:val="000B472B"/>
    <w:rsid w:val="000B5747"/>
    <w:rsid w:val="000B5AD4"/>
    <w:rsid w:val="000B6FDA"/>
    <w:rsid w:val="000B7283"/>
    <w:rsid w:val="000B7CCD"/>
    <w:rsid w:val="000C00BE"/>
    <w:rsid w:val="000C0A98"/>
    <w:rsid w:val="000C10D5"/>
    <w:rsid w:val="000C285D"/>
    <w:rsid w:val="000C34D7"/>
    <w:rsid w:val="000C491A"/>
    <w:rsid w:val="000C4BC7"/>
    <w:rsid w:val="000C4F09"/>
    <w:rsid w:val="000C53B2"/>
    <w:rsid w:val="000C550B"/>
    <w:rsid w:val="000C6771"/>
    <w:rsid w:val="000C7A87"/>
    <w:rsid w:val="000C7F21"/>
    <w:rsid w:val="000C7F25"/>
    <w:rsid w:val="000D12C3"/>
    <w:rsid w:val="000D1453"/>
    <w:rsid w:val="000D3F0F"/>
    <w:rsid w:val="000D44D5"/>
    <w:rsid w:val="000D4BD6"/>
    <w:rsid w:val="000D4E3E"/>
    <w:rsid w:val="000D4E4C"/>
    <w:rsid w:val="000D683F"/>
    <w:rsid w:val="000D6E1C"/>
    <w:rsid w:val="000D7245"/>
    <w:rsid w:val="000D75DC"/>
    <w:rsid w:val="000D7649"/>
    <w:rsid w:val="000D7DFC"/>
    <w:rsid w:val="000E0EE8"/>
    <w:rsid w:val="000E169C"/>
    <w:rsid w:val="000E17E6"/>
    <w:rsid w:val="000E1E4B"/>
    <w:rsid w:val="000E2032"/>
    <w:rsid w:val="000E28EA"/>
    <w:rsid w:val="000E2B35"/>
    <w:rsid w:val="000E319C"/>
    <w:rsid w:val="000E43A2"/>
    <w:rsid w:val="000E5C9F"/>
    <w:rsid w:val="000E5F80"/>
    <w:rsid w:val="000E6767"/>
    <w:rsid w:val="000E7976"/>
    <w:rsid w:val="000E79E1"/>
    <w:rsid w:val="000E7EE4"/>
    <w:rsid w:val="000F18C5"/>
    <w:rsid w:val="000F18C9"/>
    <w:rsid w:val="000F1A28"/>
    <w:rsid w:val="000F2795"/>
    <w:rsid w:val="000F3357"/>
    <w:rsid w:val="000F3CE1"/>
    <w:rsid w:val="000F44F8"/>
    <w:rsid w:val="000F4CB9"/>
    <w:rsid w:val="000F4FAA"/>
    <w:rsid w:val="000F5265"/>
    <w:rsid w:val="000F52FF"/>
    <w:rsid w:val="000F5CA5"/>
    <w:rsid w:val="000F6A94"/>
    <w:rsid w:val="000F72D9"/>
    <w:rsid w:val="000F7A20"/>
    <w:rsid w:val="0010032D"/>
    <w:rsid w:val="00100583"/>
    <w:rsid w:val="001007FA"/>
    <w:rsid w:val="00102222"/>
    <w:rsid w:val="00102B4D"/>
    <w:rsid w:val="001030C9"/>
    <w:rsid w:val="001039BC"/>
    <w:rsid w:val="001044F0"/>
    <w:rsid w:val="0010693C"/>
    <w:rsid w:val="00106AA9"/>
    <w:rsid w:val="0010705D"/>
    <w:rsid w:val="001078B8"/>
    <w:rsid w:val="00111177"/>
    <w:rsid w:val="001112DF"/>
    <w:rsid w:val="0011167D"/>
    <w:rsid w:val="001116C7"/>
    <w:rsid w:val="001124A1"/>
    <w:rsid w:val="00113243"/>
    <w:rsid w:val="00113793"/>
    <w:rsid w:val="00113A54"/>
    <w:rsid w:val="00113D75"/>
    <w:rsid w:val="00114554"/>
    <w:rsid w:val="00115401"/>
    <w:rsid w:val="00115551"/>
    <w:rsid w:val="0011611D"/>
    <w:rsid w:val="00116776"/>
    <w:rsid w:val="00117E48"/>
    <w:rsid w:val="00120005"/>
    <w:rsid w:val="001206BA"/>
    <w:rsid w:val="00120715"/>
    <w:rsid w:val="00120979"/>
    <w:rsid w:val="0012107D"/>
    <w:rsid w:val="001213BE"/>
    <w:rsid w:val="001214A0"/>
    <w:rsid w:val="0012176E"/>
    <w:rsid w:val="00121B0F"/>
    <w:rsid w:val="00121C08"/>
    <w:rsid w:val="00122BF8"/>
    <w:rsid w:val="00125072"/>
    <w:rsid w:val="00125388"/>
    <w:rsid w:val="00126076"/>
    <w:rsid w:val="00126378"/>
    <w:rsid w:val="00126D07"/>
    <w:rsid w:val="0012712F"/>
    <w:rsid w:val="001313A6"/>
    <w:rsid w:val="00132C07"/>
    <w:rsid w:val="00133037"/>
    <w:rsid w:val="00133118"/>
    <w:rsid w:val="00133FFE"/>
    <w:rsid w:val="001351A8"/>
    <w:rsid w:val="001362CE"/>
    <w:rsid w:val="00136326"/>
    <w:rsid w:val="00136AE9"/>
    <w:rsid w:val="00136BFE"/>
    <w:rsid w:val="00140208"/>
    <w:rsid w:val="001410C7"/>
    <w:rsid w:val="0014223E"/>
    <w:rsid w:val="00142670"/>
    <w:rsid w:val="0014269B"/>
    <w:rsid w:val="00142D89"/>
    <w:rsid w:val="00143506"/>
    <w:rsid w:val="00143A60"/>
    <w:rsid w:val="00143D44"/>
    <w:rsid w:val="00143F9A"/>
    <w:rsid w:val="001441E0"/>
    <w:rsid w:val="00145610"/>
    <w:rsid w:val="00145EA5"/>
    <w:rsid w:val="001461A8"/>
    <w:rsid w:val="00146236"/>
    <w:rsid w:val="0014712A"/>
    <w:rsid w:val="00147AF7"/>
    <w:rsid w:val="00150B87"/>
    <w:rsid w:val="00150F63"/>
    <w:rsid w:val="001510B7"/>
    <w:rsid w:val="0015110B"/>
    <w:rsid w:val="00151395"/>
    <w:rsid w:val="00151FDA"/>
    <w:rsid w:val="00152737"/>
    <w:rsid w:val="00152F47"/>
    <w:rsid w:val="001551BF"/>
    <w:rsid w:val="00156D28"/>
    <w:rsid w:val="00157135"/>
    <w:rsid w:val="0015A60B"/>
    <w:rsid w:val="00160BC2"/>
    <w:rsid w:val="00161385"/>
    <w:rsid w:val="001627AC"/>
    <w:rsid w:val="001631FD"/>
    <w:rsid w:val="00163654"/>
    <w:rsid w:val="00163825"/>
    <w:rsid w:val="00163A9A"/>
    <w:rsid w:val="00164C0B"/>
    <w:rsid w:val="00164E75"/>
    <w:rsid w:val="001650C3"/>
    <w:rsid w:val="001656F0"/>
    <w:rsid w:val="00166602"/>
    <w:rsid w:val="0016725A"/>
    <w:rsid w:val="0016734E"/>
    <w:rsid w:val="00167F4F"/>
    <w:rsid w:val="00167F78"/>
    <w:rsid w:val="001729CE"/>
    <w:rsid w:val="00172D5F"/>
    <w:rsid w:val="00173472"/>
    <w:rsid w:val="00173F46"/>
    <w:rsid w:val="0017407F"/>
    <w:rsid w:val="0017409A"/>
    <w:rsid w:val="00175089"/>
    <w:rsid w:val="00175ECA"/>
    <w:rsid w:val="00177B42"/>
    <w:rsid w:val="00177F49"/>
    <w:rsid w:val="001805C4"/>
    <w:rsid w:val="00180BED"/>
    <w:rsid w:val="00180CD1"/>
    <w:rsid w:val="00181477"/>
    <w:rsid w:val="001828D1"/>
    <w:rsid w:val="001835A7"/>
    <w:rsid w:val="0018430F"/>
    <w:rsid w:val="00185049"/>
    <w:rsid w:val="00185F8D"/>
    <w:rsid w:val="0018687C"/>
    <w:rsid w:val="001869ED"/>
    <w:rsid w:val="00186CE8"/>
    <w:rsid w:val="001872AF"/>
    <w:rsid w:val="0019001D"/>
    <w:rsid w:val="001907D1"/>
    <w:rsid w:val="001908F7"/>
    <w:rsid w:val="0019261C"/>
    <w:rsid w:val="00193C16"/>
    <w:rsid w:val="0019428E"/>
    <w:rsid w:val="001948B1"/>
    <w:rsid w:val="00194B8C"/>
    <w:rsid w:val="001954FE"/>
    <w:rsid w:val="001959A4"/>
    <w:rsid w:val="001963B6"/>
    <w:rsid w:val="001963C5"/>
    <w:rsid w:val="001963C6"/>
    <w:rsid w:val="00196629"/>
    <w:rsid w:val="00196BD3"/>
    <w:rsid w:val="00196C3C"/>
    <w:rsid w:val="001974BE"/>
    <w:rsid w:val="00197996"/>
    <w:rsid w:val="001A0710"/>
    <w:rsid w:val="001A0A0E"/>
    <w:rsid w:val="001A0CC0"/>
    <w:rsid w:val="001A0F30"/>
    <w:rsid w:val="001A15E2"/>
    <w:rsid w:val="001A1A44"/>
    <w:rsid w:val="001A1B2B"/>
    <w:rsid w:val="001A1FC8"/>
    <w:rsid w:val="001A281B"/>
    <w:rsid w:val="001A2C3B"/>
    <w:rsid w:val="001A301D"/>
    <w:rsid w:val="001A349B"/>
    <w:rsid w:val="001A35EE"/>
    <w:rsid w:val="001A40A8"/>
    <w:rsid w:val="001A4BE4"/>
    <w:rsid w:val="001A4ED7"/>
    <w:rsid w:val="001A54E8"/>
    <w:rsid w:val="001A5675"/>
    <w:rsid w:val="001A5A36"/>
    <w:rsid w:val="001A618B"/>
    <w:rsid w:val="001A6CBA"/>
    <w:rsid w:val="001A6CC4"/>
    <w:rsid w:val="001A7544"/>
    <w:rsid w:val="001A78B7"/>
    <w:rsid w:val="001A7A61"/>
    <w:rsid w:val="001B0BD1"/>
    <w:rsid w:val="001B345E"/>
    <w:rsid w:val="001B3695"/>
    <w:rsid w:val="001B4048"/>
    <w:rsid w:val="001B47AA"/>
    <w:rsid w:val="001B6148"/>
    <w:rsid w:val="001B656A"/>
    <w:rsid w:val="001B6886"/>
    <w:rsid w:val="001B6A15"/>
    <w:rsid w:val="001B6F77"/>
    <w:rsid w:val="001B7E58"/>
    <w:rsid w:val="001C0C98"/>
    <w:rsid w:val="001C1286"/>
    <w:rsid w:val="001C269D"/>
    <w:rsid w:val="001C2D34"/>
    <w:rsid w:val="001C5417"/>
    <w:rsid w:val="001C5660"/>
    <w:rsid w:val="001C6591"/>
    <w:rsid w:val="001C794F"/>
    <w:rsid w:val="001C7E63"/>
    <w:rsid w:val="001D1181"/>
    <w:rsid w:val="001D14A1"/>
    <w:rsid w:val="001D178F"/>
    <w:rsid w:val="001D179A"/>
    <w:rsid w:val="001D1DA0"/>
    <w:rsid w:val="001D1F9B"/>
    <w:rsid w:val="001D207D"/>
    <w:rsid w:val="001D2212"/>
    <w:rsid w:val="001D2752"/>
    <w:rsid w:val="001D2BEB"/>
    <w:rsid w:val="001D3BCA"/>
    <w:rsid w:val="001D468C"/>
    <w:rsid w:val="001D63F6"/>
    <w:rsid w:val="001D71AB"/>
    <w:rsid w:val="001D7A4A"/>
    <w:rsid w:val="001D7E2F"/>
    <w:rsid w:val="001E0D9D"/>
    <w:rsid w:val="001E11A6"/>
    <w:rsid w:val="001E15C7"/>
    <w:rsid w:val="001E170E"/>
    <w:rsid w:val="001E2E81"/>
    <w:rsid w:val="001E454E"/>
    <w:rsid w:val="001E482B"/>
    <w:rsid w:val="001E4BA2"/>
    <w:rsid w:val="001E53F8"/>
    <w:rsid w:val="001E5938"/>
    <w:rsid w:val="001E6268"/>
    <w:rsid w:val="001E6289"/>
    <w:rsid w:val="001E63D5"/>
    <w:rsid w:val="001E6A37"/>
    <w:rsid w:val="001E6A8A"/>
    <w:rsid w:val="001E6E4E"/>
    <w:rsid w:val="001E70D3"/>
    <w:rsid w:val="001E7386"/>
    <w:rsid w:val="001E7452"/>
    <w:rsid w:val="001E74B1"/>
    <w:rsid w:val="001E7502"/>
    <w:rsid w:val="001E7589"/>
    <w:rsid w:val="001E76D2"/>
    <w:rsid w:val="001E79AF"/>
    <w:rsid w:val="001F0F23"/>
    <w:rsid w:val="001F16A5"/>
    <w:rsid w:val="001F252E"/>
    <w:rsid w:val="001F29EB"/>
    <w:rsid w:val="001F38BE"/>
    <w:rsid w:val="001F395C"/>
    <w:rsid w:val="001F4A16"/>
    <w:rsid w:val="001F4B4B"/>
    <w:rsid w:val="001F589A"/>
    <w:rsid w:val="001F595E"/>
    <w:rsid w:val="001F6900"/>
    <w:rsid w:val="001F6BC3"/>
    <w:rsid w:val="001F6C7C"/>
    <w:rsid w:val="00200F31"/>
    <w:rsid w:val="002015F8"/>
    <w:rsid w:val="00201FA6"/>
    <w:rsid w:val="00202515"/>
    <w:rsid w:val="00202E79"/>
    <w:rsid w:val="00202F81"/>
    <w:rsid w:val="00203089"/>
    <w:rsid w:val="00203C1E"/>
    <w:rsid w:val="002041ED"/>
    <w:rsid w:val="002043AB"/>
    <w:rsid w:val="002044F8"/>
    <w:rsid w:val="00204669"/>
    <w:rsid w:val="00204D8B"/>
    <w:rsid w:val="002052B8"/>
    <w:rsid w:val="00205482"/>
    <w:rsid w:val="002056B5"/>
    <w:rsid w:val="002059BD"/>
    <w:rsid w:val="00205CDB"/>
    <w:rsid w:val="00205CDC"/>
    <w:rsid w:val="00205E6D"/>
    <w:rsid w:val="00205EAD"/>
    <w:rsid w:val="00206481"/>
    <w:rsid w:val="00206947"/>
    <w:rsid w:val="00206F6D"/>
    <w:rsid w:val="00207115"/>
    <w:rsid w:val="002072B8"/>
    <w:rsid w:val="00207489"/>
    <w:rsid w:val="0020760E"/>
    <w:rsid w:val="00207FE8"/>
    <w:rsid w:val="00210B09"/>
    <w:rsid w:val="00210BA3"/>
    <w:rsid w:val="002114EB"/>
    <w:rsid w:val="002118D5"/>
    <w:rsid w:val="00212E31"/>
    <w:rsid w:val="002144FE"/>
    <w:rsid w:val="00214567"/>
    <w:rsid w:val="00214621"/>
    <w:rsid w:val="002152E0"/>
    <w:rsid w:val="0021545E"/>
    <w:rsid w:val="00215F98"/>
    <w:rsid w:val="00216BE8"/>
    <w:rsid w:val="002209D8"/>
    <w:rsid w:val="00221676"/>
    <w:rsid w:val="00221FBA"/>
    <w:rsid w:val="002223DF"/>
    <w:rsid w:val="00223227"/>
    <w:rsid w:val="002239CC"/>
    <w:rsid w:val="00224181"/>
    <w:rsid w:val="002244A9"/>
    <w:rsid w:val="002244AB"/>
    <w:rsid w:val="00224863"/>
    <w:rsid w:val="00224978"/>
    <w:rsid w:val="00224A08"/>
    <w:rsid w:val="00225212"/>
    <w:rsid w:val="0022613E"/>
    <w:rsid w:val="002262B3"/>
    <w:rsid w:val="00230293"/>
    <w:rsid w:val="002306BD"/>
    <w:rsid w:val="00231856"/>
    <w:rsid w:val="00231C86"/>
    <w:rsid w:val="00231E8D"/>
    <w:rsid w:val="00232C70"/>
    <w:rsid w:val="00234417"/>
    <w:rsid w:val="002352B4"/>
    <w:rsid w:val="00235300"/>
    <w:rsid w:val="00235B7E"/>
    <w:rsid w:val="002363A6"/>
    <w:rsid w:val="002364EC"/>
    <w:rsid w:val="002375B9"/>
    <w:rsid w:val="00237B6F"/>
    <w:rsid w:val="00237D32"/>
    <w:rsid w:val="002402D7"/>
    <w:rsid w:val="0024069C"/>
    <w:rsid w:val="00240FA9"/>
    <w:rsid w:val="002414E1"/>
    <w:rsid w:val="002416CB"/>
    <w:rsid w:val="00241AA2"/>
    <w:rsid w:val="002435D8"/>
    <w:rsid w:val="00243CCC"/>
    <w:rsid w:val="0024458F"/>
    <w:rsid w:val="00244CC7"/>
    <w:rsid w:val="00245640"/>
    <w:rsid w:val="002467D3"/>
    <w:rsid w:val="0025009B"/>
    <w:rsid w:val="0025058F"/>
    <w:rsid w:val="00251469"/>
    <w:rsid w:val="002518C1"/>
    <w:rsid w:val="00251913"/>
    <w:rsid w:val="00252726"/>
    <w:rsid w:val="0025307D"/>
    <w:rsid w:val="00253203"/>
    <w:rsid w:val="002536D1"/>
    <w:rsid w:val="0025394B"/>
    <w:rsid w:val="00253C9B"/>
    <w:rsid w:val="002550AB"/>
    <w:rsid w:val="00255891"/>
    <w:rsid w:val="00256329"/>
    <w:rsid w:val="00256BED"/>
    <w:rsid w:val="00256CFD"/>
    <w:rsid w:val="00257FD9"/>
    <w:rsid w:val="00260EAA"/>
    <w:rsid w:val="00261001"/>
    <w:rsid w:val="002618C3"/>
    <w:rsid w:val="00262009"/>
    <w:rsid w:val="002621D7"/>
    <w:rsid w:val="002623CA"/>
    <w:rsid w:val="002623E9"/>
    <w:rsid w:val="0026283E"/>
    <w:rsid w:val="0026347E"/>
    <w:rsid w:val="00263D3E"/>
    <w:rsid w:val="002652A3"/>
    <w:rsid w:val="002657B0"/>
    <w:rsid w:val="002657E0"/>
    <w:rsid w:val="002658B5"/>
    <w:rsid w:val="002660EC"/>
    <w:rsid w:val="0026676B"/>
    <w:rsid w:val="00266C39"/>
    <w:rsid w:val="0026715B"/>
    <w:rsid w:val="002703DC"/>
    <w:rsid w:val="00270989"/>
    <w:rsid w:val="00270AC2"/>
    <w:rsid w:val="0027435D"/>
    <w:rsid w:val="00275905"/>
    <w:rsid w:val="00276310"/>
    <w:rsid w:val="00276CFB"/>
    <w:rsid w:val="00276D25"/>
    <w:rsid w:val="00276D5E"/>
    <w:rsid w:val="00277355"/>
    <w:rsid w:val="002773E2"/>
    <w:rsid w:val="00280F87"/>
    <w:rsid w:val="00281032"/>
    <w:rsid w:val="002816FB"/>
    <w:rsid w:val="00282A9F"/>
    <w:rsid w:val="002833F1"/>
    <w:rsid w:val="0028379C"/>
    <w:rsid w:val="0028382E"/>
    <w:rsid w:val="00283A78"/>
    <w:rsid w:val="0028544E"/>
    <w:rsid w:val="002857F1"/>
    <w:rsid w:val="00286111"/>
    <w:rsid w:val="002862BE"/>
    <w:rsid w:val="002877CF"/>
    <w:rsid w:val="002902D0"/>
    <w:rsid w:val="00290DC5"/>
    <w:rsid w:val="002911A9"/>
    <w:rsid w:val="00291825"/>
    <w:rsid w:val="00291C8E"/>
    <w:rsid w:val="002923EF"/>
    <w:rsid w:val="00293347"/>
    <w:rsid w:val="00293478"/>
    <w:rsid w:val="002946E1"/>
    <w:rsid w:val="00294732"/>
    <w:rsid w:val="00295E68"/>
    <w:rsid w:val="002A053B"/>
    <w:rsid w:val="002A0CFD"/>
    <w:rsid w:val="002A0E9F"/>
    <w:rsid w:val="002A10FC"/>
    <w:rsid w:val="002A13A0"/>
    <w:rsid w:val="002A1B87"/>
    <w:rsid w:val="002A201D"/>
    <w:rsid w:val="002A291B"/>
    <w:rsid w:val="002A2DF9"/>
    <w:rsid w:val="002A394C"/>
    <w:rsid w:val="002A4922"/>
    <w:rsid w:val="002A4C94"/>
    <w:rsid w:val="002A5E53"/>
    <w:rsid w:val="002A6184"/>
    <w:rsid w:val="002A66E1"/>
    <w:rsid w:val="002B01FC"/>
    <w:rsid w:val="002B095B"/>
    <w:rsid w:val="002B1105"/>
    <w:rsid w:val="002B1B71"/>
    <w:rsid w:val="002B2580"/>
    <w:rsid w:val="002B2E0C"/>
    <w:rsid w:val="002B3C2D"/>
    <w:rsid w:val="002B443B"/>
    <w:rsid w:val="002B48C8"/>
    <w:rsid w:val="002B53B9"/>
    <w:rsid w:val="002B6684"/>
    <w:rsid w:val="002B791C"/>
    <w:rsid w:val="002C01C7"/>
    <w:rsid w:val="002C038E"/>
    <w:rsid w:val="002C0A70"/>
    <w:rsid w:val="002C168C"/>
    <w:rsid w:val="002C18C3"/>
    <w:rsid w:val="002C1E44"/>
    <w:rsid w:val="002C2DD3"/>
    <w:rsid w:val="002C456F"/>
    <w:rsid w:val="002C63AD"/>
    <w:rsid w:val="002C663C"/>
    <w:rsid w:val="002C71DB"/>
    <w:rsid w:val="002C7435"/>
    <w:rsid w:val="002C75E4"/>
    <w:rsid w:val="002C78FC"/>
    <w:rsid w:val="002C7CA9"/>
    <w:rsid w:val="002D0A98"/>
    <w:rsid w:val="002D0DCB"/>
    <w:rsid w:val="002D133A"/>
    <w:rsid w:val="002D27A3"/>
    <w:rsid w:val="002D2B75"/>
    <w:rsid w:val="002D316B"/>
    <w:rsid w:val="002D33B9"/>
    <w:rsid w:val="002D4299"/>
    <w:rsid w:val="002D42E7"/>
    <w:rsid w:val="002D4929"/>
    <w:rsid w:val="002D63DF"/>
    <w:rsid w:val="002D6B7F"/>
    <w:rsid w:val="002D7D46"/>
    <w:rsid w:val="002D7FB4"/>
    <w:rsid w:val="002E09C0"/>
    <w:rsid w:val="002E152C"/>
    <w:rsid w:val="002E179C"/>
    <w:rsid w:val="002E20E5"/>
    <w:rsid w:val="002E26E1"/>
    <w:rsid w:val="002E294C"/>
    <w:rsid w:val="002E37BB"/>
    <w:rsid w:val="002E3AAC"/>
    <w:rsid w:val="002E4051"/>
    <w:rsid w:val="002E4234"/>
    <w:rsid w:val="002E4F14"/>
    <w:rsid w:val="002E61B6"/>
    <w:rsid w:val="002E6C90"/>
    <w:rsid w:val="002E748C"/>
    <w:rsid w:val="002E7DF1"/>
    <w:rsid w:val="002F089E"/>
    <w:rsid w:val="002F140E"/>
    <w:rsid w:val="002F1C5C"/>
    <w:rsid w:val="002F203D"/>
    <w:rsid w:val="002F2080"/>
    <w:rsid w:val="002F22CD"/>
    <w:rsid w:val="002F242D"/>
    <w:rsid w:val="002F2790"/>
    <w:rsid w:val="002F3559"/>
    <w:rsid w:val="002F4163"/>
    <w:rsid w:val="002F5BD1"/>
    <w:rsid w:val="002F61B5"/>
    <w:rsid w:val="002F61CC"/>
    <w:rsid w:val="00300016"/>
    <w:rsid w:val="003002EA"/>
    <w:rsid w:val="003002F3"/>
    <w:rsid w:val="003005DA"/>
    <w:rsid w:val="003018E2"/>
    <w:rsid w:val="00303012"/>
    <w:rsid w:val="00303691"/>
    <w:rsid w:val="00304153"/>
    <w:rsid w:val="003044D9"/>
    <w:rsid w:val="003049F9"/>
    <w:rsid w:val="00304DB0"/>
    <w:rsid w:val="00304DDC"/>
    <w:rsid w:val="00304F43"/>
    <w:rsid w:val="0030594B"/>
    <w:rsid w:val="00305F7E"/>
    <w:rsid w:val="00306289"/>
    <w:rsid w:val="003068D9"/>
    <w:rsid w:val="003076DD"/>
    <w:rsid w:val="003078B4"/>
    <w:rsid w:val="00307BE9"/>
    <w:rsid w:val="00310072"/>
    <w:rsid w:val="00311E9C"/>
    <w:rsid w:val="0031306B"/>
    <w:rsid w:val="003130E3"/>
    <w:rsid w:val="00313145"/>
    <w:rsid w:val="00313551"/>
    <w:rsid w:val="003136C7"/>
    <w:rsid w:val="003139AA"/>
    <w:rsid w:val="003143A4"/>
    <w:rsid w:val="00314887"/>
    <w:rsid w:val="00315423"/>
    <w:rsid w:val="00317163"/>
    <w:rsid w:val="0031757C"/>
    <w:rsid w:val="0031773F"/>
    <w:rsid w:val="003202D0"/>
    <w:rsid w:val="003214B1"/>
    <w:rsid w:val="00322517"/>
    <w:rsid w:val="00323CE7"/>
    <w:rsid w:val="00323DBF"/>
    <w:rsid w:val="003243D0"/>
    <w:rsid w:val="003247C7"/>
    <w:rsid w:val="003257EE"/>
    <w:rsid w:val="0032591A"/>
    <w:rsid w:val="00326164"/>
    <w:rsid w:val="003268B9"/>
    <w:rsid w:val="003306FB"/>
    <w:rsid w:val="00330C7B"/>
    <w:rsid w:val="00331040"/>
    <w:rsid w:val="00331EED"/>
    <w:rsid w:val="00332CE0"/>
    <w:rsid w:val="00334895"/>
    <w:rsid w:val="00334DBE"/>
    <w:rsid w:val="00335F8B"/>
    <w:rsid w:val="00336C57"/>
    <w:rsid w:val="00336E91"/>
    <w:rsid w:val="00337A1F"/>
    <w:rsid w:val="00337CDA"/>
    <w:rsid w:val="00340363"/>
    <w:rsid w:val="003403C9"/>
    <w:rsid w:val="0034115C"/>
    <w:rsid w:val="003414F5"/>
    <w:rsid w:val="00341842"/>
    <w:rsid w:val="00341D85"/>
    <w:rsid w:val="00341E3D"/>
    <w:rsid w:val="00341E54"/>
    <w:rsid w:val="00342929"/>
    <w:rsid w:val="00343AEF"/>
    <w:rsid w:val="00343CB4"/>
    <w:rsid w:val="00344051"/>
    <w:rsid w:val="00345369"/>
    <w:rsid w:val="0034620C"/>
    <w:rsid w:val="00346A2D"/>
    <w:rsid w:val="003474E3"/>
    <w:rsid w:val="003477B7"/>
    <w:rsid w:val="00347C6D"/>
    <w:rsid w:val="00347F6F"/>
    <w:rsid w:val="00351030"/>
    <w:rsid w:val="003516DD"/>
    <w:rsid w:val="003521E3"/>
    <w:rsid w:val="003532C2"/>
    <w:rsid w:val="0035572B"/>
    <w:rsid w:val="0035596B"/>
    <w:rsid w:val="003560EE"/>
    <w:rsid w:val="0035681B"/>
    <w:rsid w:val="00356EBB"/>
    <w:rsid w:val="00360038"/>
    <w:rsid w:val="00360096"/>
    <w:rsid w:val="00360687"/>
    <w:rsid w:val="003606A2"/>
    <w:rsid w:val="003615CC"/>
    <w:rsid w:val="00362417"/>
    <w:rsid w:val="00362577"/>
    <w:rsid w:val="003625FF"/>
    <w:rsid w:val="00362A8E"/>
    <w:rsid w:val="00363036"/>
    <w:rsid w:val="0036305A"/>
    <w:rsid w:val="003633FD"/>
    <w:rsid w:val="00363849"/>
    <w:rsid w:val="003638AB"/>
    <w:rsid w:val="00363BC7"/>
    <w:rsid w:val="00363C39"/>
    <w:rsid w:val="003645F2"/>
    <w:rsid w:val="00364C90"/>
    <w:rsid w:val="00365543"/>
    <w:rsid w:val="003656CB"/>
    <w:rsid w:val="00366D8A"/>
    <w:rsid w:val="00366FA4"/>
    <w:rsid w:val="00367555"/>
    <w:rsid w:val="00370D67"/>
    <w:rsid w:val="00370F5C"/>
    <w:rsid w:val="003711A8"/>
    <w:rsid w:val="00372E06"/>
    <w:rsid w:val="00373044"/>
    <w:rsid w:val="003752AB"/>
    <w:rsid w:val="00375327"/>
    <w:rsid w:val="003756BB"/>
    <w:rsid w:val="0037716C"/>
    <w:rsid w:val="00377503"/>
    <w:rsid w:val="00377A35"/>
    <w:rsid w:val="00377E2F"/>
    <w:rsid w:val="00381818"/>
    <w:rsid w:val="00382AE6"/>
    <w:rsid w:val="00382B6D"/>
    <w:rsid w:val="0038305F"/>
    <w:rsid w:val="0038381A"/>
    <w:rsid w:val="00383C6D"/>
    <w:rsid w:val="00384B87"/>
    <w:rsid w:val="0038608B"/>
    <w:rsid w:val="00386825"/>
    <w:rsid w:val="003876C6"/>
    <w:rsid w:val="0038777E"/>
    <w:rsid w:val="0039039E"/>
    <w:rsid w:val="003904B2"/>
    <w:rsid w:val="00390E0D"/>
    <w:rsid w:val="003912F5"/>
    <w:rsid w:val="00391577"/>
    <w:rsid w:val="00391744"/>
    <w:rsid w:val="0039229A"/>
    <w:rsid w:val="00392AB0"/>
    <w:rsid w:val="003935B1"/>
    <w:rsid w:val="00393D8E"/>
    <w:rsid w:val="0039580C"/>
    <w:rsid w:val="00395B7C"/>
    <w:rsid w:val="00396EF5"/>
    <w:rsid w:val="00397034"/>
    <w:rsid w:val="003970F8"/>
    <w:rsid w:val="0039785C"/>
    <w:rsid w:val="003A0B4A"/>
    <w:rsid w:val="003A0C1A"/>
    <w:rsid w:val="003A2189"/>
    <w:rsid w:val="003A25D8"/>
    <w:rsid w:val="003A2914"/>
    <w:rsid w:val="003A2D65"/>
    <w:rsid w:val="003A342B"/>
    <w:rsid w:val="003A34FD"/>
    <w:rsid w:val="003A377C"/>
    <w:rsid w:val="003A4397"/>
    <w:rsid w:val="003A4476"/>
    <w:rsid w:val="003A5838"/>
    <w:rsid w:val="003A58FD"/>
    <w:rsid w:val="003A66EB"/>
    <w:rsid w:val="003A756E"/>
    <w:rsid w:val="003A75FB"/>
    <w:rsid w:val="003A7ED6"/>
    <w:rsid w:val="003B0923"/>
    <w:rsid w:val="003B1079"/>
    <w:rsid w:val="003B2815"/>
    <w:rsid w:val="003B359F"/>
    <w:rsid w:val="003B4CC0"/>
    <w:rsid w:val="003B4F74"/>
    <w:rsid w:val="003B5FA3"/>
    <w:rsid w:val="003B7192"/>
    <w:rsid w:val="003B71C6"/>
    <w:rsid w:val="003B72B7"/>
    <w:rsid w:val="003B732F"/>
    <w:rsid w:val="003B752B"/>
    <w:rsid w:val="003B7BA2"/>
    <w:rsid w:val="003C09CF"/>
    <w:rsid w:val="003C0BBD"/>
    <w:rsid w:val="003C13D9"/>
    <w:rsid w:val="003C1981"/>
    <w:rsid w:val="003C213A"/>
    <w:rsid w:val="003C24BD"/>
    <w:rsid w:val="003C2B9A"/>
    <w:rsid w:val="003C3345"/>
    <w:rsid w:val="003C53A3"/>
    <w:rsid w:val="003C5F6E"/>
    <w:rsid w:val="003C6B9D"/>
    <w:rsid w:val="003C6F6E"/>
    <w:rsid w:val="003C7FFB"/>
    <w:rsid w:val="003D096F"/>
    <w:rsid w:val="003D1C22"/>
    <w:rsid w:val="003D2518"/>
    <w:rsid w:val="003D2691"/>
    <w:rsid w:val="003D27EC"/>
    <w:rsid w:val="003D2946"/>
    <w:rsid w:val="003D4145"/>
    <w:rsid w:val="003D4623"/>
    <w:rsid w:val="003D4F51"/>
    <w:rsid w:val="003D52FF"/>
    <w:rsid w:val="003D750E"/>
    <w:rsid w:val="003D7B7E"/>
    <w:rsid w:val="003E0D9C"/>
    <w:rsid w:val="003E17A0"/>
    <w:rsid w:val="003E1985"/>
    <w:rsid w:val="003E1DBE"/>
    <w:rsid w:val="003E2578"/>
    <w:rsid w:val="003E276B"/>
    <w:rsid w:val="003E3B5A"/>
    <w:rsid w:val="003E46A5"/>
    <w:rsid w:val="003E4763"/>
    <w:rsid w:val="003E4898"/>
    <w:rsid w:val="003E5B33"/>
    <w:rsid w:val="003E5CEC"/>
    <w:rsid w:val="003E6014"/>
    <w:rsid w:val="003E6245"/>
    <w:rsid w:val="003E6551"/>
    <w:rsid w:val="003E65B2"/>
    <w:rsid w:val="003E6ECE"/>
    <w:rsid w:val="003E7404"/>
    <w:rsid w:val="003E76E6"/>
    <w:rsid w:val="003E770B"/>
    <w:rsid w:val="003F0C88"/>
    <w:rsid w:val="003F1EE5"/>
    <w:rsid w:val="003F1F4C"/>
    <w:rsid w:val="003F2194"/>
    <w:rsid w:val="003F2836"/>
    <w:rsid w:val="003F29A4"/>
    <w:rsid w:val="003F2B9F"/>
    <w:rsid w:val="003F3295"/>
    <w:rsid w:val="003F3932"/>
    <w:rsid w:val="003F48B0"/>
    <w:rsid w:val="003F577E"/>
    <w:rsid w:val="003F5BAB"/>
    <w:rsid w:val="003F6785"/>
    <w:rsid w:val="003F6EF3"/>
    <w:rsid w:val="003F7850"/>
    <w:rsid w:val="003F7E5B"/>
    <w:rsid w:val="00400BD7"/>
    <w:rsid w:val="00401172"/>
    <w:rsid w:val="00401916"/>
    <w:rsid w:val="004032FD"/>
    <w:rsid w:val="00403E86"/>
    <w:rsid w:val="00405BF7"/>
    <w:rsid w:val="0040653B"/>
    <w:rsid w:val="004077D9"/>
    <w:rsid w:val="00407B89"/>
    <w:rsid w:val="00407FC4"/>
    <w:rsid w:val="0041004F"/>
    <w:rsid w:val="00410E2B"/>
    <w:rsid w:val="00411B2B"/>
    <w:rsid w:val="00411C8C"/>
    <w:rsid w:val="0041326B"/>
    <w:rsid w:val="00413967"/>
    <w:rsid w:val="004143DE"/>
    <w:rsid w:val="004147A1"/>
    <w:rsid w:val="0041507C"/>
    <w:rsid w:val="004151B5"/>
    <w:rsid w:val="004151E6"/>
    <w:rsid w:val="0041631F"/>
    <w:rsid w:val="0041657C"/>
    <w:rsid w:val="00416763"/>
    <w:rsid w:val="00416E04"/>
    <w:rsid w:val="0041735F"/>
    <w:rsid w:val="00417C20"/>
    <w:rsid w:val="004209BA"/>
    <w:rsid w:val="00420F12"/>
    <w:rsid w:val="004213FC"/>
    <w:rsid w:val="00421D7E"/>
    <w:rsid w:val="00421EFB"/>
    <w:rsid w:val="004223B3"/>
    <w:rsid w:val="00423591"/>
    <w:rsid w:val="00423F16"/>
    <w:rsid w:val="004245FC"/>
    <w:rsid w:val="00424813"/>
    <w:rsid w:val="00424BC4"/>
    <w:rsid w:val="00424D9D"/>
    <w:rsid w:val="00425C5D"/>
    <w:rsid w:val="004263E8"/>
    <w:rsid w:val="00427CDC"/>
    <w:rsid w:val="0043028F"/>
    <w:rsid w:val="00431D52"/>
    <w:rsid w:val="00432DB1"/>
    <w:rsid w:val="004331E3"/>
    <w:rsid w:val="004343FC"/>
    <w:rsid w:val="00434814"/>
    <w:rsid w:val="004348C6"/>
    <w:rsid w:val="004352F1"/>
    <w:rsid w:val="00435B2D"/>
    <w:rsid w:val="00435BCA"/>
    <w:rsid w:val="00436AC6"/>
    <w:rsid w:val="00436E4F"/>
    <w:rsid w:val="00437060"/>
    <w:rsid w:val="004371CA"/>
    <w:rsid w:val="004373E5"/>
    <w:rsid w:val="00437C14"/>
    <w:rsid w:val="00437E47"/>
    <w:rsid w:val="004402DC"/>
    <w:rsid w:val="00441157"/>
    <w:rsid w:val="004412C9"/>
    <w:rsid w:val="004412DB"/>
    <w:rsid w:val="0044156A"/>
    <w:rsid w:val="004416B6"/>
    <w:rsid w:val="00442872"/>
    <w:rsid w:val="00443953"/>
    <w:rsid w:val="00443B06"/>
    <w:rsid w:val="0044624B"/>
    <w:rsid w:val="004470E9"/>
    <w:rsid w:val="004478F4"/>
    <w:rsid w:val="00447A72"/>
    <w:rsid w:val="00447BE5"/>
    <w:rsid w:val="00447DE2"/>
    <w:rsid w:val="004503B7"/>
    <w:rsid w:val="0045099B"/>
    <w:rsid w:val="00450FB9"/>
    <w:rsid w:val="004514BA"/>
    <w:rsid w:val="00452083"/>
    <w:rsid w:val="004533F1"/>
    <w:rsid w:val="004540FA"/>
    <w:rsid w:val="00454917"/>
    <w:rsid w:val="00454E50"/>
    <w:rsid w:val="00455495"/>
    <w:rsid w:val="004559E5"/>
    <w:rsid w:val="00455DA5"/>
    <w:rsid w:val="00455F22"/>
    <w:rsid w:val="00457EB7"/>
    <w:rsid w:val="00460060"/>
    <w:rsid w:val="004604AD"/>
    <w:rsid w:val="00460F12"/>
    <w:rsid w:val="00461F1B"/>
    <w:rsid w:val="0046254C"/>
    <w:rsid w:val="00462896"/>
    <w:rsid w:val="00462B7E"/>
    <w:rsid w:val="004637CF"/>
    <w:rsid w:val="00464EC1"/>
    <w:rsid w:val="00464F98"/>
    <w:rsid w:val="00465F37"/>
    <w:rsid w:val="00466ED2"/>
    <w:rsid w:val="004706D0"/>
    <w:rsid w:val="00470B6F"/>
    <w:rsid w:val="00471199"/>
    <w:rsid w:val="00472A1D"/>
    <w:rsid w:val="00473309"/>
    <w:rsid w:val="00473B02"/>
    <w:rsid w:val="00473C1B"/>
    <w:rsid w:val="00473CE9"/>
    <w:rsid w:val="0047424B"/>
    <w:rsid w:val="00474BFF"/>
    <w:rsid w:val="00474CA6"/>
    <w:rsid w:val="004759AC"/>
    <w:rsid w:val="00475CA6"/>
    <w:rsid w:val="00476F83"/>
    <w:rsid w:val="00477AE4"/>
    <w:rsid w:val="00480275"/>
    <w:rsid w:val="00480509"/>
    <w:rsid w:val="00480676"/>
    <w:rsid w:val="00480B13"/>
    <w:rsid w:val="004812D1"/>
    <w:rsid w:val="00481738"/>
    <w:rsid w:val="0048189C"/>
    <w:rsid w:val="00481E77"/>
    <w:rsid w:val="004823EB"/>
    <w:rsid w:val="004828C8"/>
    <w:rsid w:val="00483CC1"/>
    <w:rsid w:val="00484157"/>
    <w:rsid w:val="004847E9"/>
    <w:rsid w:val="004849DE"/>
    <w:rsid w:val="00484AE4"/>
    <w:rsid w:val="0048687E"/>
    <w:rsid w:val="00486AB1"/>
    <w:rsid w:val="00486CAC"/>
    <w:rsid w:val="00487417"/>
    <w:rsid w:val="00487AF3"/>
    <w:rsid w:val="00487E8C"/>
    <w:rsid w:val="00490263"/>
    <w:rsid w:val="004912EA"/>
    <w:rsid w:val="004948E1"/>
    <w:rsid w:val="0049557A"/>
    <w:rsid w:val="00495960"/>
    <w:rsid w:val="00495F95"/>
    <w:rsid w:val="004961C5"/>
    <w:rsid w:val="004961C8"/>
    <w:rsid w:val="00496D15"/>
    <w:rsid w:val="00497BC4"/>
    <w:rsid w:val="004A00FA"/>
    <w:rsid w:val="004A024A"/>
    <w:rsid w:val="004A0665"/>
    <w:rsid w:val="004A0F99"/>
    <w:rsid w:val="004A1DE7"/>
    <w:rsid w:val="004A2044"/>
    <w:rsid w:val="004A207B"/>
    <w:rsid w:val="004A2CBF"/>
    <w:rsid w:val="004A2EB6"/>
    <w:rsid w:val="004A3682"/>
    <w:rsid w:val="004A3CDE"/>
    <w:rsid w:val="004A4B95"/>
    <w:rsid w:val="004A4D0B"/>
    <w:rsid w:val="004A4D47"/>
    <w:rsid w:val="004A4FB3"/>
    <w:rsid w:val="004A51A8"/>
    <w:rsid w:val="004A5337"/>
    <w:rsid w:val="004A550F"/>
    <w:rsid w:val="004A631F"/>
    <w:rsid w:val="004A6A0E"/>
    <w:rsid w:val="004A6B21"/>
    <w:rsid w:val="004A71A6"/>
    <w:rsid w:val="004A7267"/>
    <w:rsid w:val="004A772B"/>
    <w:rsid w:val="004A7B94"/>
    <w:rsid w:val="004B0A9B"/>
    <w:rsid w:val="004B0B43"/>
    <w:rsid w:val="004B0B4D"/>
    <w:rsid w:val="004B2085"/>
    <w:rsid w:val="004B248C"/>
    <w:rsid w:val="004B2E57"/>
    <w:rsid w:val="004B320E"/>
    <w:rsid w:val="004B3BAD"/>
    <w:rsid w:val="004B44A4"/>
    <w:rsid w:val="004B4551"/>
    <w:rsid w:val="004B4F55"/>
    <w:rsid w:val="004B4FBE"/>
    <w:rsid w:val="004B5341"/>
    <w:rsid w:val="004B626E"/>
    <w:rsid w:val="004B70EF"/>
    <w:rsid w:val="004C0720"/>
    <w:rsid w:val="004C0849"/>
    <w:rsid w:val="004C0ABA"/>
    <w:rsid w:val="004C120C"/>
    <w:rsid w:val="004C19B3"/>
    <w:rsid w:val="004C1C82"/>
    <w:rsid w:val="004C23FD"/>
    <w:rsid w:val="004C2781"/>
    <w:rsid w:val="004C2DD5"/>
    <w:rsid w:val="004C32C6"/>
    <w:rsid w:val="004C3599"/>
    <w:rsid w:val="004C3746"/>
    <w:rsid w:val="004C3762"/>
    <w:rsid w:val="004C393E"/>
    <w:rsid w:val="004C39AF"/>
    <w:rsid w:val="004C3BC6"/>
    <w:rsid w:val="004C48C1"/>
    <w:rsid w:val="004C4F4F"/>
    <w:rsid w:val="004C501A"/>
    <w:rsid w:val="004C506C"/>
    <w:rsid w:val="004C7A83"/>
    <w:rsid w:val="004D00E8"/>
    <w:rsid w:val="004D0248"/>
    <w:rsid w:val="004D209E"/>
    <w:rsid w:val="004D22B4"/>
    <w:rsid w:val="004D2357"/>
    <w:rsid w:val="004D28B7"/>
    <w:rsid w:val="004D2A27"/>
    <w:rsid w:val="004D337B"/>
    <w:rsid w:val="004D36DD"/>
    <w:rsid w:val="004D3E8F"/>
    <w:rsid w:val="004D4F63"/>
    <w:rsid w:val="004D54EF"/>
    <w:rsid w:val="004D61BD"/>
    <w:rsid w:val="004D689D"/>
    <w:rsid w:val="004D788E"/>
    <w:rsid w:val="004D7F4E"/>
    <w:rsid w:val="004E03F3"/>
    <w:rsid w:val="004E10EF"/>
    <w:rsid w:val="004E1AC4"/>
    <w:rsid w:val="004E26F1"/>
    <w:rsid w:val="004E342D"/>
    <w:rsid w:val="004E4407"/>
    <w:rsid w:val="004E44BC"/>
    <w:rsid w:val="004E4A17"/>
    <w:rsid w:val="004E58E3"/>
    <w:rsid w:val="004E5C82"/>
    <w:rsid w:val="004E6028"/>
    <w:rsid w:val="004E65CB"/>
    <w:rsid w:val="004E6EF3"/>
    <w:rsid w:val="004E718F"/>
    <w:rsid w:val="004E74E1"/>
    <w:rsid w:val="004E7669"/>
    <w:rsid w:val="004F0DA2"/>
    <w:rsid w:val="004F11C1"/>
    <w:rsid w:val="004F1B4B"/>
    <w:rsid w:val="004F27FC"/>
    <w:rsid w:val="004F294C"/>
    <w:rsid w:val="004F3431"/>
    <w:rsid w:val="004F3F00"/>
    <w:rsid w:val="004F48C8"/>
    <w:rsid w:val="004F4967"/>
    <w:rsid w:val="004F63B2"/>
    <w:rsid w:val="004F66CD"/>
    <w:rsid w:val="004F6E88"/>
    <w:rsid w:val="004FFD27"/>
    <w:rsid w:val="00500127"/>
    <w:rsid w:val="00501A4A"/>
    <w:rsid w:val="005026B4"/>
    <w:rsid w:val="00503D78"/>
    <w:rsid w:val="00504EB8"/>
    <w:rsid w:val="00504FBE"/>
    <w:rsid w:val="00505455"/>
    <w:rsid w:val="0050571C"/>
    <w:rsid w:val="00505DFA"/>
    <w:rsid w:val="005069E0"/>
    <w:rsid w:val="00507823"/>
    <w:rsid w:val="00507BB6"/>
    <w:rsid w:val="00511435"/>
    <w:rsid w:val="005115A9"/>
    <w:rsid w:val="00511809"/>
    <w:rsid w:val="00511A24"/>
    <w:rsid w:val="005120F6"/>
    <w:rsid w:val="005127C6"/>
    <w:rsid w:val="005127F5"/>
    <w:rsid w:val="00512CAF"/>
    <w:rsid w:val="0051386E"/>
    <w:rsid w:val="00514684"/>
    <w:rsid w:val="0051527C"/>
    <w:rsid w:val="0051634C"/>
    <w:rsid w:val="005164B0"/>
    <w:rsid w:val="005175B6"/>
    <w:rsid w:val="00517F6B"/>
    <w:rsid w:val="00520006"/>
    <w:rsid w:val="00520B42"/>
    <w:rsid w:val="00522AC3"/>
    <w:rsid w:val="00523017"/>
    <w:rsid w:val="005230FF"/>
    <w:rsid w:val="0052333D"/>
    <w:rsid w:val="00524371"/>
    <w:rsid w:val="0052486A"/>
    <w:rsid w:val="005258B5"/>
    <w:rsid w:val="00525F80"/>
    <w:rsid w:val="0052752F"/>
    <w:rsid w:val="005317A6"/>
    <w:rsid w:val="00531FA8"/>
    <w:rsid w:val="0053291C"/>
    <w:rsid w:val="0053295B"/>
    <w:rsid w:val="005332AD"/>
    <w:rsid w:val="00533418"/>
    <w:rsid w:val="0053348C"/>
    <w:rsid w:val="00533C77"/>
    <w:rsid w:val="0053421C"/>
    <w:rsid w:val="00534CAC"/>
    <w:rsid w:val="005351EA"/>
    <w:rsid w:val="00537611"/>
    <w:rsid w:val="0053793F"/>
    <w:rsid w:val="0054013B"/>
    <w:rsid w:val="005411F0"/>
    <w:rsid w:val="00541345"/>
    <w:rsid w:val="005427BD"/>
    <w:rsid w:val="00542CEC"/>
    <w:rsid w:val="00543863"/>
    <w:rsid w:val="005439A0"/>
    <w:rsid w:val="00543E45"/>
    <w:rsid w:val="00544489"/>
    <w:rsid w:val="0054533B"/>
    <w:rsid w:val="005453C1"/>
    <w:rsid w:val="00546742"/>
    <w:rsid w:val="00547B40"/>
    <w:rsid w:val="00550B67"/>
    <w:rsid w:val="00551124"/>
    <w:rsid w:val="00551DD1"/>
    <w:rsid w:val="005526C4"/>
    <w:rsid w:val="00556629"/>
    <w:rsid w:val="0055797C"/>
    <w:rsid w:val="005617A2"/>
    <w:rsid w:val="00561FE4"/>
    <w:rsid w:val="005632F3"/>
    <w:rsid w:val="00563C66"/>
    <w:rsid w:val="00564267"/>
    <w:rsid w:val="00564536"/>
    <w:rsid w:val="00565637"/>
    <w:rsid w:val="00565B50"/>
    <w:rsid w:val="00565CF6"/>
    <w:rsid w:val="00565E6F"/>
    <w:rsid w:val="0056615D"/>
    <w:rsid w:val="00566B21"/>
    <w:rsid w:val="00567010"/>
    <w:rsid w:val="005675EF"/>
    <w:rsid w:val="005679CA"/>
    <w:rsid w:val="005705FB"/>
    <w:rsid w:val="00570670"/>
    <w:rsid w:val="005708C4"/>
    <w:rsid w:val="00571513"/>
    <w:rsid w:val="00571A60"/>
    <w:rsid w:val="00571DDB"/>
    <w:rsid w:val="005722A2"/>
    <w:rsid w:val="005727E1"/>
    <w:rsid w:val="005729CB"/>
    <w:rsid w:val="005730C7"/>
    <w:rsid w:val="0057310F"/>
    <w:rsid w:val="005731E4"/>
    <w:rsid w:val="005750D7"/>
    <w:rsid w:val="005769D1"/>
    <w:rsid w:val="00577386"/>
    <w:rsid w:val="005774E6"/>
    <w:rsid w:val="0057780D"/>
    <w:rsid w:val="0058109F"/>
    <w:rsid w:val="0058127E"/>
    <w:rsid w:val="0058242F"/>
    <w:rsid w:val="00582717"/>
    <w:rsid w:val="00582E9A"/>
    <w:rsid w:val="00582F7B"/>
    <w:rsid w:val="00583AD1"/>
    <w:rsid w:val="00583F2C"/>
    <w:rsid w:val="005843C2"/>
    <w:rsid w:val="00584B86"/>
    <w:rsid w:val="00584C0C"/>
    <w:rsid w:val="00585ABB"/>
    <w:rsid w:val="00585FB9"/>
    <w:rsid w:val="00586370"/>
    <w:rsid w:val="005875DE"/>
    <w:rsid w:val="00587A05"/>
    <w:rsid w:val="005905F8"/>
    <w:rsid w:val="00590DB8"/>
    <w:rsid w:val="00591B82"/>
    <w:rsid w:val="00591C24"/>
    <w:rsid w:val="00592604"/>
    <w:rsid w:val="00592ABE"/>
    <w:rsid w:val="00595314"/>
    <w:rsid w:val="00595322"/>
    <w:rsid w:val="0059611D"/>
    <w:rsid w:val="005962BA"/>
    <w:rsid w:val="00597130"/>
    <w:rsid w:val="005971BF"/>
    <w:rsid w:val="00597205"/>
    <w:rsid w:val="00597F03"/>
    <w:rsid w:val="005A0E1A"/>
    <w:rsid w:val="005A0E94"/>
    <w:rsid w:val="005A1732"/>
    <w:rsid w:val="005A1AE5"/>
    <w:rsid w:val="005A21FE"/>
    <w:rsid w:val="005A2569"/>
    <w:rsid w:val="005A2CC0"/>
    <w:rsid w:val="005A3C2B"/>
    <w:rsid w:val="005A48E0"/>
    <w:rsid w:val="005A49E5"/>
    <w:rsid w:val="005A4C99"/>
    <w:rsid w:val="005A70E3"/>
    <w:rsid w:val="005A7EDE"/>
    <w:rsid w:val="005B00C1"/>
    <w:rsid w:val="005B0158"/>
    <w:rsid w:val="005B065D"/>
    <w:rsid w:val="005B0A4E"/>
    <w:rsid w:val="005B1FA7"/>
    <w:rsid w:val="005B218A"/>
    <w:rsid w:val="005B32DE"/>
    <w:rsid w:val="005B3F7D"/>
    <w:rsid w:val="005B4341"/>
    <w:rsid w:val="005B4922"/>
    <w:rsid w:val="005B4E67"/>
    <w:rsid w:val="005B51DE"/>
    <w:rsid w:val="005B5C19"/>
    <w:rsid w:val="005B5F40"/>
    <w:rsid w:val="005B6139"/>
    <w:rsid w:val="005B7BC3"/>
    <w:rsid w:val="005C0124"/>
    <w:rsid w:val="005C0170"/>
    <w:rsid w:val="005C0316"/>
    <w:rsid w:val="005C0391"/>
    <w:rsid w:val="005C136A"/>
    <w:rsid w:val="005C13C0"/>
    <w:rsid w:val="005C1469"/>
    <w:rsid w:val="005C1B31"/>
    <w:rsid w:val="005C22D6"/>
    <w:rsid w:val="005C2463"/>
    <w:rsid w:val="005C2FBE"/>
    <w:rsid w:val="005C53B0"/>
    <w:rsid w:val="005C6231"/>
    <w:rsid w:val="005C7457"/>
    <w:rsid w:val="005C7948"/>
    <w:rsid w:val="005C7D33"/>
    <w:rsid w:val="005C7F20"/>
    <w:rsid w:val="005D0524"/>
    <w:rsid w:val="005D118C"/>
    <w:rsid w:val="005D184C"/>
    <w:rsid w:val="005D1E8E"/>
    <w:rsid w:val="005D2B92"/>
    <w:rsid w:val="005D3725"/>
    <w:rsid w:val="005D42F7"/>
    <w:rsid w:val="005D44D2"/>
    <w:rsid w:val="005D474F"/>
    <w:rsid w:val="005D4C72"/>
    <w:rsid w:val="005D57D1"/>
    <w:rsid w:val="005D657E"/>
    <w:rsid w:val="005D68FC"/>
    <w:rsid w:val="005D700D"/>
    <w:rsid w:val="005D7A76"/>
    <w:rsid w:val="005D7BD0"/>
    <w:rsid w:val="005E0F6B"/>
    <w:rsid w:val="005E2D46"/>
    <w:rsid w:val="005E2F3E"/>
    <w:rsid w:val="005E4167"/>
    <w:rsid w:val="005E42BE"/>
    <w:rsid w:val="005E4ACF"/>
    <w:rsid w:val="005E5F35"/>
    <w:rsid w:val="005E6940"/>
    <w:rsid w:val="005E6951"/>
    <w:rsid w:val="005E7194"/>
    <w:rsid w:val="005E76BC"/>
    <w:rsid w:val="005E7B22"/>
    <w:rsid w:val="005F0989"/>
    <w:rsid w:val="005F0E38"/>
    <w:rsid w:val="005F16BA"/>
    <w:rsid w:val="005F1EFF"/>
    <w:rsid w:val="005F2368"/>
    <w:rsid w:val="005F241A"/>
    <w:rsid w:val="005F29CF"/>
    <w:rsid w:val="005F4828"/>
    <w:rsid w:val="005F49BD"/>
    <w:rsid w:val="005F49C0"/>
    <w:rsid w:val="005F5308"/>
    <w:rsid w:val="005F596E"/>
    <w:rsid w:val="005F5C72"/>
    <w:rsid w:val="005F6312"/>
    <w:rsid w:val="005F671A"/>
    <w:rsid w:val="005F6A1A"/>
    <w:rsid w:val="005F711F"/>
    <w:rsid w:val="005F78A4"/>
    <w:rsid w:val="006004F5"/>
    <w:rsid w:val="00600962"/>
    <w:rsid w:val="00600C4F"/>
    <w:rsid w:val="0060205E"/>
    <w:rsid w:val="00602EA9"/>
    <w:rsid w:val="00604141"/>
    <w:rsid w:val="0060414E"/>
    <w:rsid w:val="0060433E"/>
    <w:rsid w:val="006052E9"/>
    <w:rsid w:val="00605386"/>
    <w:rsid w:val="006053CB"/>
    <w:rsid w:val="00605E5D"/>
    <w:rsid w:val="00606904"/>
    <w:rsid w:val="00606912"/>
    <w:rsid w:val="00606BAA"/>
    <w:rsid w:val="00607048"/>
    <w:rsid w:val="006071BA"/>
    <w:rsid w:val="00610FB6"/>
    <w:rsid w:val="006114D4"/>
    <w:rsid w:val="00611B52"/>
    <w:rsid w:val="00611BEA"/>
    <w:rsid w:val="00612A67"/>
    <w:rsid w:val="00612E04"/>
    <w:rsid w:val="00614371"/>
    <w:rsid w:val="00615085"/>
    <w:rsid w:val="0061564C"/>
    <w:rsid w:val="00615B97"/>
    <w:rsid w:val="006167FE"/>
    <w:rsid w:val="00616F4B"/>
    <w:rsid w:val="006170A7"/>
    <w:rsid w:val="00621127"/>
    <w:rsid w:val="00621E97"/>
    <w:rsid w:val="00622996"/>
    <w:rsid w:val="00623193"/>
    <w:rsid w:val="006231AE"/>
    <w:rsid w:val="006245A9"/>
    <w:rsid w:val="00624982"/>
    <w:rsid w:val="00624E2C"/>
    <w:rsid w:val="006250EC"/>
    <w:rsid w:val="006257C3"/>
    <w:rsid w:val="00625C73"/>
    <w:rsid w:val="00626454"/>
    <w:rsid w:val="006269AE"/>
    <w:rsid w:val="006270B9"/>
    <w:rsid w:val="00627199"/>
    <w:rsid w:val="00630A42"/>
    <w:rsid w:val="00633AB4"/>
    <w:rsid w:val="0063429A"/>
    <w:rsid w:val="006345D5"/>
    <w:rsid w:val="006349F0"/>
    <w:rsid w:val="00634DC4"/>
    <w:rsid w:val="0063552E"/>
    <w:rsid w:val="00636062"/>
    <w:rsid w:val="00636325"/>
    <w:rsid w:val="00636758"/>
    <w:rsid w:val="0063677C"/>
    <w:rsid w:val="00640D25"/>
    <w:rsid w:val="00641B1D"/>
    <w:rsid w:val="006421C7"/>
    <w:rsid w:val="0064285A"/>
    <w:rsid w:val="00642E9A"/>
    <w:rsid w:val="00644067"/>
    <w:rsid w:val="00646BAA"/>
    <w:rsid w:val="00646DD3"/>
    <w:rsid w:val="00647C03"/>
    <w:rsid w:val="00647E37"/>
    <w:rsid w:val="00647F42"/>
    <w:rsid w:val="00650B08"/>
    <w:rsid w:val="00650F3E"/>
    <w:rsid w:val="00651801"/>
    <w:rsid w:val="00651F6E"/>
    <w:rsid w:val="0065251C"/>
    <w:rsid w:val="00652B3B"/>
    <w:rsid w:val="00652BEF"/>
    <w:rsid w:val="006535A4"/>
    <w:rsid w:val="0065386C"/>
    <w:rsid w:val="0065499B"/>
    <w:rsid w:val="00654D43"/>
    <w:rsid w:val="00654F43"/>
    <w:rsid w:val="0065525A"/>
    <w:rsid w:val="00655760"/>
    <w:rsid w:val="00655BF1"/>
    <w:rsid w:val="006561BA"/>
    <w:rsid w:val="00656595"/>
    <w:rsid w:val="0066005E"/>
    <w:rsid w:val="0066113B"/>
    <w:rsid w:val="00662F56"/>
    <w:rsid w:val="006638E1"/>
    <w:rsid w:val="0066405C"/>
    <w:rsid w:val="006643B8"/>
    <w:rsid w:val="00664643"/>
    <w:rsid w:val="00665891"/>
    <w:rsid w:val="006662BC"/>
    <w:rsid w:val="00666691"/>
    <w:rsid w:val="00666E50"/>
    <w:rsid w:val="00666EEF"/>
    <w:rsid w:val="006670B6"/>
    <w:rsid w:val="006673E0"/>
    <w:rsid w:val="00667B95"/>
    <w:rsid w:val="00667D4F"/>
    <w:rsid w:val="00667EFC"/>
    <w:rsid w:val="00670082"/>
    <w:rsid w:val="006701C3"/>
    <w:rsid w:val="00670816"/>
    <w:rsid w:val="00670AEA"/>
    <w:rsid w:val="00670F3B"/>
    <w:rsid w:val="00672730"/>
    <w:rsid w:val="00672EC4"/>
    <w:rsid w:val="0067318F"/>
    <w:rsid w:val="00673334"/>
    <w:rsid w:val="006733DD"/>
    <w:rsid w:val="00673B36"/>
    <w:rsid w:val="00673DB3"/>
    <w:rsid w:val="00674326"/>
    <w:rsid w:val="00674747"/>
    <w:rsid w:val="00674A90"/>
    <w:rsid w:val="00674B09"/>
    <w:rsid w:val="006758DD"/>
    <w:rsid w:val="00675F09"/>
    <w:rsid w:val="00675FC2"/>
    <w:rsid w:val="0067632B"/>
    <w:rsid w:val="006763CA"/>
    <w:rsid w:val="00677363"/>
    <w:rsid w:val="00677628"/>
    <w:rsid w:val="00680337"/>
    <w:rsid w:val="00680EDF"/>
    <w:rsid w:val="00681257"/>
    <w:rsid w:val="00681A09"/>
    <w:rsid w:val="00681CDC"/>
    <w:rsid w:val="00681D2E"/>
    <w:rsid w:val="00681F65"/>
    <w:rsid w:val="00682314"/>
    <w:rsid w:val="0068299E"/>
    <w:rsid w:val="00682EF4"/>
    <w:rsid w:val="00682F1A"/>
    <w:rsid w:val="0068304E"/>
    <w:rsid w:val="00683AF8"/>
    <w:rsid w:val="00683FEF"/>
    <w:rsid w:val="006843E2"/>
    <w:rsid w:val="00685369"/>
    <w:rsid w:val="00686B86"/>
    <w:rsid w:val="00686EB3"/>
    <w:rsid w:val="0068706E"/>
    <w:rsid w:val="006872C0"/>
    <w:rsid w:val="00687483"/>
    <w:rsid w:val="0068749F"/>
    <w:rsid w:val="006874A2"/>
    <w:rsid w:val="00690728"/>
    <w:rsid w:val="0069077C"/>
    <w:rsid w:val="00691AE8"/>
    <w:rsid w:val="0069266F"/>
    <w:rsid w:val="00692D3F"/>
    <w:rsid w:val="00693C85"/>
    <w:rsid w:val="00693F39"/>
    <w:rsid w:val="00693FBE"/>
    <w:rsid w:val="00694DC4"/>
    <w:rsid w:val="00694F64"/>
    <w:rsid w:val="00695BB3"/>
    <w:rsid w:val="00697176"/>
    <w:rsid w:val="00697445"/>
    <w:rsid w:val="00697CC9"/>
    <w:rsid w:val="006A0E52"/>
    <w:rsid w:val="006A1027"/>
    <w:rsid w:val="006A1A3F"/>
    <w:rsid w:val="006A26FF"/>
    <w:rsid w:val="006A2F99"/>
    <w:rsid w:val="006A4E2B"/>
    <w:rsid w:val="006A575D"/>
    <w:rsid w:val="006B05A2"/>
    <w:rsid w:val="006B0D71"/>
    <w:rsid w:val="006B1ABC"/>
    <w:rsid w:val="006B237F"/>
    <w:rsid w:val="006B339C"/>
    <w:rsid w:val="006B353E"/>
    <w:rsid w:val="006B3AAB"/>
    <w:rsid w:val="006B40E4"/>
    <w:rsid w:val="006B4186"/>
    <w:rsid w:val="006B5335"/>
    <w:rsid w:val="006B5716"/>
    <w:rsid w:val="006B63C0"/>
    <w:rsid w:val="006B65E8"/>
    <w:rsid w:val="006B66F8"/>
    <w:rsid w:val="006B6C31"/>
    <w:rsid w:val="006B78A9"/>
    <w:rsid w:val="006B7DB0"/>
    <w:rsid w:val="006C00C6"/>
    <w:rsid w:val="006C1951"/>
    <w:rsid w:val="006C1BA5"/>
    <w:rsid w:val="006C1CBC"/>
    <w:rsid w:val="006C2407"/>
    <w:rsid w:val="006C26A6"/>
    <w:rsid w:val="006C2B43"/>
    <w:rsid w:val="006C2C7B"/>
    <w:rsid w:val="006C35EC"/>
    <w:rsid w:val="006C367E"/>
    <w:rsid w:val="006C3E14"/>
    <w:rsid w:val="006C4792"/>
    <w:rsid w:val="006C49B9"/>
    <w:rsid w:val="006C4A4F"/>
    <w:rsid w:val="006C5977"/>
    <w:rsid w:val="006C65DD"/>
    <w:rsid w:val="006C6ECA"/>
    <w:rsid w:val="006C7334"/>
    <w:rsid w:val="006D080A"/>
    <w:rsid w:val="006D08A5"/>
    <w:rsid w:val="006D0E5D"/>
    <w:rsid w:val="006D1BC9"/>
    <w:rsid w:val="006D244C"/>
    <w:rsid w:val="006D31EC"/>
    <w:rsid w:val="006D3469"/>
    <w:rsid w:val="006D44A9"/>
    <w:rsid w:val="006D4C1D"/>
    <w:rsid w:val="006D4CB0"/>
    <w:rsid w:val="006D500D"/>
    <w:rsid w:val="006D506F"/>
    <w:rsid w:val="006D63E7"/>
    <w:rsid w:val="006D6943"/>
    <w:rsid w:val="006D7412"/>
    <w:rsid w:val="006D7801"/>
    <w:rsid w:val="006D7878"/>
    <w:rsid w:val="006E036F"/>
    <w:rsid w:val="006E0B55"/>
    <w:rsid w:val="006E16A7"/>
    <w:rsid w:val="006E1DBD"/>
    <w:rsid w:val="006E258C"/>
    <w:rsid w:val="006E307C"/>
    <w:rsid w:val="006E31E1"/>
    <w:rsid w:val="006E339A"/>
    <w:rsid w:val="006E37D0"/>
    <w:rsid w:val="006E544D"/>
    <w:rsid w:val="006E6503"/>
    <w:rsid w:val="006E6C58"/>
    <w:rsid w:val="006E6F56"/>
    <w:rsid w:val="006E702A"/>
    <w:rsid w:val="006E781F"/>
    <w:rsid w:val="006E7F67"/>
    <w:rsid w:val="006E8B78"/>
    <w:rsid w:val="006F157D"/>
    <w:rsid w:val="006F252F"/>
    <w:rsid w:val="006F2CA3"/>
    <w:rsid w:val="006F2EA0"/>
    <w:rsid w:val="006F36AB"/>
    <w:rsid w:val="006F37D8"/>
    <w:rsid w:val="006F3ABB"/>
    <w:rsid w:val="006F54E6"/>
    <w:rsid w:val="006F668C"/>
    <w:rsid w:val="006F67EC"/>
    <w:rsid w:val="006F6989"/>
    <w:rsid w:val="00700620"/>
    <w:rsid w:val="00700729"/>
    <w:rsid w:val="007018D7"/>
    <w:rsid w:val="00703594"/>
    <w:rsid w:val="00703C4F"/>
    <w:rsid w:val="00703D7C"/>
    <w:rsid w:val="00704445"/>
    <w:rsid w:val="00705622"/>
    <w:rsid w:val="0070607B"/>
    <w:rsid w:val="00706373"/>
    <w:rsid w:val="0070734E"/>
    <w:rsid w:val="00707B14"/>
    <w:rsid w:val="00710239"/>
    <w:rsid w:val="00710331"/>
    <w:rsid w:val="00710900"/>
    <w:rsid w:val="00711308"/>
    <w:rsid w:val="00711DFC"/>
    <w:rsid w:val="007129CC"/>
    <w:rsid w:val="00712A4C"/>
    <w:rsid w:val="00712DB2"/>
    <w:rsid w:val="007136ED"/>
    <w:rsid w:val="00713A86"/>
    <w:rsid w:val="007140D3"/>
    <w:rsid w:val="007155E6"/>
    <w:rsid w:val="0071680B"/>
    <w:rsid w:val="0071751F"/>
    <w:rsid w:val="00717A36"/>
    <w:rsid w:val="00717E73"/>
    <w:rsid w:val="00720257"/>
    <w:rsid w:val="0072076E"/>
    <w:rsid w:val="0072254C"/>
    <w:rsid w:val="00723693"/>
    <w:rsid w:val="00723EF5"/>
    <w:rsid w:val="00723F65"/>
    <w:rsid w:val="00725398"/>
    <w:rsid w:val="007254EC"/>
    <w:rsid w:val="007262DC"/>
    <w:rsid w:val="00726C37"/>
    <w:rsid w:val="00726DCB"/>
    <w:rsid w:val="007276E4"/>
    <w:rsid w:val="00727F74"/>
    <w:rsid w:val="0073035A"/>
    <w:rsid w:val="00730E93"/>
    <w:rsid w:val="00730EAE"/>
    <w:rsid w:val="007319CD"/>
    <w:rsid w:val="00732093"/>
    <w:rsid w:val="007320AE"/>
    <w:rsid w:val="00732E06"/>
    <w:rsid w:val="00732EAF"/>
    <w:rsid w:val="00733CCD"/>
    <w:rsid w:val="00733D2C"/>
    <w:rsid w:val="00733F5A"/>
    <w:rsid w:val="0073571B"/>
    <w:rsid w:val="00735783"/>
    <w:rsid w:val="00736437"/>
    <w:rsid w:val="00736C00"/>
    <w:rsid w:val="00736D8A"/>
    <w:rsid w:val="007370A0"/>
    <w:rsid w:val="00737181"/>
    <w:rsid w:val="0073753D"/>
    <w:rsid w:val="00737B7B"/>
    <w:rsid w:val="00740332"/>
    <w:rsid w:val="007408DF"/>
    <w:rsid w:val="0074143B"/>
    <w:rsid w:val="007416E7"/>
    <w:rsid w:val="00741740"/>
    <w:rsid w:val="00742C00"/>
    <w:rsid w:val="00742F09"/>
    <w:rsid w:val="00743A36"/>
    <w:rsid w:val="00743FDC"/>
    <w:rsid w:val="00744129"/>
    <w:rsid w:val="00744811"/>
    <w:rsid w:val="00744BEB"/>
    <w:rsid w:val="0074555F"/>
    <w:rsid w:val="007460FB"/>
    <w:rsid w:val="00746352"/>
    <w:rsid w:val="00746562"/>
    <w:rsid w:val="00747F72"/>
    <w:rsid w:val="00750595"/>
    <w:rsid w:val="007509E2"/>
    <w:rsid w:val="00750E97"/>
    <w:rsid w:val="007512BF"/>
    <w:rsid w:val="00751AC0"/>
    <w:rsid w:val="007520C1"/>
    <w:rsid w:val="0075245D"/>
    <w:rsid w:val="007524A4"/>
    <w:rsid w:val="00752A6C"/>
    <w:rsid w:val="0075312C"/>
    <w:rsid w:val="007540D1"/>
    <w:rsid w:val="00755126"/>
    <w:rsid w:val="00755EA3"/>
    <w:rsid w:val="00756750"/>
    <w:rsid w:val="007569EF"/>
    <w:rsid w:val="00756EF5"/>
    <w:rsid w:val="007570E7"/>
    <w:rsid w:val="00760485"/>
    <w:rsid w:val="007606D4"/>
    <w:rsid w:val="007607E8"/>
    <w:rsid w:val="00761B7C"/>
    <w:rsid w:val="00761FA6"/>
    <w:rsid w:val="007651D0"/>
    <w:rsid w:val="007654EE"/>
    <w:rsid w:val="00765C01"/>
    <w:rsid w:val="00766EF2"/>
    <w:rsid w:val="00766FC6"/>
    <w:rsid w:val="00770993"/>
    <w:rsid w:val="00770B91"/>
    <w:rsid w:val="00770CC7"/>
    <w:rsid w:val="00771356"/>
    <w:rsid w:val="00771FDF"/>
    <w:rsid w:val="00772A48"/>
    <w:rsid w:val="00773778"/>
    <w:rsid w:val="007741FD"/>
    <w:rsid w:val="0077491D"/>
    <w:rsid w:val="007762DD"/>
    <w:rsid w:val="00776A94"/>
    <w:rsid w:val="00777AE1"/>
    <w:rsid w:val="00777E02"/>
    <w:rsid w:val="007804F1"/>
    <w:rsid w:val="00780BAC"/>
    <w:rsid w:val="00780BB8"/>
    <w:rsid w:val="00780DC8"/>
    <w:rsid w:val="00782F7E"/>
    <w:rsid w:val="00783391"/>
    <w:rsid w:val="0078420B"/>
    <w:rsid w:val="00784391"/>
    <w:rsid w:val="00784395"/>
    <w:rsid w:val="0078459A"/>
    <w:rsid w:val="007847DD"/>
    <w:rsid w:val="00785336"/>
    <w:rsid w:val="00786CFE"/>
    <w:rsid w:val="0078711C"/>
    <w:rsid w:val="007920ED"/>
    <w:rsid w:val="007929CD"/>
    <w:rsid w:val="00792E41"/>
    <w:rsid w:val="00793D35"/>
    <w:rsid w:val="00793E44"/>
    <w:rsid w:val="00793FD0"/>
    <w:rsid w:val="0079479C"/>
    <w:rsid w:val="0079520D"/>
    <w:rsid w:val="0079675C"/>
    <w:rsid w:val="007A0079"/>
    <w:rsid w:val="007A01D4"/>
    <w:rsid w:val="007A01E7"/>
    <w:rsid w:val="007A05BB"/>
    <w:rsid w:val="007A10D1"/>
    <w:rsid w:val="007A1D43"/>
    <w:rsid w:val="007A2D3A"/>
    <w:rsid w:val="007A3053"/>
    <w:rsid w:val="007A3A54"/>
    <w:rsid w:val="007A3B05"/>
    <w:rsid w:val="007A3B20"/>
    <w:rsid w:val="007A4382"/>
    <w:rsid w:val="007A5F2C"/>
    <w:rsid w:val="007A60BF"/>
    <w:rsid w:val="007A7178"/>
    <w:rsid w:val="007B03D8"/>
    <w:rsid w:val="007B0E7C"/>
    <w:rsid w:val="007B14E3"/>
    <w:rsid w:val="007B2473"/>
    <w:rsid w:val="007B2AE6"/>
    <w:rsid w:val="007B3E09"/>
    <w:rsid w:val="007B431D"/>
    <w:rsid w:val="007B4880"/>
    <w:rsid w:val="007B4F5D"/>
    <w:rsid w:val="007B53AB"/>
    <w:rsid w:val="007B57EA"/>
    <w:rsid w:val="007B620E"/>
    <w:rsid w:val="007B6312"/>
    <w:rsid w:val="007B6995"/>
    <w:rsid w:val="007B7132"/>
    <w:rsid w:val="007B7742"/>
    <w:rsid w:val="007B7F24"/>
    <w:rsid w:val="007C0C9B"/>
    <w:rsid w:val="007C0D4D"/>
    <w:rsid w:val="007C21CF"/>
    <w:rsid w:val="007C280E"/>
    <w:rsid w:val="007C2A73"/>
    <w:rsid w:val="007C31A8"/>
    <w:rsid w:val="007C3BBB"/>
    <w:rsid w:val="007C41CA"/>
    <w:rsid w:val="007C42E1"/>
    <w:rsid w:val="007C443B"/>
    <w:rsid w:val="007C5130"/>
    <w:rsid w:val="007C5194"/>
    <w:rsid w:val="007C534F"/>
    <w:rsid w:val="007C58C5"/>
    <w:rsid w:val="007C595E"/>
    <w:rsid w:val="007C5CC0"/>
    <w:rsid w:val="007C5E19"/>
    <w:rsid w:val="007C5F42"/>
    <w:rsid w:val="007C6076"/>
    <w:rsid w:val="007C692A"/>
    <w:rsid w:val="007C6E10"/>
    <w:rsid w:val="007D0671"/>
    <w:rsid w:val="007D14A2"/>
    <w:rsid w:val="007D1857"/>
    <w:rsid w:val="007D1A0F"/>
    <w:rsid w:val="007D3432"/>
    <w:rsid w:val="007D365D"/>
    <w:rsid w:val="007D3D36"/>
    <w:rsid w:val="007D494E"/>
    <w:rsid w:val="007D5DDE"/>
    <w:rsid w:val="007D6C7A"/>
    <w:rsid w:val="007E104F"/>
    <w:rsid w:val="007E13D5"/>
    <w:rsid w:val="007E13D6"/>
    <w:rsid w:val="007E17A9"/>
    <w:rsid w:val="007E220D"/>
    <w:rsid w:val="007E2955"/>
    <w:rsid w:val="007E2EDA"/>
    <w:rsid w:val="007E3974"/>
    <w:rsid w:val="007E4062"/>
    <w:rsid w:val="007E43AA"/>
    <w:rsid w:val="007E4941"/>
    <w:rsid w:val="007E5F1A"/>
    <w:rsid w:val="007E7026"/>
    <w:rsid w:val="007E78A5"/>
    <w:rsid w:val="007E7EC5"/>
    <w:rsid w:val="007F0249"/>
    <w:rsid w:val="007F06F8"/>
    <w:rsid w:val="007F0B33"/>
    <w:rsid w:val="007F193C"/>
    <w:rsid w:val="007F2340"/>
    <w:rsid w:val="007F282B"/>
    <w:rsid w:val="007F2A83"/>
    <w:rsid w:val="007F32B1"/>
    <w:rsid w:val="007F3442"/>
    <w:rsid w:val="007F3CE9"/>
    <w:rsid w:val="007F46DE"/>
    <w:rsid w:val="007F499D"/>
    <w:rsid w:val="007F598D"/>
    <w:rsid w:val="007F6855"/>
    <w:rsid w:val="007F7AA3"/>
    <w:rsid w:val="008002F1"/>
    <w:rsid w:val="0080053B"/>
    <w:rsid w:val="00801539"/>
    <w:rsid w:val="0080263A"/>
    <w:rsid w:val="00802864"/>
    <w:rsid w:val="00802CE3"/>
    <w:rsid w:val="00802DFC"/>
    <w:rsid w:val="008030D9"/>
    <w:rsid w:val="008030E8"/>
    <w:rsid w:val="0080366E"/>
    <w:rsid w:val="0080368B"/>
    <w:rsid w:val="00803DF8"/>
    <w:rsid w:val="008040A6"/>
    <w:rsid w:val="008044B6"/>
    <w:rsid w:val="008049FF"/>
    <w:rsid w:val="00806302"/>
    <w:rsid w:val="008065BD"/>
    <w:rsid w:val="00806BBC"/>
    <w:rsid w:val="008070C5"/>
    <w:rsid w:val="0080784F"/>
    <w:rsid w:val="00807878"/>
    <w:rsid w:val="008120FA"/>
    <w:rsid w:val="00812E4E"/>
    <w:rsid w:val="0081335D"/>
    <w:rsid w:val="008133CD"/>
    <w:rsid w:val="00813826"/>
    <w:rsid w:val="00814D90"/>
    <w:rsid w:val="00815F42"/>
    <w:rsid w:val="008166D4"/>
    <w:rsid w:val="008167CA"/>
    <w:rsid w:val="00816931"/>
    <w:rsid w:val="00817A44"/>
    <w:rsid w:val="00817BCD"/>
    <w:rsid w:val="00821A86"/>
    <w:rsid w:val="00822EB7"/>
    <w:rsid w:val="0082390A"/>
    <w:rsid w:val="00823C27"/>
    <w:rsid w:val="008240DE"/>
    <w:rsid w:val="00824E52"/>
    <w:rsid w:val="00824FE5"/>
    <w:rsid w:val="00825485"/>
    <w:rsid w:val="00825651"/>
    <w:rsid w:val="00825799"/>
    <w:rsid w:val="00825A15"/>
    <w:rsid w:val="00825A16"/>
    <w:rsid w:val="00825CFB"/>
    <w:rsid w:val="00825E84"/>
    <w:rsid w:val="008267D8"/>
    <w:rsid w:val="00827140"/>
    <w:rsid w:val="008273C2"/>
    <w:rsid w:val="00827523"/>
    <w:rsid w:val="00830C98"/>
    <w:rsid w:val="00831361"/>
    <w:rsid w:val="00831C50"/>
    <w:rsid w:val="00831EA7"/>
    <w:rsid w:val="008325C5"/>
    <w:rsid w:val="00832CE7"/>
    <w:rsid w:val="0083342F"/>
    <w:rsid w:val="00834273"/>
    <w:rsid w:val="008347AB"/>
    <w:rsid w:val="00834913"/>
    <w:rsid w:val="00834A52"/>
    <w:rsid w:val="00835341"/>
    <w:rsid w:val="008370FA"/>
    <w:rsid w:val="00837349"/>
    <w:rsid w:val="00837653"/>
    <w:rsid w:val="00840969"/>
    <w:rsid w:val="00840DDA"/>
    <w:rsid w:val="00843104"/>
    <w:rsid w:val="00843AE9"/>
    <w:rsid w:val="008448C1"/>
    <w:rsid w:val="0084521D"/>
    <w:rsid w:val="00846470"/>
    <w:rsid w:val="0084678F"/>
    <w:rsid w:val="0084744A"/>
    <w:rsid w:val="00847ACA"/>
    <w:rsid w:val="00847D6F"/>
    <w:rsid w:val="0084A41F"/>
    <w:rsid w:val="00850ECC"/>
    <w:rsid w:val="00851466"/>
    <w:rsid w:val="00851D60"/>
    <w:rsid w:val="00852E9A"/>
    <w:rsid w:val="00852F67"/>
    <w:rsid w:val="008544DE"/>
    <w:rsid w:val="00855CD6"/>
    <w:rsid w:val="00855F5E"/>
    <w:rsid w:val="00856147"/>
    <w:rsid w:val="00856AD7"/>
    <w:rsid w:val="00857532"/>
    <w:rsid w:val="0085757A"/>
    <w:rsid w:val="00861C06"/>
    <w:rsid w:val="0086241A"/>
    <w:rsid w:val="00862817"/>
    <w:rsid w:val="00862A6E"/>
    <w:rsid w:val="00862CA2"/>
    <w:rsid w:val="008633D2"/>
    <w:rsid w:val="0086417B"/>
    <w:rsid w:val="00864A31"/>
    <w:rsid w:val="00864B5B"/>
    <w:rsid w:val="0086507E"/>
    <w:rsid w:val="0086548D"/>
    <w:rsid w:val="0086581F"/>
    <w:rsid w:val="008665C7"/>
    <w:rsid w:val="008706E1"/>
    <w:rsid w:val="0087101A"/>
    <w:rsid w:val="00872B0B"/>
    <w:rsid w:val="00873976"/>
    <w:rsid w:val="00873E5F"/>
    <w:rsid w:val="00874B5E"/>
    <w:rsid w:val="00874FB9"/>
    <w:rsid w:val="00875106"/>
    <w:rsid w:val="00875134"/>
    <w:rsid w:val="00877A57"/>
    <w:rsid w:val="00877B82"/>
    <w:rsid w:val="008804C2"/>
    <w:rsid w:val="00880F69"/>
    <w:rsid w:val="00881203"/>
    <w:rsid w:val="00881327"/>
    <w:rsid w:val="0088157A"/>
    <w:rsid w:val="00881D96"/>
    <w:rsid w:val="008832E0"/>
    <w:rsid w:val="00884341"/>
    <w:rsid w:val="008844DE"/>
    <w:rsid w:val="00884AFF"/>
    <w:rsid w:val="00884C3E"/>
    <w:rsid w:val="00885172"/>
    <w:rsid w:val="008853B6"/>
    <w:rsid w:val="008859D9"/>
    <w:rsid w:val="00886330"/>
    <w:rsid w:val="008876AD"/>
    <w:rsid w:val="008905CD"/>
    <w:rsid w:val="00890711"/>
    <w:rsid w:val="00891080"/>
    <w:rsid w:val="0089154D"/>
    <w:rsid w:val="00891D0C"/>
    <w:rsid w:val="00892A33"/>
    <w:rsid w:val="00892D34"/>
    <w:rsid w:val="00893471"/>
    <w:rsid w:val="00893B3C"/>
    <w:rsid w:val="00894CE4"/>
    <w:rsid w:val="008953A8"/>
    <w:rsid w:val="008964D8"/>
    <w:rsid w:val="008965D3"/>
    <w:rsid w:val="008966FE"/>
    <w:rsid w:val="0089730C"/>
    <w:rsid w:val="00897891"/>
    <w:rsid w:val="008A01B9"/>
    <w:rsid w:val="008A0463"/>
    <w:rsid w:val="008A1A21"/>
    <w:rsid w:val="008A1F92"/>
    <w:rsid w:val="008A2C1F"/>
    <w:rsid w:val="008A2D3E"/>
    <w:rsid w:val="008A3209"/>
    <w:rsid w:val="008A3796"/>
    <w:rsid w:val="008A5F4A"/>
    <w:rsid w:val="008A6933"/>
    <w:rsid w:val="008A6E09"/>
    <w:rsid w:val="008A7778"/>
    <w:rsid w:val="008A7B55"/>
    <w:rsid w:val="008ACFDD"/>
    <w:rsid w:val="008B0760"/>
    <w:rsid w:val="008B0A49"/>
    <w:rsid w:val="008B0CED"/>
    <w:rsid w:val="008B12B9"/>
    <w:rsid w:val="008B3003"/>
    <w:rsid w:val="008B31AD"/>
    <w:rsid w:val="008B35AC"/>
    <w:rsid w:val="008B3680"/>
    <w:rsid w:val="008B391F"/>
    <w:rsid w:val="008B396D"/>
    <w:rsid w:val="008B576D"/>
    <w:rsid w:val="008B5F8E"/>
    <w:rsid w:val="008B61D0"/>
    <w:rsid w:val="008B637B"/>
    <w:rsid w:val="008B665C"/>
    <w:rsid w:val="008B689C"/>
    <w:rsid w:val="008C03BF"/>
    <w:rsid w:val="008C0F52"/>
    <w:rsid w:val="008C1875"/>
    <w:rsid w:val="008C196D"/>
    <w:rsid w:val="008C282D"/>
    <w:rsid w:val="008C29A2"/>
    <w:rsid w:val="008C2BF6"/>
    <w:rsid w:val="008C31A9"/>
    <w:rsid w:val="008C381F"/>
    <w:rsid w:val="008C395C"/>
    <w:rsid w:val="008C3BEB"/>
    <w:rsid w:val="008C67B4"/>
    <w:rsid w:val="008C6DF9"/>
    <w:rsid w:val="008C7B5B"/>
    <w:rsid w:val="008D12FB"/>
    <w:rsid w:val="008D137A"/>
    <w:rsid w:val="008D183C"/>
    <w:rsid w:val="008D26B9"/>
    <w:rsid w:val="008D2B4C"/>
    <w:rsid w:val="008D33DB"/>
    <w:rsid w:val="008D352C"/>
    <w:rsid w:val="008D3773"/>
    <w:rsid w:val="008D3CC5"/>
    <w:rsid w:val="008D499D"/>
    <w:rsid w:val="008D4D3C"/>
    <w:rsid w:val="008D5257"/>
    <w:rsid w:val="008D55AB"/>
    <w:rsid w:val="008D664B"/>
    <w:rsid w:val="008D70F7"/>
    <w:rsid w:val="008E08DA"/>
    <w:rsid w:val="008E12AD"/>
    <w:rsid w:val="008E1B8C"/>
    <w:rsid w:val="008E2273"/>
    <w:rsid w:val="008E22C7"/>
    <w:rsid w:val="008E268E"/>
    <w:rsid w:val="008E2C9C"/>
    <w:rsid w:val="008E35F2"/>
    <w:rsid w:val="008E3ED6"/>
    <w:rsid w:val="008E406B"/>
    <w:rsid w:val="008E5926"/>
    <w:rsid w:val="008E5958"/>
    <w:rsid w:val="008E6837"/>
    <w:rsid w:val="008E6D9B"/>
    <w:rsid w:val="008E7977"/>
    <w:rsid w:val="008F073B"/>
    <w:rsid w:val="008F07F5"/>
    <w:rsid w:val="008F0C61"/>
    <w:rsid w:val="008F0DE5"/>
    <w:rsid w:val="008F1048"/>
    <w:rsid w:val="008F12AD"/>
    <w:rsid w:val="008F2787"/>
    <w:rsid w:val="008F2A3A"/>
    <w:rsid w:val="008F2D42"/>
    <w:rsid w:val="008F35D0"/>
    <w:rsid w:val="008F3B14"/>
    <w:rsid w:val="008F3CDF"/>
    <w:rsid w:val="008F3DC1"/>
    <w:rsid w:val="008F404C"/>
    <w:rsid w:val="008F468B"/>
    <w:rsid w:val="008F48F8"/>
    <w:rsid w:val="008F67B7"/>
    <w:rsid w:val="008F784A"/>
    <w:rsid w:val="008F7975"/>
    <w:rsid w:val="00900771"/>
    <w:rsid w:val="009016A2"/>
    <w:rsid w:val="0090213C"/>
    <w:rsid w:val="0090230E"/>
    <w:rsid w:val="009023DB"/>
    <w:rsid w:val="009028E5"/>
    <w:rsid w:val="00903B7E"/>
    <w:rsid w:val="009042D2"/>
    <w:rsid w:val="00904408"/>
    <w:rsid w:val="00905DF9"/>
    <w:rsid w:val="00907CDB"/>
    <w:rsid w:val="00910090"/>
    <w:rsid w:val="00910333"/>
    <w:rsid w:val="00910413"/>
    <w:rsid w:val="009105F5"/>
    <w:rsid w:val="009112DC"/>
    <w:rsid w:val="00911D00"/>
    <w:rsid w:val="00911D22"/>
    <w:rsid w:val="0091379D"/>
    <w:rsid w:val="00913C54"/>
    <w:rsid w:val="00914014"/>
    <w:rsid w:val="00915FA3"/>
    <w:rsid w:val="00916B68"/>
    <w:rsid w:val="00916F20"/>
    <w:rsid w:val="00916FE7"/>
    <w:rsid w:val="009173CE"/>
    <w:rsid w:val="009176B5"/>
    <w:rsid w:val="00917D54"/>
    <w:rsid w:val="0092039B"/>
    <w:rsid w:val="009207B9"/>
    <w:rsid w:val="00920DFB"/>
    <w:rsid w:val="0092147B"/>
    <w:rsid w:val="00921509"/>
    <w:rsid w:val="00921870"/>
    <w:rsid w:val="0092194C"/>
    <w:rsid w:val="009219EE"/>
    <w:rsid w:val="00922B32"/>
    <w:rsid w:val="009237EF"/>
    <w:rsid w:val="00923BFB"/>
    <w:rsid w:val="00923CB0"/>
    <w:rsid w:val="009245BA"/>
    <w:rsid w:val="00924BD9"/>
    <w:rsid w:val="00925481"/>
    <w:rsid w:val="00925EE2"/>
    <w:rsid w:val="00926E3F"/>
    <w:rsid w:val="009275BA"/>
    <w:rsid w:val="00927A58"/>
    <w:rsid w:val="00930245"/>
    <w:rsid w:val="00930554"/>
    <w:rsid w:val="00930746"/>
    <w:rsid w:val="0093119E"/>
    <w:rsid w:val="009316BF"/>
    <w:rsid w:val="0093170E"/>
    <w:rsid w:val="00931794"/>
    <w:rsid w:val="00931F0F"/>
    <w:rsid w:val="00931F19"/>
    <w:rsid w:val="009339A1"/>
    <w:rsid w:val="00933A5C"/>
    <w:rsid w:val="00933FFA"/>
    <w:rsid w:val="00935409"/>
    <w:rsid w:val="00935C7F"/>
    <w:rsid w:val="00936350"/>
    <w:rsid w:val="00936DF4"/>
    <w:rsid w:val="00937A01"/>
    <w:rsid w:val="00937B4B"/>
    <w:rsid w:val="00941EBF"/>
    <w:rsid w:val="00942311"/>
    <w:rsid w:val="009435AA"/>
    <w:rsid w:val="00943A5E"/>
    <w:rsid w:val="00944019"/>
    <w:rsid w:val="009440F2"/>
    <w:rsid w:val="009445B3"/>
    <w:rsid w:val="00944815"/>
    <w:rsid w:val="0094484A"/>
    <w:rsid w:val="00944D44"/>
    <w:rsid w:val="00946337"/>
    <w:rsid w:val="0094720C"/>
    <w:rsid w:val="00951395"/>
    <w:rsid w:val="009514E8"/>
    <w:rsid w:val="009517A6"/>
    <w:rsid w:val="00952F16"/>
    <w:rsid w:val="009535BC"/>
    <w:rsid w:val="0095362A"/>
    <w:rsid w:val="00953BD8"/>
    <w:rsid w:val="00954B8A"/>
    <w:rsid w:val="00954F54"/>
    <w:rsid w:val="00955113"/>
    <w:rsid w:val="00955234"/>
    <w:rsid w:val="00955E02"/>
    <w:rsid w:val="00955FA9"/>
    <w:rsid w:val="00956ADA"/>
    <w:rsid w:val="0095729C"/>
    <w:rsid w:val="009604D7"/>
    <w:rsid w:val="00960DFC"/>
    <w:rsid w:val="00960E15"/>
    <w:rsid w:val="00960FC8"/>
    <w:rsid w:val="00961362"/>
    <w:rsid w:val="00961483"/>
    <w:rsid w:val="00963319"/>
    <w:rsid w:val="009647A0"/>
    <w:rsid w:val="00964C55"/>
    <w:rsid w:val="00964E72"/>
    <w:rsid w:val="00965420"/>
    <w:rsid w:val="00965A17"/>
    <w:rsid w:val="009664CB"/>
    <w:rsid w:val="00966A4A"/>
    <w:rsid w:val="00966F88"/>
    <w:rsid w:val="009671C8"/>
    <w:rsid w:val="00967E5B"/>
    <w:rsid w:val="00970879"/>
    <w:rsid w:val="0097087D"/>
    <w:rsid w:val="009711DA"/>
    <w:rsid w:val="00972226"/>
    <w:rsid w:val="009728F0"/>
    <w:rsid w:val="00972B69"/>
    <w:rsid w:val="00973B8C"/>
    <w:rsid w:val="00973DB9"/>
    <w:rsid w:val="00973FC6"/>
    <w:rsid w:val="009749C5"/>
    <w:rsid w:val="00975263"/>
    <w:rsid w:val="00975978"/>
    <w:rsid w:val="00976C62"/>
    <w:rsid w:val="0097786E"/>
    <w:rsid w:val="00980964"/>
    <w:rsid w:val="0098304A"/>
    <w:rsid w:val="00984839"/>
    <w:rsid w:val="009859CA"/>
    <w:rsid w:val="00985D8C"/>
    <w:rsid w:val="00986770"/>
    <w:rsid w:val="00986E53"/>
    <w:rsid w:val="00987035"/>
    <w:rsid w:val="009870A4"/>
    <w:rsid w:val="00987F16"/>
    <w:rsid w:val="00990BAA"/>
    <w:rsid w:val="009912C4"/>
    <w:rsid w:val="00991472"/>
    <w:rsid w:val="00991BF1"/>
    <w:rsid w:val="00992961"/>
    <w:rsid w:val="00992F01"/>
    <w:rsid w:val="00993CEE"/>
    <w:rsid w:val="009956B4"/>
    <w:rsid w:val="009958AB"/>
    <w:rsid w:val="00995F2E"/>
    <w:rsid w:val="00996580"/>
    <w:rsid w:val="009968F8"/>
    <w:rsid w:val="009977A9"/>
    <w:rsid w:val="00997F08"/>
    <w:rsid w:val="00997FFC"/>
    <w:rsid w:val="009A123F"/>
    <w:rsid w:val="009A1285"/>
    <w:rsid w:val="009A1533"/>
    <w:rsid w:val="009A1BDE"/>
    <w:rsid w:val="009A1D72"/>
    <w:rsid w:val="009A2387"/>
    <w:rsid w:val="009A2E1B"/>
    <w:rsid w:val="009A363F"/>
    <w:rsid w:val="009A3A03"/>
    <w:rsid w:val="009A4858"/>
    <w:rsid w:val="009A4D77"/>
    <w:rsid w:val="009A53CE"/>
    <w:rsid w:val="009A5E59"/>
    <w:rsid w:val="009A60B5"/>
    <w:rsid w:val="009A65EE"/>
    <w:rsid w:val="009A66E3"/>
    <w:rsid w:val="009A68D6"/>
    <w:rsid w:val="009A7E25"/>
    <w:rsid w:val="009B1903"/>
    <w:rsid w:val="009B1909"/>
    <w:rsid w:val="009B29A9"/>
    <w:rsid w:val="009B2D15"/>
    <w:rsid w:val="009B2D5C"/>
    <w:rsid w:val="009B306C"/>
    <w:rsid w:val="009B3ACB"/>
    <w:rsid w:val="009B4B0F"/>
    <w:rsid w:val="009B5BED"/>
    <w:rsid w:val="009B6027"/>
    <w:rsid w:val="009C0910"/>
    <w:rsid w:val="009C11F4"/>
    <w:rsid w:val="009C136E"/>
    <w:rsid w:val="009C144A"/>
    <w:rsid w:val="009C149A"/>
    <w:rsid w:val="009C1F90"/>
    <w:rsid w:val="009C22CA"/>
    <w:rsid w:val="009C38A0"/>
    <w:rsid w:val="009C39C4"/>
    <w:rsid w:val="009C5354"/>
    <w:rsid w:val="009C5AF4"/>
    <w:rsid w:val="009C60C3"/>
    <w:rsid w:val="009C7A49"/>
    <w:rsid w:val="009C7F84"/>
    <w:rsid w:val="009C7FA8"/>
    <w:rsid w:val="009CDD02"/>
    <w:rsid w:val="009D04B0"/>
    <w:rsid w:val="009D0E08"/>
    <w:rsid w:val="009D146C"/>
    <w:rsid w:val="009D15B3"/>
    <w:rsid w:val="009D1C44"/>
    <w:rsid w:val="009D2615"/>
    <w:rsid w:val="009D2B51"/>
    <w:rsid w:val="009D3416"/>
    <w:rsid w:val="009D341F"/>
    <w:rsid w:val="009D3E8A"/>
    <w:rsid w:val="009D4FF5"/>
    <w:rsid w:val="009D562E"/>
    <w:rsid w:val="009D660E"/>
    <w:rsid w:val="009D6827"/>
    <w:rsid w:val="009D689B"/>
    <w:rsid w:val="009D6DAD"/>
    <w:rsid w:val="009D720C"/>
    <w:rsid w:val="009D7739"/>
    <w:rsid w:val="009D774C"/>
    <w:rsid w:val="009E0830"/>
    <w:rsid w:val="009E0C05"/>
    <w:rsid w:val="009E1E91"/>
    <w:rsid w:val="009E2656"/>
    <w:rsid w:val="009E2810"/>
    <w:rsid w:val="009E3921"/>
    <w:rsid w:val="009E3D3E"/>
    <w:rsid w:val="009E518B"/>
    <w:rsid w:val="009E6103"/>
    <w:rsid w:val="009E6670"/>
    <w:rsid w:val="009E6EC9"/>
    <w:rsid w:val="009E7EC3"/>
    <w:rsid w:val="009F0139"/>
    <w:rsid w:val="009F01E4"/>
    <w:rsid w:val="009F2607"/>
    <w:rsid w:val="009F3807"/>
    <w:rsid w:val="009F38A4"/>
    <w:rsid w:val="009F3BCE"/>
    <w:rsid w:val="009F592B"/>
    <w:rsid w:val="009F5A62"/>
    <w:rsid w:val="009F6CD7"/>
    <w:rsid w:val="009F6E89"/>
    <w:rsid w:val="009F714A"/>
    <w:rsid w:val="009F7274"/>
    <w:rsid w:val="009F7CC5"/>
    <w:rsid w:val="009F7CCF"/>
    <w:rsid w:val="009F7CDA"/>
    <w:rsid w:val="00A0087C"/>
    <w:rsid w:val="00A00A3D"/>
    <w:rsid w:val="00A00EAA"/>
    <w:rsid w:val="00A00EAF"/>
    <w:rsid w:val="00A018F9"/>
    <w:rsid w:val="00A01A7E"/>
    <w:rsid w:val="00A02652"/>
    <w:rsid w:val="00A02D9E"/>
    <w:rsid w:val="00A03667"/>
    <w:rsid w:val="00A0527E"/>
    <w:rsid w:val="00A06ECB"/>
    <w:rsid w:val="00A073C9"/>
    <w:rsid w:val="00A07880"/>
    <w:rsid w:val="00A10DFF"/>
    <w:rsid w:val="00A122FB"/>
    <w:rsid w:val="00A12B3D"/>
    <w:rsid w:val="00A13437"/>
    <w:rsid w:val="00A15424"/>
    <w:rsid w:val="00A16C09"/>
    <w:rsid w:val="00A173D3"/>
    <w:rsid w:val="00A175EB"/>
    <w:rsid w:val="00A20FAC"/>
    <w:rsid w:val="00A23632"/>
    <w:rsid w:val="00A23F83"/>
    <w:rsid w:val="00A24EAA"/>
    <w:rsid w:val="00A2578C"/>
    <w:rsid w:val="00A26BD2"/>
    <w:rsid w:val="00A26EB2"/>
    <w:rsid w:val="00A274EB"/>
    <w:rsid w:val="00A27588"/>
    <w:rsid w:val="00A27AD2"/>
    <w:rsid w:val="00A30376"/>
    <w:rsid w:val="00A30D93"/>
    <w:rsid w:val="00A31EA1"/>
    <w:rsid w:val="00A31F95"/>
    <w:rsid w:val="00A32048"/>
    <w:rsid w:val="00A3232A"/>
    <w:rsid w:val="00A3248F"/>
    <w:rsid w:val="00A33D62"/>
    <w:rsid w:val="00A356FB"/>
    <w:rsid w:val="00A35F82"/>
    <w:rsid w:val="00A3666B"/>
    <w:rsid w:val="00A3746B"/>
    <w:rsid w:val="00A37541"/>
    <w:rsid w:val="00A411F4"/>
    <w:rsid w:val="00A41D0A"/>
    <w:rsid w:val="00A41E81"/>
    <w:rsid w:val="00A432D2"/>
    <w:rsid w:val="00A439B1"/>
    <w:rsid w:val="00A43BD8"/>
    <w:rsid w:val="00A4406E"/>
    <w:rsid w:val="00A441D1"/>
    <w:rsid w:val="00A450A3"/>
    <w:rsid w:val="00A46175"/>
    <w:rsid w:val="00A472B1"/>
    <w:rsid w:val="00A4745C"/>
    <w:rsid w:val="00A47D0F"/>
    <w:rsid w:val="00A47D31"/>
    <w:rsid w:val="00A519C2"/>
    <w:rsid w:val="00A51C5A"/>
    <w:rsid w:val="00A52FCA"/>
    <w:rsid w:val="00A534BC"/>
    <w:rsid w:val="00A553C6"/>
    <w:rsid w:val="00A56842"/>
    <w:rsid w:val="00A56ACD"/>
    <w:rsid w:val="00A57590"/>
    <w:rsid w:val="00A615FA"/>
    <w:rsid w:val="00A61D07"/>
    <w:rsid w:val="00A61D56"/>
    <w:rsid w:val="00A61FB2"/>
    <w:rsid w:val="00A62705"/>
    <w:rsid w:val="00A62F77"/>
    <w:rsid w:val="00A6313B"/>
    <w:rsid w:val="00A63872"/>
    <w:rsid w:val="00A6504C"/>
    <w:rsid w:val="00A66769"/>
    <w:rsid w:val="00A67647"/>
    <w:rsid w:val="00A70F42"/>
    <w:rsid w:val="00A71A13"/>
    <w:rsid w:val="00A71DB8"/>
    <w:rsid w:val="00A723C2"/>
    <w:rsid w:val="00A72EB8"/>
    <w:rsid w:val="00A72F2C"/>
    <w:rsid w:val="00A7320A"/>
    <w:rsid w:val="00A7380F"/>
    <w:rsid w:val="00A73929"/>
    <w:rsid w:val="00A73F7D"/>
    <w:rsid w:val="00A74534"/>
    <w:rsid w:val="00A74696"/>
    <w:rsid w:val="00A753C1"/>
    <w:rsid w:val="00A754BF"/>
    <w:rsid w:val="00A76A08"/>
    <w:rsid w:val="00A773D2"/>
    <w:rsid w:val="00A81467"/>
    <w:rsid w:val="00A814EB"/>
    <w:rsid w:val="00A815AE"/>
    <w:rsid w:val="00A8201B"/>
    <w:rsid w:val="00A82FBF"/>
    <w:rsid w:val="00A83901"/>
    <w:rsid w:val="00A83BE1"/>
    <w:rsid w:val="00A83C88"/>
    <w:rsid w:val="00A84B5F"/>
    <w:rsid w:val="00A850EA"/>
    <w:rsid w:val="00A85A06"/>
    <w:rsid w:val="00A85BEA"/>
    <w:rsid w:val="00A86632"/>
    <w:rsid w:val="00A86951"/>
    <w:rsid w:val="00A910EA"/>
    <w:rsid w:val="00A9155B"/>
    <w:rsid w:val="00A91EAB"/>
    <w:rsid w:val="00A92F11"/>
    <w:rsid w:val="00A93232"/>
    <w:rsid w:val="00A94199"/>
    <w:rsid w:val="00A946D4"/>
    <w:rsid w:val="00A94D2F"/>
    <w:rsid w:val="00A95B5B"/>
    <w:rsid w:val="00A95B85"/>
    <w:rsid w:val="00A95E18"/>
    <w:rsid w:val="00A96942"/>
    <w:rsid w:val="00A969EC"/>
    <w:rsid w:val="00A96DD6"/>
    <w:rsid w:val="00A97548"/>
    <w:rsid w:val="00AA07FB"/>
    <w:rsid w:val="00AA0874"/>
    <w:rsid w:val="00AA09E2"/>
    <w:rsid w:val="00AA0D57"/>
    <w:rsid w:val="00AA0F1D"/>
    <w:rsid w:val="00AA1BA5"/>
    <w:rsid w:val="00AA2F01"/>
    <w:rsid w:val="00AA41FC"/>
    <w:rsid w:val="00AA56E7"/>
    <w:rsid w:val="00AA59AE"/>
    <w:rsid w:val="00AB0DD8"/>
    <w:rsid w:val="00AB17F7"/>
    <w:rsid w:val="00AB1876"/>
    <w:rsid w:val="00AB19E0"/>
    <w:rsid w:val="00AB1A21"/>
    <w:rsid w:val="00AB3470"/>
    <w:rsid w:val="00AB4149"/>
    <w:rsid w:val="00AB42E2"/>
    <w:rsid w:val="00AB4532"/>
    <w:rsid w:val="00AB52C8"/>
    <w:rsid w:val="00AB5661"/>
    <w:rsid w:val="00AB5DA0"/>
    <w:rsid w:val="00AB6518"/>
    <w:rsid w:val="00AB67DE"/>
    <w:rsid w:val="00AB6D1B"/>
    <w:rsid w:val="00AB7FC5"/>
    <w:rsid w:val="00AC0A19"/>
    <w:rsid w:val="00AC0AEB"/>
    <w:rsid w:val="00AC1C76"/>
    <w:rsid w:val="00AC2688"/>
    <w:rsid w:val="00AC274C"/>
    <w:rsid w:val="00AC2FA5"/>
    <w:rsid w:val="00AC44E4"/>
    <w:rsid w:val="00AC46B5"/>
    <w:rsid w:val="00AC4F8B"/>
    <w:rsid w:val="00AC644B"/>
    <w:rsid w:val="00AC66BC"/>
    <w:rsid w:val="00AC72D0"/>
    <w:rsid w:val="00AC73FB"/>
    <w:rsid w:val="00AC74AD"/>
    <w:rsid w:val="00AD07B4"/>
    <w:rsid w:val="00AD2E3F"/>
    <w:rsid w:val="00AD3A98"/>
    <w:rsid w:val="00AD433C"/>
    <w:rsid w:val="00AD459B"/>
    <w:rsid w:val="00AD45E1"/>
    <w:rsid w:val="00AD4DCA"/>
    <w:rsid w:val="00AD54BB"/>
    <w:rsid w:val="00AD5AA8"/>
    <w:rsid w:val="00AD6317"/>
    <w:rsid w:val="00AD7C3E"/>
    <w:rsid w:val="00AE07A5"/>
    <w:rsid w:val="00AE09D1"/>
    <w:rsid w:val="00AE0C7B"/>
    <w:rsid w:val="00AE1797"/>
    <w:rsid w:val="00AE1D75"/>
    <w:rsid w:val="00AE1DA0"/>
    <w:rsid w:val="00AE2453"/>
    <w:rsid w:val="00AE3589"/>
    <w:rsid w:val="00AE38F2"/>
    <w:rsid w:val="00AE3985"/>
    <w:rsid w:val="00AE40A0"/>
    <w:rsid w:val="00AE4BC6"/>
    <w:rsid w:val="00AE5BF2"/>
    <w:rsid w:val="00AE5E41"/>
    <w:rsid w:val="00AE644F"/>
    <w:rsid w:val="00AE682E"/>
    <w:rsid w:val="00AE6B8F"/>
    <w:rsid w:val="00AE78DD"/>
    <w:rsid w:val="00AE7C07"/>
    <w:rsid w:val="00AF18AC"/>
    <w:rsid w:val="00AF1B8F"/>
    <w:rsid w:val="00AF2638"/>
    <w:rsid w:val="00AF26A4"/>
    <w:rsid w:val="00AF39FA"/>
    <w:rsid w:val="00AF3AE4"/>
    <w:rsid w:val="00AF3B29"/>
    <w:rsid w:val="00AF3FAC"/>
    <w:rsid w:val="00AF4319"/>
    <w:rsid w:val="00AF6590"/>
    <w:rsid w:val="00AF6C40"/>
    <w:rsid w:val="00AF6D56"/>
    <w:rsid w:val="00AF6F36"/>
    <w:rsid w:val="00AF7415"/>
    <w:rsid w:val="00AF769B"/>
    <w:rsid w:val="00AF7893"/>
    <w:rsid w:val="00AF7D95"/>
    <w:rsid w:val="00AF7EFB"/>
    <w:rsid w:val="00B033B0"/>
    <w:rsid w:val="00B035E9"/>
    <w:rsid w:val="00B036DA"/>
    <w:rsid w:val="00B039E5"/>
    <w:rsid w:val="00B052F2"/>
    <w:rsid w:val="00B063AA"/>
    <w:rsid w:val="00B06E29"/>
    <w:rsid w:val="00B06E5E"/>
    <w:rsid w:val="00B072F8"/>
    <w:rsid w:val="00B0754E"/>
    <w:rsid w:val="00B07AAE"/>
    <w:rsid w:val="00B07D23"/>
    <w:rsid w:val="00B1030D"/>
    <w:rsid w:val="00B10407"/>
    <w:rsid w:val="00B108D0"/>
    <w:rsid w:val="00B10E11"/>
    <w:rsid w:val="00B112E1"/>
    <w:rsid w:val="00B11BBD"/>
    <w:rsid w:val="00B11C6C"/>
    <w:rsid w:val="00B12C84"/>
    <w:rsid w:val="00B12D4A"/>
    <w:rsid w:val="00B12F62"/>
    <w:rsid w:val="00B13BFB"/>
    <w:rsid w:val="00B173A4"/>
    <w:rsid w:val="00B20540"/>
    <w:rsid w:val="00B22107"/>
    <w:rsid w:val="00B222B5"/>
    <w:rsid w:val="00B22726"/>
    <w:rsid w:val="00B2489A"/>
    <w:rsid w:val="00B256E2"/>
    <w:rsid w:val="00B25FD4"/>
    <w:rsid w:val="00B2637B"/>
    <w:rsid w:val="00B27CBF"/>
    <w:rsid w:val="00B27EED"/>
    <w:rsid w:val="00B30341"/>
    <w:rsid w:val="00B31202"/>
    <w:rsid w:val="00B316C4"/>
    <w:rsid w:val="00B328EA"/>
    <w:rsid w:val="00B32D77"/>
    <w:rsid w:val="00B32F34"/>
    <w:rsid w:val="00B338B0"/>
    <w:rsid w:val="00B34095"/>
    <w:rsid w:val="00B34235"/>
    <w:rsid w:val="00B3476E"/>
    <w:rsid w:val="00B369D9"/>
    <w:rsid w:val="00B3731C"/>
    <w:rsid w:val="00B376E0"/>
    <w:rsid w:val="00B37827"/>
    <w:rsid w:val="00B37D1D"/>
    <w:rsid w:val="00B4034D"/>
    <w:rsid w:val="00B40547"/>
    <w:rsid w:val="00B409B9"/>
    <w:rsid w:val="00B41C1F"/>
    <w:rsid w:val="00B41ED1"/>
    <w:rsid w:val="00B432B6"/>
    <w:rsid w:val="00B43376"/>
    <w:rsid w:val="00B433E6"/>
    <w:rsid w:val="00B44389"/>
    <w:rsid w:val="00B447F4"/>
    <w:rsid w:val="00B44840"/>
    <w:rsid w:val="00B449C5"/>
    <w:rsid w:val="00B45062"/>
    <w:rsid w:val="00B45B92"/>
    <w:rsid w:val="00B45CC2"/>
    <w:rsid w:val="00B45D72"/>
    <w:rsid w:val="00B46D7A"/>
    <w:rsid w:val="00B477DB"/>
    <w:rsid w:val="00B47CE1"/>
    <w:rsid w:val="00B47EB7"/>
    <w:rsid w:val="00B50390"/>
    <w:rsid w:val="00B5171E"/>
    <w:rsid w:val="00B51BE2"/>
    <w:rsid w:val="00B51E6B"/>
    <w:rsid w:val="00B532C2"/>
    <w:rsid w:val="00B5340F"/>
    <w:rsid w:val="00B53505"/>
    <w:rsid w:val="00B53A25"/>
    <w:rsid w:val="00B57335"/>
    <w:rsid w:val="00B60859"/>
    <w:rsid w:val="00B60969"/>
    <w:rsid w:val="00B61A7F"/>
    <w:rsid w:val="00B61D48"/>
    <w:rsid w:val="00B64851"/>
    <w:rsid w:val="00B64A99"/>
    <w:rsid w:val="00B64F27"/>
    <w:rsid w:val="00B64F81"/>
    <w:rsid w:val="00B709A6"/>
    <w:rsid w:val="00B709A9"/>
    <w:rsid w:val="00B70DF4"/>
    <w:rsid w:val="00B71DA7"/>
    <w:rsid w:val="00B71E39"/>
    <w:rsid w:val="00B72463"/>
    <w:rsid w:val="00B72822"/>
    <w:rsid w:val="00B72CAF"/>
    <w:rsid w:val="00B73ED3"/>
    <w:rsid w:val="00B7509E"/>
    <w:rsid w:val="00B75E9F"/>
    <w:rsid w:val="00B75F2D"/>
    <w:rsid w:val="00B76354"/>
    <w:rsid w:val="00B802FE"/>
    <w:rsid w:val="00B806C7"/>
    <w:rsid w:val="00B80F23"/>
    <w:rsid w:val="00B8135F"/>
    <w:rsid w:val="00B81366"/>
    <w:rsid w:val="00B82A57"/>
    <w:rsid w:val="00B82FEC"/>
    <w:rsid w:val="00B84DC9"/>
    <w:rsid w:val="00B86A78"/>
    <w:rsid w:val="00B86B75"/>
    <w:rsid w:val="00B8776A"/>
    <w:rsid w:val="00B87E93"/>
    <w:rsid w:val="00B90D01"/>
    <w:rsid w:val="00B91500"/>
    <w:rsid w:val="00B91722"/>
    <w:rsid w:val="00B91B0D"/>
    <w:rsid w:val="00B92239"/>
    <w:rsid w:val="00B93E9E"/>
    <w:rsid w:val="00B94045"/>
    <w:rsid w:val="00B94E70"/>
    <w:rsid w:val="00B95E9C"/>
    <w:rsid w:val="00B966CD"/>
    <w:rsid w:val="00B96DCE"/>
    <w:rsid w:val="00B97259"/>
    <w:rsid w:val="00B973A8"/>
    <w:rsid w:val="00BA0258"/>
    <w:rsid w:val="00BA0534"/>
    <w:rsid w:val="00BA14A2"/>
    <w:rsid w:val="00BA17B9"/>
    <w:rsid w:val="00BA204F"/>
    <w:rsid w:val="00BA27D6"/>
    <w:rsid w:val="00BA4F6E"/>
    <w:rsid w:val="00BA5BA4"/>
    <w:rsid w:val="00BA63D0"/>
    <w:rsid w:val="00BB06C5"/>
    <w:rsid w:val="00BB0D56"/>
    <w:rsid w:val="00BB148D"/>
    <w:rsid w:val="00BB2111"/>
    <w:rsid w:val="00BB2A85"/>
    <w:rsid w:val="00BB5267"/>
    <w:rsid w:val="00BB5CE4"/>
    <w:rsid w:val="00BB7987"/>
    <w:rsid w:val="00BB7ACA"/>
    <w:rsid w:val="00BC0318"/>
    <w:rsid w:val="00BC0508"/>
    <w:rsid w:val="00BC06AD"/>
    <w:rsid w:val="00BC08D3"/>
    <w:rsid w:val="00BC09B4"/>
    <w:rsid w:val="00BC0B2D"/>
    <w:rsid w:val="00BC0C2F"/>
    <w:rsid w:val="00BC1E25"/>
    <w:rsid w:val="00BC21A6"/>
    <w:rsid w:val="00BC22CD"/>
    <w:rsid w:val="00BC2FD1"/>
    <w:rsid w:val="00BC39E1"/>
    <w:rsid w:val="00BC3A42"/>
    <w:rsid w:val="00BC3CCC"/>
    <w:rsid w:val="00BC508D"/>
    <w:rsid w:val="00BC51B2"/>
    <w:rsid w:val="00BC640E"/>
    <w:rsid w:val="00BC6795"/>
    <w:rsid w:val="00BC6B8C"/>
    <w:rsid w:val="00BC6BEB"/>
    <w:rsid w:val="00BC6C7A"/>
    <w:rsid w:val="00BC7BB7"/>
    <w:rsid w:val="00BD0094"/>
    <w:rsid w:val="00BD0464"/>
    <w:rsid w:val="00BD10E1"/>
    <w:rsid w:val="00BD13DC"/>
    <w:rsid w:val="00BD38F7"/>
    <w:rsid w:val="00BD3BE5"/>
    <w:rsid w:val="00BD5436"/>
    <w:rsid w:val="00BD5D94"/>
    <w:rsid w:val="00BD65B9"/>
    <w:rsid w:val="00BD67E8"/>
    <w:rsid w:val="00BD71C7"/>
    <w:rsid w:val="00BE13B2"/>
    <w:rsid w:val="00BE2943"/>
    <w:rsid w:val="00BE37E6"/>
    <w:rsid w:val="00BE3C1A"/>
    <w:rsid w:val="00BE3F96"/>
    <w:rsid w:val="00BE608C"/>
    <w:rsid w:val="00BE62A6"/>
    <w:rsid w:val="00BE68E1"/>
    <w:rsid w:val="00BE6A31"/>
    <w:rsid w:val="00BE6C84"/>
    <w:rsid w:val="00BE6D1C"/>
    <w:rsid w:val="00BE7E0A"/>
    <w:rsid w:val="00BF0931"/>
    <w:rsid w:val="00BF1153"/>
    <w:rsid w:val="00BF1375"/>
    <w:rsid w:val="00BF1BAB"/>
    <w:rsid w:val="00BF2437"/>
    <w:rsid w:val="00BF3BBD"/>
    <w:rsid w:val="00BF3CA5"/>
    <w:rsid w:val="00BF3D46"/>
    <w:rsid w:val="00BF3E19"/>
    <w:rsid w:val="00BF4CBA"/>
    <w:rsid w:val="00BF500B"/>
    <w:rsid w:val="00BF5186"/>
    <w:rsid w:val="00BF59CE"/>
    <w:rsid w:val="00BF6355"/>
    <w:rsid w:val="00BF6668"/>
    <w:rsid w:val="00BF6793"/>
    <w:rsid w:val="00BF6A88"/>
    <w:rsid w:val="00BF6CF3"/>
    <w:rsid w:val="00BF6DBD"/>
    <w:rsid w:val="00BF7A9B"/>
    <w:rsid w:val="00BF7C9C"/>
    <w:rsid w:val="00BF7D3B"/>
    <w:rsid w:val="00C0023C"/>
    <w:rsid w:val="00C00DEB"/>
    <w:rsid w:val="00C01111"/>
    <w:rsid w:val="00C01AE9"/>
    <w:rsid w:val="00C02A92"/>
    <w:rsid w:val="00C03185"/>
    <w:rsid w:val="00C0354A"/>
    <w:rsid w:val="00C038C8"/>
    <w:rsid w:val="00C03CD6"/>
    <w:rsid w:val="00C04349"/>
    <w:rsid w:val="00C043C2"/>
    <w:rsid w:val="00C04DBE"/>
    <w:rsid w:val="00C04F7E"/>
    <w:rsid w:val="00C050B9"/>
    <w:rsid w:val="00C05546"/>
    <w:rsid w:val="00C05E17"/>
    <w:rsid w:val="00C10677"/>
    <w:rsid w:val="00C106EA"/>
    <w:rsid w:val="00C10C1E"/>
    <w:rsid w:val="00C10CA9"/>
    <w:rsid w:val="00C1105C"/>
    <w:rsid w:val="00C1175F"/>
    <w:rsid w:val="00C139E0"/>
    <w:rsid w:val="00C146D4"/>
    <w:rsid w:val="00C151EC"/>
    <w:rsid w:val="00C158E2"/>
    <w:rsid w:val="00C167BA"/>
    <w:rsid w:val="00C17B43"/>
    <w:rsid w:val="00C20642"/>
    <w:rsid w:val="00C20CA1"/>
    <w:rsid w:val="00C2105B"/>
    <w:rsid w:val="00C21BB3"/>
    <w:rsid w:val="00C222FE"/>
    <w:rsid w:val="00C22F53"/>
    <w:rsid w:val="00C23714"/>
    <w:rsid w:val="00C23E47"/>
    <w:rsid w:val="00C24050"/>
    <w:rsid w:val="00C24258"/>
    <w:rsid w:val="00C24EC6"/>
    <w:rsid w:val="00C25724"/>
    <w:rsid w:val="00C25BA0"/>
    <w:rsid w:val="00C27C99"/>
    <w:rsid w:val="00C27FA2"/>
    <w:rsid w:val="00C303E4"/>
    <w:rsid w:val="00C3170F"/>
    <w:rsid w:val="00C31DE9"/>
    <w:rsid w:val="00C3220F"/>
    <w:rsid w:val="00C32FA2"/>
    <w:rsid w:val="00C33CF0"/>
    <w:rsid w:val="00C34008"/>
    <w:rsid w:val="00C342C1"/>
    <w:rsid w:val="00C344C8"/>
    <w:rsid w:val="00C349CA"/>
    <w:rsid w:val="00C3578A"/>
    <w:rsid w:val="00C3580D"/>
    <w:rsid w:val="00C3603E"/>
    <w:rsid w:val="00C36EDF"/>
    <w:rsid w:val="00C377F2"/>
    <w:rsid w:val="00C40437"/>
    <w:rsid w:val="00C4060A"/>
    <w:rsid w:val="00C40A77"/>
    <w:rsid w:val="00C40E78"/>
    <w:rsid w:val="00C42586"/>
    <w:rsid w:val="00C426D3"/>
    <w:rsid w:val="00C42711"/>
    <w:rsid w:val="00C428C9"/>
    <w:rsid w:val="00C43B50"/>
    <w:rsid w:val="00C443BA"/>
    <w:rsid w:val="00C44407"/>
    <w:rsid w:val="00C44621"/>
    <w:rsid w:val="00C44A53"/>
    <w:rsid w:val="00C45451"/>
    <w:rsid w:val="00C46A14"/>
    <w:rsid w:val="00C46E45"/>
    <w:rsid w:val="00C51945"/>
    <w:rsid w:val="00C52883"/>
    <w:rsid w:val="00C53991"/>
    <w:rsid w:val="00C5633F"/>
    <w:rsid w:val="00C56348"/>
    <w:rsid w:val="00C56B73"/>
    <w:rsid w:val="00C56BA5"/>
    <w:rsid w:val="00C570B9"/>
    <w:rsid w:val="00C572C2"/>
    <w:rsid w:val="00C57856"/>
    <w:rsid w:val="00C57DD9"/>
    <w:rsid w:val="00C60669"/>
    <w:rsid w:val="00C607E5"/>
    <w:rsid w:val="00C60C56"/>
    <w:rsid w:val="00C61CA6"/>
    <w:rsid w:val="00C61F51"/>
    <w:rsid w:val="00C62186"/>
    <w:rsid w:val="00C62CFD"/>
    <w:rsid w:val="00C63D10"/>
    <w:rsid w:val="00C6450D"/>
    <w:rsid w:val="00C64829"/>
    <w:rsid w:val="00C64C0B"/>
    <w:rsid w:val="00C64E8A"/>
    <w:rsid w:val="00C65AF2"/>
    <w:rsid w:val="00C65BEC"/>
    <w:rsid w:val="00C66592"/>
    <w:rsid w:val="00C66AA8"/>
    <w:rsid w:val="00C66B9F"/>
    <w:rsid w:val="00C67417"/>
    <w:rsid w:val="00C67501"/>
    <w:rsid w:val="00C67A81"/>
    <w:rsid w:val="00C67C00"/>
    <w:rsid w:val="00C700B0"/>
    <w:rsid w:val="00C701AA"/>
    <w:rsid w:val="00C70882"/>
    <w:rsid w:val="00C70BAC"/>
    <w:rsid w:val="00C71396"/>
    <w:rsid w:val="00C71CCF"/>
    <w:rsid w:val="00C71EF4"/>
    <w:rsid w:val="00C72027"/>
    <w:rsid w:val="00C722CC"/>
    <w:rsid w:val="00C72B8D"/>
    <w:rsid w:val="00C73280"/>
    <w:rsid w:val="00C7392E"/>
    <w:rsid w:val="00C74240"/>
    <w:rsid w:val="00C74287"/>
    <w:rsid w:val="00C74CAA"/>
    <w:rsid w:val="00C75299"/>
    <w:rsid w:val="00C757EA"/>
    <w:rsid w:val="00C76495"/>
    <w:rsid w:val="00C81408"/>
    <w:rsid w:val="00C8171D"/>
    <w:rsid w:val="00C81E8A"/>
    <w:rsid w:val="00C828BE"/>
    <w:rsid w:val="00C82CE5"/>
    <w:rsid w:val="00C82FA7"/>
    <w:rsid w:val="00C831D3"/>
    <w:rsid w:val="00C840D3"/>
    <w:rsid w:val="00C84158"/>
    <w:rsid w:val="00C84D40"/>
    <w:rsid w:val="00C85D41"/>
    <w:rsid w:val="00C85F83"/>
    <w:rsid w:val="00C861D9"/>
    <w:rsid w:val="00C8701B"/>
    <w:rsid w:val="00C8703D"/>
    <w:rsid w:val="00C87DD2"/>
    <w:rsid w:val="00C90655"/>
    <w:rsid w:val="00C9170C"/>
    <w:rsid w:val="00C9361A"/>
    <w:rsid w:val="00C93BFD"/>
    <w:rsid w:val="00C93FC0"/>
    <w:rsid w:val="00C94052"/>
    <w:rsid w:val="00C947D0"/>
    <w:rsid w:val="00C94A6C"/>
    <w:rsid w:val="00C94EEB"/>
    <w:rsid w:val="00C9531D"/>
    <w:rsid w:val="00C953C0"/>
    <w:rsid w:val="00C95454"/>
    <w:rsid w:val="00C959B5"/>
    <w:rsid w:val="00C95A9A"/>
    <w:rsid w:val="00C96F39"/>
    <w:rsid w:val="00C97A5A"/>
    <w:rsid w:val="00C97CF1"/>
    <w:rsid w:val="00C97F36"/>
    <w:rsid w:val="00CA0217"/>
    <w:rsid w:val="00CA0252"/>
    <w:rsid w:val="00CA0A60"/>
    <w:rsid w:val="00CA0BD6"/>
    <w:rsid w:val="00CA179B"/>
    <w:rsid w:val="00CA1D25"/>
    <w:rsid w:val="00CA225C"/>
    <w:rsid w:val="00CA3467"/>
    <w:rsid w:val="00CA38F2"/>
    <w:rsid w:val="00CA3F01"/>
    <w:rsid w:val="00CA4445"/>
    <w:rsid w:val="00CA4A7B"/>
    <w:rsid w:val="00CA5263"/>
    <w:rsid w:val="00CA5893"/>
    <w:rsid w:val="00CA5B00"/>
    <w:rsid w:val="00CA637E"/>
    <w:rsid w:val="00CA6590"/>
    <w:rsid w:val="00CA6656"/>
    <w:rsid w:val="00CA6844"/>
    <w:rsid w:val="00CA69BF"/>
    <w:rsid w:val="00CA771B"/>
    <w:rsid w:val="00CB1322"/>
    <w:rsid w:val="00CB1D60"/>
    <w:rsid w:val="00CB21DD"/>
    <w:rsid w:val="00CB38BE"/>
    <w:rsid w:val="00CB3CD4"/>
    <w:rsid w:val="00CB45E5"/>
    <w:rsid w:val="00CB4A47"/>
    <w:rsid w:val="00CB4AC2"/>
    <w:rsid w:val="00CB540D"/>
    <w:rsid w:val="00CB5937"/>
    <w:rsid w:val="00CB5B21"/>
    <w:rsid w:val="00CB67CD"/>
    <w:rsid w:val="00CB7229"/>
    <w:rsid w:val="00CB7416"/>
    <w:rsid w:val="00CB774F"/>
    <w:rsid w:val="00CB7E67"/>
    <w:rsid w:val="00CC005D"/>
    <w:rsid w:val="00CC0615"/>
    <w:rsid w:val="00CC1F1C"/>
    <w:rsid w:val="00CC25BF"/>
    <w:rsid w:val="00CC2687"/>
    <w:rsid w:val="00CC2AA8"/>
    <w:rsid w:val="00CC2F44"/>
    <w:rsid w:val="00CC37CC"/>
    <w:rsid w:val="00CC3A2C"/>
    <w:rsid w:val="00CC3EA2"/>
    <w:rsid w:val="00CC4573"/>
    <w:rsid w:val="00CC46EE"/>
    <w:rsid w:val="00CC4CB7"/>
    <w:rsid w:val="00CC56EC"/>
    <w:rsid w:val="00CC5CFD"/>
    <w:rsid w:val="00CC5F65"/>
    <w:rsid w:val="00CC60D1"/>
    <w:rsid w:val="00CC633E"/>
    <w:rsid w:val="00CC726D"/>
    <w:rsid w:val="00CC74C1"/>
    <w:rsid w:val="00CC7816"/>
    <w:rsid w:val="00CC784A"/>
    <w:rsid w:val="00CC7917"/>
    <w:rsid w:val="00CC7A17"/>
    <w:rsid w:val="00CC7D03"/>
    <w:rsid w:val="00CD0389"/>
    <w:rsid w:val="00CD0FF4"/>
    <w:rsid w:val="00CD1778"/>
    <w:rsid w:val="00CD1A9D"/>
    <w:rsid w:val="00CD1ADC"/>
    <w:rsid w:val="00CD2836"/>
    <w:rsid w:val="00CD320B"/>
    <w:rsid w:val="00CD36C9"/>
    <w:rsid w:val="00CD3A3A"/>
    <w:rsid w:val="00CD42CB"/>
    <w:rsid w:val="00CD56DC"/>
    <w:rsid w:val="00CD66E4"/>
    <w:rsid w:val="00CD705E"/>
    <w:rsid w:val="00CD78F3"/>
    <w:rsid w:val="00CD7B97"/>
    <w:rsid w:val="00CD7DC0"/>
    <w:rsid w:val="00CE0A83"/>
    <w:rsid w:val="00CE1B76"/>
    <w:rsid w:val="00CE2386"/>
    <w:rsid w:val="00CE31CD"/>
    <w:rsid w:val="00CE410A"/>
    <w:rsid w:val="00CE623E"/>
    <w:rsid w:val="00CE6303"/>
    <w:rsid w:val="00CE6F9B"/>
    <w:rsid w:val="00CE7730"/>
    <w:rsid w:val="00CE7E2D"/>
    <w:rsid w:val="00CE7FA8"/>
    <w:rsid w:val="00CF027E"/>
    <w:rsid w:val="00CF07D2"/>
    <w:rsid w:val="00CF1B18"/>
    <w:rsid w:val="00CF289E"/>
    <w:rsid w:val="00CF31C9"/>
    <w:rsid w:val="00CF34DA"/>
    <w:rsid w:val="00CF3E14"/>
    <w:rsid w:val="00CF457A"/>
    <w:rsid w:val="00CF4F8E"/>
    <w:rsid w:val="00CF5F74"/>
    <w:rsid w:val="00CF676C"/>
    <w:rsid w:val="00CF6798"/>
    <w:rsid w:val="00CF67A8"/>
    <w:rsid w:val="00CF6A36"/>
    <w:rsid w:val="00CF6EB5"/>
    <w:rsid w:val="00D008B7"/>
    <w:rsid w:val="00D00F61"/>
    <w:rsid w:val="00D0104D"/>
    <w:rsid w:val="00D01080"/>
    <w:rsid w:val="00D02265"/>
    <w:rsid w:val="00D02B45"/>
    <w:rsid w:val="00D02B6F"/>
    <w:rsid w:val="00D03D6E"/>
    <w:rsid w:val="00D045D4"/>
    <w:rsid w:val="00D047D0"/>
    <w:rsid w:val="00D04F20"/>
    <w:rsid w:val="00D07629"/>
    <w:rsid w:val="00D07A57"/>
    <w:rsid w:val="00D11662"/>
    <w:rsid w:val="00D1177C"/>
    <w:rsid w:val="00D11A91"/>
    <w:rsid w:val="00D126C8"/>
    <w:rsid w:val="00D13950"/>
    <w:rsid w:val="00D139CA"/>
    <w:rsid w:val="00D140DC"/>
    <w:rsid w:val="00D1424A"/>
    <w:rsid w:val="00D143F9"/>
    <w:rsid w:val="00D147A8"/>
    <w:rsid w:val="00D14F1B"/>
    <w:rsid w:val="00D16302"/>
    <w:rsid w:val="00D1660B"/>
    <w:rsid w:val="00D16650"/>
    <w:rsid w:val="00D166B1"/>
    <w:rsid w:val="00D17F7F"/>
    <w:rsid w:val="00D204D5"/>
    <w:rsid w:val="00D20BC4"/>
    <w:rsid w:val="00D20D0B"/>
    <w:rsid w:val="00D216DE"/>
    <w:rsid w:val="00D2229B"/>
    <w:rsid w:val="00D22EB8"/>
    <w:rsid w:val="00D23752"/>
    <w:rsid w:val="00D237BA"/>
    <w:rsid w:val="00D24D5B"/>
    <w:rsid w:val="00D25DB9"/>
    <w:rsid w:val="00D3026D"/>
    <w:rsid w:val="00D322ED"/>
    <w:rsid w:val="00D325C3"/>
    <w:rsid w:val="00D32DB8"/>
    <w:rsid w:val="00D32DEA"/>
    <w:rsid w:val="00D33037"/>
    <w:rsid w:val="00D33F18"/>
    <w:rsid w:val="00D356DB"/>
    <w:rsid w:val="00D36A81"/>
    <w:rsid w:val="00D36D75"/>
    <w:rsid w:val="00D372A9"/>
    <w:rsid w:val="00D37884"/>
    <w:rsid w:val="00D37A41"/>
    <w:rsid w:val="00D37BC5"/>
    <w:rsid w:val="00D37F3C"/>
    <w:rsid w:val="00D37FCE"/>
    <w:rsid w:val="00D402C0"/>
    <w:rsid w:val="00D40380"/>
    <w:rsid w:val="00D4054E"/>
    <w:rsid w:val="00D40E28"/>
    <w:rsid w:val="00D4147C"/>
    <w:rsid w:val="00D41E25"/>
    <w:rsid w:val="00D42196"/>
    <w:rsid w:val="00D42686"/>
    <w:rsid w:val="00D4351E"/>
    <w:rsid w:val="00D43E25"/>
    <w:rsid w:val="00D449C4"/>
    <w:rsid w:val="00D44BFE"/>
    <w:rsid w:val="00D456EB"/>
    <w:rsid w:val="00D4578D"/>
    <w:rsid w:val="00D45F38"/>
    <w:rsid w:val="00D460AF"/>
    <w:rsid w:val="00D46547"/>
    <w:rsid w:val="00D46987"/>
    <w:rsid w:val="00D46FAA"/>
    <w:rsid w:val="00D47B8A"/>
    <w:rsid w:val="00D5028F"/>
    <w:rsid w:val="00D51E4D"/>
    <w:rsid w:val="00D544DB"/>
    <w:rsid w:val="00D54568"/>
    <w:rsid w:val="00D547BA"/>
    <w:rsid w:val="00D55706"/>
    <w:rsid w:val="00D56281"/>
    <w:rsid w:val="00D56CE1"/>
    <w:rsid w:val="00D57577"/>
    <w:rsid w:val="00D5759C"/>
    <w:rsid w:val="00D608B2"/>
    <w:rsid w:val="00D60907"/>
    <w:rsid w:val="00D60A1F"/>
    <w:rsid w:val="00D61408"/>
    <w:rsid w:val="00D61D89"/>
    <w:rsid w:val="00D6234D"/>
    <w:rsid w:val="00D62D2E"/>
    <w:rsid w:val="00D62E70"/>
    <w:rsid w:val="00D63016"/>
    <w:rsid w:val="00D63568"/>
    <w:rsid w:val="00D63B57"/>
    <w:rsid w:val="00D6614E"/>
    <w:rsid w:val="00D6662A"/>
    <w:rsid w:val="00D6D95A"/>
    <w:rsid w:val="00D70A18"/>
    <w:rsid w:val="00D70FA5"/>
    <w:rsid w:val="00D71EE9"/>
    <w:rsid w:val="00D72AD9"/>
    <w:rsid w:val="00D72D22"/>
    <w:rsid w:val="00D72FD0"/>
    <w:rsid w:val="00D748D7"/>
    <w:rsid w:val="00D76072"/>
    <w:rsid w:val="00D76AA0"/>
    <w:rsid w:val="00D7724C"/>
    <w:rsid w:val="00D803F0"/>
    <w:rsid w:val="00D847F2"/>
    <w:rsid w:val="00D85028"/>
    <w:rsid w:val="00D864AE"/>
    <w:rsid w:val="00D86D07"/>
    <w:rsid w:val="00D87C46"/>
    <w:rsid w:val="00D87D18"/>
    <w:rsid w:val="00D87D45"/>
    <w:rsid w:val="00D90395"/>
    <w:rsid w:val="00D90E9B"/>
    <w:rsid w:val="00D910B3"/>
    <w:rsid w:val="00D912EE"/>
    <w:rsid w:val="00D92E35"/>
    <w:rsid w:val="00D93091"/>
    <w:rsid w:val="00D93D86"/>
    <w:rsid w:val="00D941C2"/>
    <w:rsid w:val="00D944BF"/>
    <w:rsid w:val="00D95B7E"/>
    <w:rsid w:val="00D95E70"/>
    <w:rsid w:val="00D96809"/>
    <w:rsid w:val="00D9698C"/>
    <w:rsid w:val="00D979A5"/>
    <w:rsid w:val="00D97D10"/>
    <w:rsid w:val="00DA132D"/>
    <w:rsid w:val="00DA1B1D"/>
    <w:rsid w:val="00DA1BD0"/>
    <w:rsid w:val="00DA2749"/>
    <w:rsid w:val="00DA2ACE"/>
    <w:rsid w:val="00DA381E"/>
    <w:rsid w:val="00DA46AD"/>
    <w:rsid w:val="00DA4798"/>
    <w:rsid w:val="00DA49A3"/>
    <w:rsid w:val="00DA5D67"/>
    <w:rsid w:val="00DA5E82"/>
    <w:rsid w:val="00DA6427"/>
    <w:rsid w:val="00DA6844"/>
    <w:rsid w:val="00DA69D7"/>
    <w:rsid w:val="00DA7985"/>
    <w:rsid w:val="00DA7D01"/>
    <w:rsid w:val="00DB02A2"/>
    <w:rsid w:val="00DB0703"/>
    <w:rsid w:val="00DB0A58"/>
    <w:rsid w:val="00DB0BA7"/>
    <w:rsid w:val="00DB1C60"/>
    <w:rsid w:val="00DB2767"/>
    <w:rsid w:val="00DB27A1"/>
    <w:rsid w:val="00DB33A6"/>
    <w:rsid w:val="00DB54D0"/>
    <w:rsid w:val="00DB5CCF"/>
    <w:rsid w:val="00DB6406"/>
    <w:rsid w:val="00DB6D31"/>
    <w:rsid w:val="00DC01F1"/>
    <w:rsid w:val="00DC0A3A"/>
    <w:rsid w:val="00DC133A"/>
    <w:rsid w:val="00DC2A7B"/>
    <w:rsid w:val="00DC3FC4"/>
    <w:rsid w:val="00DC49E0"/>
    <w:rsid w:val="00DC4D36"/>
    <w:rsid w:val="00DC58D1"/>
    <w:rsid w:val="00DC5B06"/>
    <w:rsid w:val="00DC5DF2"/>
    <w:rsid w:val="00DC5E76"/>
    <w:rsid w:val="00DC5F4D"/>
    <w:rsid w:val="00DC7156"/>
    <w:rsid w:val="00DC7851"/>
    <w:rsid w:val="00DC78B6"/>
    <w:rsid w:val="00DC7DA7"/>
    <w:rsid w:val="00DC7E62"/>
    <w:rsid w:val="00DD007B"/>
    <w:rsid w:val="00DD03BC"/>
    <w:rsid w:val="00DD07CF"/>
    <w:rsid w:val="00DD0A34"/>
    <w:rsid w:val="00DD0BC9"/>
    <w:rsid w:val="00DD1021"/>
    <w:rsid w:val="00DD138B"/>
    <w:rsid w:val="00DD34A4"/>
    <w:rsid w:val="00DD3A97"/>
    <w:rsid w:val="00DD3B53"/>
    <w:rsid w:val="00DD3BE9"/>
    <w:rsid w:val="00DD457D"/>
    <w:rsid w:val="00DD460E"/>
    <w:rsid w:val="00DD4FC4"/>
    <w:rsid w:val="00DD5156"/>
    <w:rsid w:val="00DD55EC"/>
    <w:rsid w:val="00DD5782"/>
    <w:rsid w:val="00DD5FD4"/>
    <w:rsid w:val="00DD691A"/>
    <w:rsid w:val="00DD7957"/>
    <w:rsid w:val="00DD7A21"/>
    <w:rsid w:val="00DD7C75"/>
    <w:rsid w:val="00DE1225"/>
    <w:rsid w:val="00DE1FF2"/>
    <w:rsid w:val="00DE223C"/>
    <w:rsid w:val="00DE26D1"/>
    <w:rsid w:val="00DE608E"/>
    <w:rsid w:val="00DF041A"/>
    <w:rsid w:val="00DF084A"/>
    <w:rsid w:val="00DF120C"/>
    <w:rsid w:val="00DF154C"/>
    <w:rsid w:val="00DF1820"/>
    <w:rsid w:val="00DF19DE"/>
    <w:rsid w:val="00DF1A3F"/>
    <w:rsid w:val="00DF3B75"/>
    <w:rsid w:val="00DF433F"/>
    <w:rsid w:val="00DF4A4D"/>
    <w:rsid w:val="00DF70F9"/>
    <w:rsid w:val="00DF774B"/>
    <w:rsid w:val="00DF7BD2"/>
    <w:rsid w:val="00DF7D82"/>
    <w:rsid w:val="00E00133"/>
    <w:rsid w:val="00E00D0D"/>
    <w:rsid w:val="00E01493"/>
    <w:rsid w:val="00E01699"/>
    <w:rsid w:val="00E03036"/>
    <w:rsid w:val="00E03091"/>
    <w:rsid w:val="00E0335D"/>
    <w:rsid w:val="00E037A8"/>
    <w:rsid w:val="00E046F3"/>
    <w:rsid w:val="00E04F5A"/>
    <w:rsid w:val="00E05AC0"/>
    <w:rsid w:val="00E066E3"/>
    <w:rsid w:val="00E06722"/>
    <w:rsid w:val="00E0718A"/>
    <w:rsid w:val="00E07EF2"/>
    <w:rsid w:val="00E1009F"/>
    <w:rsid w:val="00E10A7D"/>
    <w:rsid w:val="00E11121"/>
    <w:rsid w:val="00E11A16"/>
    <w:rsid w:val="00E11C4E"/>
    <w:rsid w:val="00E11D2E"/>
    <w:rsid w:val="00E12450"/>
    <w:rsid w:val="00E127C5"/>
    <w:rsid w:val="00E127CF"/>
    <w:rsid w:val="00E13182"/>
    <w:rsid w:val="00E133F5"/>
    <w:rsid w:val="00E1392C"/>
    <w:rsid w:val="00E148DC"/>
    <w:rsid w:val="00E15DE0"/>
    <w:rsid w:val="00E16619"/>
    <w:rsid w:val="00E2063D"/>
    <w:rsid w:val="00E206BA"/>
    <w:rsid w:val="00E21589"/>
    <w:rsid w:val="00E21877"/>
    <w:rsid w:val="00E21FFE"/>
    <w:rsid w:val="00E2201F"/>
    <w:rsid w:val="00E222E4"/>
    <w:rsid w:val="00E22C78"/>
    <w:rsid w:val="00E232C9"/>
    <w:rsid w:val="00E2336A"/>
    <w:rsid w:val="00E23747"/>
    <w:rsid w:val="00E238CB"/>
    <w:rsid w:val="00E2458C"/>
    <w:rsid w:val="00E249A9"/>
    <w:rsid w:val="00E25903"/>
    <w:rsid w:val="00E268B4"/>
    <w:rsid w:val="00E269F8"/>
    <w:rsid w:val="00E274CD"/>
    <w:rsid w:val="00E27540"/>
    <w:rsid w:val="00E3046C"/>
    <w:rsid w:val="00E3076E"/>
    <w:rsid w:val="00E30A40"/>
    <w:rsid w:val="00E314E2"/>
    <w:rsid w:val="00E317D3"/>
    <w:rsid w:val="00E31AE5"/>
    <w:rsid w:val="00E31D39"/>
    <w:rsid w:val="00E320CC"/>
    <w:rsid w:val="00E325CB"/>
    <w:rsid w:val="00E333E2"/>
    <w:rsid w:val="00E33713"/>
    <w:rsid w:val="00E338E0"/>
    <w:rsid w:val="00E33D3E"/>
    <w:rsid w:val="00E33DEA"/>
    <w:rsid w:val="00E33EDE"/>
    <w:rsid w:val="00E34CD1"/>
    <w:rsid w:val="00E34CF2"/>
    <w:rsid w:val="00E34EE7"/>
    <w:rsid w:val="00E351FA"/>
    <w:rsid w:val="00E35382"/>
    <w:rsid w:val="00E355AD"/>
    <w:rsid w:val="00E3638F"/>
    <w:rsid w:val="00E36593"/>
    <w:rsid w:val="00E365AB"/>
    <w:rsid w:val="00E366E6"/>
    <w:rsid w:val="00E36D34"/>
    <w:rsid w:val="00E37D0D"/>
    <w:rsid w:val="00E4085A"/>
    <w:rsid w:val="00E40BE7"/>
    <w:rsid w:val="00E41136"/>
    <w:rsid w:val="00E41CED"/>
    <w:rsid w:val="00E42025"/>
    <w:rsid w:val="00E42539"/>
    <w:rsid w:val="00E42BA4"/>
    <w:rsid w:val="00E4436D"/>
    <w:rsid w:val="00E44E31"/>
    <w:rsid w:val="00E44E4A"/>
    <w:rsid w:val="00E4586F"/>
    <w:rsid w:val="00E4623E"/>
    <w:rsid w:val="00E469AD"/>
    <w:rsid w:val="00E46B9B"/>
    <w:rsid w:val="00E4734C"/>
    <w:rsid w:val="00E50489"/>
    <w:rsid w:val="00E50616"/>
    <w:rsid w:val="00E512D6"/>
    <w:rsid w:val="00E51360"/>
    <w:rsid w:val="00E51703"/>
    <w:rsid w:val="00E5193D"/>
    <w:rsid w:val="00E51FA5"/>
    <w:rsid w:val="00E52289"/>
    <w:rsid w:val="00E525F5"/>
    <w:rsid w:val="00E52837"/>
    <w:rsid w:val="00E532C1"/>
    <w:rsid w:val="00E54165"/>
    <w:rsid w:val="00E547F9"/>
    <w:rsid w:val="00E54B45"/>
    <w:rsid w:val="00E5567A"/>
    <w:rsid w:val="00E562FB"/>
    <w:rsid w:val="00E566F0"/>
    <w:rsid w:val="00E56831"/>
    <w:rsid w:val="00E56AC1"/>
    <w:rsid w:val="00E56FFF"/>
    <w:rsid w:val="00E573C7"/>
    <w:rsid w:val="00E57C6F"/>
    <w:rsid w:val="00E60562"/>
    <w:rsid w:val="00E605B1"/>
    <w:rsid w:val="00E609C4"/>
    <w:rsid w:val="00E61066"/>
    <w:rsid w:val="00E610C9"/>
    <w:rsid w:val="00E610FB"/>
    <w:rsid w:val="00E61184"/>
    <w:rsid w:val="00E61C17"/>
    <w:rsid w:val="00E62380"/>
    <w:rsid w:val="00E62DDE"/>
    <w:rsid w:val="00E63896"/>
    <w:rsid w:val="00E6587F"/>
    <w:rsid w:val="00E65CE2"/>
    <w:rsid w:val="00E66503"/>
    <w:rsid w:val="00E66F92"/>
    <w:rsid w:val="00E670AD"/>
    <w:rsid w:val="00E701BF"/>
    <w:rsid w:val="00E71800"/>
    <w:rsid w:val="00E71936"/>
    <w:rsid w:val="00E71A44"/>
    <w:rsid w:val="00E71B38"/>
    <w:rsid w:val="00E726A8"/>
    <w:rsid w:val="00E72A4D"/>
    <w:rsid w:val="00E72E88"/>
    <w:rsid w:val="00E7329E"/>
    <w:rsid w:val="00E73AE4"/>
    <w:rsid w:val="00E73E13"/>
    <w:rsid w:val="00E73E3C"/>
    <w:rsid w:val="00E74294"/>
    <w:rsid w:val="00E75A09"/>
    <w:rsid w:val="00E75E1B"/>
    <w:rsid w:val="00E76AE5"/>
    <w:rsid w:val="00E7703F"/>
    <w:rsid w:val="00E774D2"/>
    <w:rsid w:val="00E77A11"/>
    <w:rsid w:val="00E8035D"/>
    <w:rsid w:val="00E80C08"/>
    <w:rsid w:val="00E80D26"/>
    <w:rsid w:val="00E81730"/>
    <w:rsid w:val="00E81C7C"/>
    <w:rsid w:val="00E83D14"/>
    <w:rsid w:val="00E84A47"/>
    <w:rsid w:val="00E84E70"/>
    <w:rsid w:val="00E84E92"/>
    <w:rsid w:val="00E85154"/>
    <w:rsid w:val="00E85684"/>
    <w:rsid w:val="00E85806"/>
    <w:rsid w:val="00E85A4B"/>
    <w:rsid w:val="00E85E7D"/>
    <w:rsid w:val="00E86BFB"/>
    <w:rsid w:val="00E87908"/>
    <w:rsid w:val="00E87C66"/>
    <w:rsid w:val="00E87EAF"/>
    <w:rsid w:val="00E90676"/>
    <w:rsid w:val="00E9082E"/>
    <w:rsid w:val="00E90C20"/>
    <w:rsid w:val="00E90CDE"/>
    <w:rsid w:val="00E925AC"/>
    <w:rsid w:val="00E9287B"/>
    <w:rsid w:val="00E934C8"/>
    <w:rsid w:val="00E93728"/>
    <w:rsid w:val="00E93A47"/>
    <w:rsid w:val="00E93BEF"/>
    <w:rsid w:val="00E93E5D"/>
    <w:rsid w:val="00E942CC"/>
    <w:rsid w:val="00E94714"/>
    <w:rsid w:val="00E9493C"/>
    <w:rsid w:val="00E95100"/>
    <w:rsid w:val="00E95878"/>
    <w:rsid w:val="00E95C05"/>
    <w:rsid w:val="00E95E7C"/>
    <w:rsid w:val="00EA097A"/>
    <w:rsid w:val="00EA2F60"/>
    <w:rsid w:val="00EA3185"/>
    <w:rsid w:val="00EA33C2"/>
    <w:rsid w:val="00EA4116"/>
    <w:rsid w:val="00EA4313"/>
    <w:rsid w:val="00EA4714"/>
    <w:rsid w:val="00EA4ED4"/>
    <w:rsid w:val="00EA59B4"/>
    <w:rsid w:val="00EA70CD"/>
    <w:rsid w:val="00EA7479"/>
    <w:rsid w:val="00EB067D"/>
    <w:rsid w:val="00EB18E6"/>
    <w:rsid w:val="00EB196A"/>
    <w:rsid w:val="00EB1C69"/>
    <w:rsid w:val="00EB2179"/>
    <w:rsid w:val="00EB236E"/>
    <w:rsid w:val="00EB2BE4"/>
    <w:rsid w:val="00EB2DF1"/>
    <w:rsid w:val="00EB4975"/>
    <w:rsid w:val="00EB4C42"/>
    <w:rsid w:val="00EB532A"/>
    <w:rsid w:val="00EB55DA"/>
    <w:rsid w:val="00EB5D78"/>
    <w:rsid w:val="00EB6CBD"/>
    <w:rsid w:val="00EC059D"/>
    <w:rsid w:val="00EC05A7"/>
    <w:rsid w:val="00EC08DA"/>
    <w:rsid w:val="00EC0A58"/>
    <w:rsid w:val="00EC10C8"/>
    <w:rsid w:val="00EC1C11"/>
    <w:rsid w:val="00EC2262"/>
    <w:rsid w:val="00EC2E94"/>
    <w:rsid w:val="00EC3752"/>
    <w:rsid w:val="00EC3890"/>
    <w:rsid w:val="00EC4DB8"/>
    <w:rsid w:val="00EC4FB9"/>
    <w:rsid w:val="00EC54F4"/>
    <w:rsid w:val="00EC5C21"/>
    <w:rsid w:val="00EC640F"/>
    <w:rsid w:val="00EC67E7"/>
    <w:rsid w:val="00EC68AF"/>
    <w:rsid w:val="00EC7686"/>
    <w:rsid w:val="00EC7A49"/>
    <w:rsid w:val="00ED0ECB"/>
    <w:rsid w:val="00ED1B1F"/>
    <w:rsid w:val="00ED1FE2"/>
    <w:rsid w:val="00ED25CD"/>
    <w:rsid w:val="00ED2F80"/>
    <w:rsid w:val="00ED302E"/>
    <w:rsid w:val="00ED3041"/>
    <w:rsid w:val="00ED4AFF"/>
    <w:rsid w:val="00ED523B"/>
    <w:rsid w:val="00ED5588"/>
    <w:rsid w:val="00ED5EB8"/>
    <w:rsid w:val="00ED6202"/>
    <w:rsid w:val="00ED62FC"/>
    <w:rsid w:val="00ED6440"/>
    <w:rsid w:val="00EE04B0"/>
    <w:rsid w:val="00EE0599"/>
    <w:rsid w:val="00EE1C6D"/>
    <w:rsid w:val="00EE2D2D"/>
    <w:rsid w:val="00EE3355"/>
    <w:rsid w:val="00EE3A4B"/>
    <w:rsid w:val="00EE672D"/>
    <w:rsid w:val="00EE6C2F"/>
    <w:rsid w:val="00EE6EA4"/>
    <w:rsid w:val="00EE74EA"/>
    <w:rsid w:val="00EE7820"/>
    <w:rsid w:val="00EF0C58"/>
    <w:rsid w:val="00EF0E71"/>
    <w:rsid w:val="00EF153A"/>
    <w:rsid w:val="00EF18C0"/>
    <w:rsid w:val="00EF1BDE"/>
    <w:rsid w:val="00EF253C"/>
    <w:rsid w:val="00EF273D"/>
    <w:rsid w:val="00EF302E"/>
    <w:rsid w:val="00EF36C6"/>
    <w:rsid w:val="00EF3863"/>
    <w:rsid w:val="00EF53F1"/>
    <w:rsid w:val="00EF576B"/>
    <w:rsid w:val="00EF5FDF"/>
    <w:rsid w:val="00EF6194"/>
    <w:rsid w:val="00EF7D80"/>
    <w:rsid w:val="00F0062B"/>
    <w:rsid w:val="00F00776"/>
    <w:rsid w:val="00F01DD9"/>
    <w:rsid w:val="00F0252C"/>
    <w:rsid w:val="00F029EA"/>
    <w:rsid w:val="00F037DE"/>
    <w:rsid w:val="00F03860"/>
    <w:rsid w:val="00F04EBF"/>
    <w:rsid w:val="00F050E6"/>
    <w:rsid w:val="00F0512A"/>
    <w:rsid w:val="00F05F1E"/>
    <w:rsid w:val="00F06445"/>
    <w:rsid w:val="00F075C9"/>
    <w:rsid w:val="00F07BC7"/>
    <w:rsid w:val="00F10E64"/>
    <w:rsid w:val="00F1397E"/>
    <w:rsid w:val="00F141A4"/>
    <w:rsid w:val="00F14457"/>
    <w:rsid w:val="00F145AC"/>
    <w:rsid w:val="00F14759"/>
    <w:rsid w:val="00F149DB"/>
    <w:rsid w:val="00F15C6F"/>
    <w:rsid w:val="00F160B3"/>
    <w:rsid w:val="00F16AB1"/>
    <w:rsid w:val="00F1730D"/>
    <w:rsid w:val="00F20296"/>
    <w:rsid w:val="00F219A8"/>
    <w:rsid w:val="00F21D9B"/>
    <w:rsid w:val="00F21EE3"/>
    <w:rsid w:val="00F22B5C"/>
    <w:rsid w:val="00F22E70"/>
    <w:rsid w:val="00F233DF"/>
    <w:rsid w:val="00F23700"/>
    <w:rsid w:val="00F240F7"/>
    <w:rsid w:val="00F244E2"/>
    <w:rsid w:val="00F25887"/>
    <w:rsid w:val="00F259F9"/>
    <w:rsid w:val="00F25DD3"/>
    <w:rsid w:val="00F26573"/>
    <w:rsid w:val="00F2709A"/>
    <w:rsid w:val="00F277DA"/>
    <w:rsid w:val="00F27B5B"/>
    <w:rsid w:val="00F27F69"/>
    <w:rsid w:val="00F30CAC"/>
    <w:rsid w:val="00F3106F"/>
    <w:rsid w:val="00F3144F"/>
    <w:rsid w:val="00F3172F"/>
    <w:rsid w:val="00F31EF2"/>
    <w:rsid w:val="00F32381"/>
    <w:rsid w:val="00F32DA6"/>
    <w:rsid w:val="00F32F80"/>
    <w:rsid w:val="00F3349B"/>
    <w:rsid w:val="00F33F97"/>
    <w:rsid w:val="00F34055"/>
    <w:rsid w:val="00F342FA"/>
    <w:rsid w:val="00F351E4"/>
    <w:rsid w:val="00F35ABD"/>
    <w:rsid w:val="00F36215"/>
    <w:rsid w:val="00F379F2"/>
    <w:rsid w:val="00F41A4F"/>
    <w:rsid w:val="00F4315C"/>
    <w:rsid w:val="00F43407"/>
    <w:rsid w:val="00F4366A"/>
    <w:rsid w:val="00F437B5"/>
    <w:rsid w:val="00F437C2"/>
    <w:rsid w:val="00F4403C"/>
    <w:rsid w:val="00F44785"/>
    <w:rsid w:val="00F44E52"/>
    <w:rsid w:val="00F46462"/>
    <w:rsid w:val="00F464BA"/>
    <w:rsid w:val="00F46DCE"/>
    <w:rsid w:val="00F4793F"/>
    <w:rsid w:val="00F47DED"/>
    <w:rsid w:val="00F50C21"/>
    <w:rsid w:val="00F50E59"/>
    <w:rsid w:val="00F514CA"/>
    <w:rsid w:val="00F5190C"/>
    <w:rsid w:val="00F5256E"/>
    <w:rsid w:val="00F53460"/>
    <w:rsid w:val="00F54B08"/>
    <w:rsid w:val="00F55C76"/>
    <w:rsid w:val="00F5617E"/>
    <w:rsid w:val="00F571A9"/>
    <w:rsid w:val="00F57301"/>
    <w:rsid w:val="00F612B9"/>
    <w:rsid w:val="00F615AA"/>
    <w:rsid w:val="00F61AEB"/>
    <w:rsid w:val="00F63A8A"/>
    <w:rsid w:val="00F64893"/>
    <w:rsid w:val="00F64E6D"/>
    <w:rsid w:val="00F64FC9"/>
    <w:rsid w:val="00F655EE"/>
    <w:rsid w:val="00F65885"/>
    <w:rsid w:val="00F66392"/>
    <w:rsid w:val="00F66799"/>
    <w:rsid w:val="00F66A91"/>
    <w:rsid w:val="00F66BB7"/>
    <w:rsid w:val="00F674B4"/>
    <w:rsid w:val="00F67691"/>
    <w:rsid w:val="00F67A11"/>
    <w:rsid w:val="00F712E9"/>
    <w:rsid w:val="00F72791"/>
    <w:rsid w:val="00F7291E"/>
    <w:rsid w:val="00F7304F"/>
    <w:rsid w:val="00F7387C"/>
    <w:rsid w:val="00F73983"/>
    <w:rsid w:val="00F73FC4"/>
    <w:rsid w:val="00F74085"/>
    <w:rsid w:val="00F740EF"/>
    <w:rsid w:val="00F7429F"/>
    <w:rsid w:val="00F7442B"/>
    <w:rsid w:val="00F744C8"/>
    <w:rsid w:val="00F74972"/>
    <w:rsid w:val="00F75750"/>
    <w:rsid w:val="00F75839"/>
    <w:rsid w:val="00F76787"/>
    <w:rsid w:val="00F82B0A"/>
    <w:rsid w:val="00F8392C"/>
    <w:rsid w:val="00F84013"/>
    <w:rsid w:val="00F85041"/>
    <w:rsid w:val="00F85756"/>
    <w:rsid w:val="00F857D5"/>
    <w:rsid w:val="00F866F6"/>
    <w:rsid w:val="00F9066E"/>
    <w:rsid w:val="00F91ADB"/>
    <w:rsid w:val="00F92E3D"/>
    <w:rsid w:val="00F939A6"/>
    <w:rsid w:val="00F95E67"/>
    <w:rsid w:val="00F96248"/>
    <w:rsid w:val="00F96B4B"/>
    <w:rsid w:val="00F9763C"/>
    <w:rsid w:val="00F97896"/>
    <w:rsid w:val="00FA05F4"/>
    <w:rsid w:val="00FA0CC7"/>
    <w:rsid w:val="00FA1359"/>
    <w:rsid w:val="00FA1606"/>
    <w:rsid w:val="00FA24A6"/>
    <w:rsid w:val="00FA2DA2"/>
    <w:rsid w:val="00FA2FDF"/>
    <w:rsid w:val="00FA33B7"/>
    <w:rsid w:val="00FA3921"/>
    <w:rsid w:val="00FA4493"/>
    <w:rsid w:val="00FA4A35"/>
    <w:rsid w:val="00FA4CE1"/>
    <w:rsid w:val="00FA5151"/>
    <w:rsid w:val="00FA53AB"/>
    <w:rsid w:val="00FA5638"/>
    <w:rsid w:val="00FA6035"/>
    <w:rsid w:val="00FA6214"/>
    <w:rsid w:val="00FA6259"/>
    <w:rsid w:val="00FA6E9B"/>
    <w:rsid w:val="00FA6F9A"/>
    <w:rsid w:val="00FA7137"/>
    <w:rsid w:val="00FA74DA"/>
    <w:rsid w:val="00FA7629"/>
    <w:rsid w:val="00FA762D"/>
    <w:rsid w:val="00FA7BD8"/>
    <w:rsid w:val="00FA82EA"/>
    <w:rsid w:val="00FAA4E3"/>
    <w:rsid w:val="00FB0CFD"/>
    <w:rsid w:val="00FB221D"/>
    <w:rsid w:val="00FB23EB"/>
    <w:rsid w:val="00FB2FBA"/>
    <w:rsid w:val="00FB3645"/>
    <w:rsid w:val="00FB4D58"/>
    <w:rsid w:val="00FB5A5D"/>
    <w:rsid w:val="00FB67CE"/>
    <w:rsid w:val="00FB74E4"/>
    <w:rsid w:val="00FB7CBB"/>
    <w:rsid w:val="00FC0132"/>
    <w:rsid w:val="00FC0B47"/>
    <w:rsid w:val="00FC1259"/>
    <w:rsid w:val="00FC2BAF"/>
    <w:rsid w:val="00FC314F"/>
    <w:rsid w:val="00FC3F54"/>
    <w:rsid w:val="00FC5158"/>
    <w:rsid w:val="00FC5839"/>
    <w:rsid w:val="00FC59D9"/>
    <w:rsid w:val="00FC60D8"/>
    <w:rsid w:val="00FC7386"/>
    <w:rsid w:val="00FC73FB"/>
    <w:rsid w:val="00FC7638"/>
    <w:rsid w:val="00FC777D"/>
    <w:rsid w:val="00FC7FF4"/>
    <w:rsid w:val="00FD00F0"/>
    <w:rsid w:val="00FD143B"/>
    <w:rsid w:val="00FD1A59"/>
    <w:rsid w:val="00FD2564"/>
    <w:rsid w:val="00FD26A8"/>
    <w:rsid w:val="00FD2715"/>
    <w:rsid w:val="00FD289D"/>
    <w:rsid w:val="00FD2B3F"/>
    <w:rsid w:val="00FD3244"/>
    <w:rsid w:val="00FD33D3"/>
    <w:rsid w:val="00FD50C9"/>
    <w:rsid w:val="00FD535A"/>
    <w:rsid w:val="00FD5F6C"/>
    <w:rsid w:val="00FD66BC"/>
    <w:rsid w:val="00FD6AEE"/>
    <w:rsid w:val="00FD7507"/>
    <w:rsid w:val="00FD7B0E"/>
    <w:rsid w:val="00FD7CFB"/>
    <w:rsid w:val="00FD7DA2"/>
    <w:rsid w:val="00FE02E7"/>
    <w:rsid w:val="00FE08D1"/>
    <w:rsid w:val="00FE2271"/>
    <w:rsid w:val="00FE24A6"/>
    <w:rsid w:val="00FE3DA1"/>
    <w:rsid w:val="00FE4697"/>
    <w:rsid w:val="00FE4DF4"/>
    <w:rsid w:val="00FE5547"/>
    <w:rsid w:val="00FE70CD"/>
    <w:rsid w:val="00FE7DC8"/>
    <w:rsid w:val="00FE7EB8"/>
    <w:rsid w:val="00FE7F79"/>
    <w:rsid w:val="00FF042B"/>
    <w:rsid w:val="00FF04E2"/>
    <w:rsid w:val="00FF0E8E"/>
    <w:rsid w:val="00FF2478"/>
    <w:rsid w:val="00FF261F"/>
    <w:rsid w:val="00FF2727"/>
    <w:rsid w:val="00FF2BD5"/>
    <w:rsid w:val="00FF2CAA"/>
    <w:rsid w:val="00FF2EF6"/>
    <w:rsid w:val="00FF2F3F"/>
    <w:rsid w:val="00FF34C8"/>
    <w:rsid w:val="00FF35AF"/>
    <w:rsid w:val="00FF455E"/>
    <w:rsid w:val="00FF474D"/>
    <w:rsid w:val="00FF4A46"/>
    <w:rsid w:val="00FF4F5A"/>
    <w:rsid w:val="00FF6447"/>
    <w:rsid w:val="00FF783E"/>
    <w:rsid w:val="00FF7A1B"/>
    <w:rsid w:val="00FF7CA8"/>
    <w:rsid w:val="013132AC"/>
    <w:rsid w:val="0136CC7F"/>
    <w:rsid w:val="013AED6C"/>
    <w:rsid w:val="0157F9E6"/>
    <w:rsid w:val="01617CC7"/>
    <w:rsid w:val="017584F9"/>
    <w:rsid w:val="017A3C96"/>
    <w:rsid w:val="01874B52"/>
    <w:rsid w:val="01A1FDE7"/>
    <w:rsid w:val="01A2A2D3"/>
    <w:rsid w:val="01B3145C"/>
    <w:rsid w:val="01B80C8A"/>
    <w:rsid w:val="01D705E1"/>
    <w:rsid w:val="0201D91F"/>
    <w:rsid w:val="023E81A8"/>
    <w:rsid w:val="0277B3A4"/>
    <w:rsid w:val="0292DED7"/>
    <w:rsid w:val="029F9B46"/>
    <w:rsid w:val="02A1690A"/>
    <w:rsid w:val="02C96A8E"/>
    <w:rsid w:val="02E94061"/>
    <w:rsid w:val="02FF2570"/>
    <w:rsid w:val="0304D348"/>
    <w:rsid w:val="030FEF47"/>
    <w:rsid w:val="033716CE"/>
    <w:rsid w:val="033D976B"/>
    <w:rsid w:val="035B3F93"/>
    <w:rsid w:val="03703CB8"/>
    <w:rsid w:val="03768543"/>
    <w:rsid w:val="037E2753"/>
    <w:rsid w:val="0393D236"/>
    <w:rsid w:val="03A7BFC8"/>
    <w:rsid w:val="03AC3FB5"/>
    <w:rsid w:val="03B29F0F"/>
    <w:rsid w:val="03D76D2F"/>
    <w:rsid w:val="03D7E5FA"/>
    <w:rsid w:val="03D80B9D"/>
    <w:rsid w:val="03F0113D"/>
    <w:rsid w:val="042A9BC8"/>
    <w:rsid w:val="0448365B"/>
    <w:rsid w:val="04544FEA"/>
    <w:rsid w:val="04577EE9"/>
    <w:rsid w:val="045FD11D"/>
    <w:rsid w:val="0481FFC3"/>
    <w:rsid w:val="048290DB"/>
    <w:rsid w:val="04859238"/>
    <w:rsid w:val="0494B52E"/>
    <w:rsid w:val="0499B33D"/>
    <w:rsid w:val="04C558A6"/>
    <w:rsid w:val="04E2A01D"/>
    <w:rsid w:val="04F3499A"/>
    <w:rsid w:val="05022FC1"/>
    <w:rsid w:val="051BE085"/>
    <w:rsid w:val="0544072A"/>
    <w:rsid w:val="05798985"/>
    <w:rsid w:val="057D5D9A"/>
    <w:rsid w:val="05854051"/>
    <w:rsid w:val="058EBE9A"/>
    <w:rsid w:val="05A29AE2"/>
    <w:rsid w:val="05A7D3BE"/>
    <w:rsid w:val="05A8E9A6"/>
    <w:rsid w:val="05C493A3"/>
    <w:rsid w:val="05D14A25"/>
    <w:rsid w:val="060375EB"/>
    <w:rsid w:val="060F2B28"/>
    <w:rsid w:val="06199B29"/>
    <w:rsid w:val="0620B15F"/>
    <w:rsid w:val="06249BE7"/>
    <w:rsid w:val="062B4033"/>
    <w:rsid w:val="06604C28"/>
    <w:rsid w:val="067FCB03"/>
    <w:rsid w:val="069CFAD3"/>
    <w:rsid w:val="06A0E626"/>
    <w:rsid w:val="06A88164"/>
    <w:rsid w:val="06B558E7"/>
    <w:rsid w:val="06E47CFC"/>
    <w:rsid w:val="06FA4FD6"/>
    <w:rsid w:val="06FBE5BE"/>
    <w:rsid w:val="06FBF18B"/>
    <w:rsid w:val="0703CE75"/>
    <w:rsid w:val="0734B7D5"/>
    <w:rsid w:val="073EF04D"/>
    <w:rsid w:val="0747017A"/>
    <w:rsid w:val="07573A51"/>
    <w:rsid w:val="07730C69"/>
    <w:rsid w:val="077F92CC"/>
    <w:rsid w:val="078FED21"/>
    <w:rsid w:val="079D4DB5"/>
    <w:rsid w:val="07B7931E"/>
    <w:rsid w:val="07BAAFB4"/>
    <w:rsid w:val="07CA50F4"/>
    <w:rsid w:val="07E66D4C"/>
    <w:rsid w:val="0801310B"/>
    <w:rsid w:val="08292110"/>
    <w:rsid w:val="08307160"/>
    <w:rsid w:val="083E0610"/>
    <w:rsid w:val="08562451"/>
    <w:rsid w:val="08729DF1"/>
    <w:rsid w:val="088F2FCB"/>
    <w:rsid w:val="0899792A"/>
    <w:rsid w:val="08B5F2C9"/>
    <w:rsid w:val="08BF4E51"/>
    <w:rsid w:val="08C8A8FC"/>
    <w:rsid w:val="08DA4D6A"/>
    <w:rsid w:val="08E2480D"/>
    <w:rsid w:val="0901243C"/>
    <w:rsid w:val="09044B18"/>
    <w:rsid w:val="093926C7"/>
    <w:rsid w:val="093B6935"/>
    <w:rsid w:val="0943D869"/>
    <w:rsid w:val="09790A16"/>
    <w:rsid w:val="097CA136"/>
    <w:rsid w:val="0A074B15"/>
    <w:rsid w:val="0A0F65D8"/>
    <w:rsid w:val="0A31B223"/>
    <w:rsid w:val="0A347B68"/>
    <w:rsid w:val="0A35498B"/>
    <w:rsid w:val="0A3E49CB"/>
    <w:rsid w:val="0A6B4F15"/>
    <w:rsid w:val="0A6CC174"/>
    <w:rsid w:val="0A72B3F6"/>
    <w:rsid w:val="0A816C77"/>
    <w:rsid w:val="0AA63D08"/>
    <w:rsid w:val="0AD9BF91"/>
    <w:rsid w:val="0B1FB95D"/>
    <w:rsid w:val="0B25ED37"/>
    <w:rsid w:val="0B32DC2B"/>
    <w:rsid w:val="0B4089F4"/>
    <w:rsid w:val="0B521D1F"/>
    <w:rsid w:val="0B7CA9B9"/>
    <w:rsid w:val="0B7FB622"/>
    <w:rsid w:val="0BAE3FA8"/>
    <w:rsid w:val="0BC623FE"/>
    <w:rsid w:val="0BD119EC"/>
    <w:rsid w:val="0BEE6B59"/>
    <w:rsid w:val="0BF658DF"/>
    <w:rsid w:val="0C04585F"/>
    <w:rsid w:val="0C138B53"/>
    <w:rsid w:val="0C1CF0ED"/>
    <w:rsid w:val="0C275756"/>
    <w:rsid w:val="0C5978C6"/>
    <w:rsid w:val="0C601BF9"/>
    <w:rsid w:val="0C798C01"/>
    <w:rsid w:val="0C8B0441"/>
    <w:rsid w:val="0C9819F3"/>
    <w:rsid w:val="0CACDE9D"/>
    <w:rsid w:val="0CE0F826"/>
    <w:rsid w:val="0CE7C8E3"/>
    <w:rsid w:val="0CF95D70"/>
    <w:rsid w:val="0CFAC417"/>
    <w:rsid w:val="0CFE0C14"/>
    <w:rsid w:val="0D2207D1"/>
    <w:rsid w:val="0D268DC3"/>
    <w:rsid w:val="0D2E6F98"/>
    <w:rsid w:val="0D54BF1B"/>
    <w:rsid w:val="0D69BA78"/>
    <w:rsid w:val="0D6B51E1"/>
    <w:rsid w:val="0D7D32CD"/>
    <w:rsid w:val="0DBA88BC"/>
    <w:rsid w:val="0DCA5EA1"/>
    <w:rsid w:val="0E1D16D6"/>
    <w:rsid w:val="0E26D4A2"/>
    <w:rsid w:val="0E27C507"/>
    <w:rsid w:val="0E326624"/>
    <w:rsid w:val="0E44F355"/>
    <w:rsid w:val="0E972AA1"/>
    <w:rsid w:val="0EA6F34A"/>
    <w:rsid w:val="0EB066E6"/>
    <w:rsid w:val="0ED044DD"/>
    <w:rsid w:val="0ED65942"/>
    <w:rsid w:val="0ED73934"/>
    <w:rsid w:val="0EEE23FB"/>
    <w:rsid w:val="0EFEFEF9"/>
    <w:rsid w:val="0F1969B1"/>
    <w:rsid w:val="0F215667"/>
    <w:rsid w:val="0F51BBE2"/>
    <w:rsid w:val="0F521CEB"/>
    <w:rsid w:val="0F624076"/>
    <w:rsid w:val="0F63E116"/>
    <w:rsid w:val="0F776B1F"/>
    <w:rsid w:val="0F8EE511"/>
    <w:rsid w:val="0F9B57D1"/>
    <w:rsid w:val="0FB63CAA"/>
    <w:rsid w:val="0FC33998"/>
    <w:rsid w:val="0FCF16A3"/>
    <w:rsid w:val="0FD7C534"/>
    <w:rsid w:val="0FE3D584"/>
    <w:rsid w:val="0FE982D6"/>
    <w:rsid w:val="0FF08F66"/>
    <w:rsid w:val="10158D16"/>
    <w:rsid w:val="1018A01E"/>
    <w:rsid w:val="101BA210"/>
    <w:rsid w:val="101BAF2F"/>
    <w:rsid w:val="10202DE3"/>
    <w:rsid w:val="1023EB7D"/>
    <w:rsid w:val="102DAA14"/>
    <w:rsid w:val="103CB6FE"/>
    <w:rsid w:val="103F6913"/>
    <w:rsid w:val="10498AB4"/>
    <w:rsid w:val="1087CB4A"/>
    <w:rsid w:val="108E1201"/>
    <w:rsid w:val="10AAEB54"/>
    <w:rsid w:val="10C32ED9"/>
    <w:rsid w:val="10D31553"/>
    <w:rsid w:val="10D65F64"/>
    <w:rsid w:val="10D7139D"/>
    <w:rsid w:val="10E139B3"/>
    <w:rsid w:val="10F6988D"/>
    <w:rsid w:val="10F7A56C"/>
    <w:rsid w:val="112399F1"/>
    <w:rsid w:val="114FC52B"/>
    <w:rsid w:val="11509598"/>
    <w:rsid w:val="11575EB1"/>
    <w:rsid w:val="116662EA"/>
    <w:rsid w:val="11787D31"/>
    <w:rsid w:val="119852AF"/>
    <w:rsid w:val="11A0BF63"/>
    <w:rsid w:val="11B72C36"/>
    <w:rsid w:val="11BF0121"/>
    <w:rsid w:val="11D5698C"/>
    <w:rsid w:val="11F27702"/>
    <w:rsid w:val="11F6DC9E"/>
    <w:rsid w:val="120A706F"/>
    <w:rsid w:val="1212C071"/>
    <w:rsid w:val="121AA3C2"/>
    <w:rsid w:val="12226141"/>
    <w:rsid w:val="122650A5"/>
    <w:rsid w:val="1226931E"/>
    <w:rsid w:val="12281843"/>
    <w:rsid w:val="126438A2"/>
    <w:rsid w:val="12709550"/>
    <w:rsid w:val="12940EB8"/>
    <w:rsid w:val="12A5FD30"/>
    <w:rsid w:val="12B0EA46"/>
    <w:rsid w:val="12C5EE5B"/>
    <w:rsid w:val="12C8B0E2"/>
    <w:rsid w:val="12D0E0DB"/>
    <w:rsid w:val="12E24D64"/>
    <w:rsid w:val="1302334B"/>
    <w:rsid w:val="133EC698"/>
    <w:rsid w:val="1357372D"/>
    <w:rsid w:val="1357B138"/>
    <w:rsid w:val="135EBF11"/>
    <w:rsid w:val="1367A2D5"/>
    <w:rsid w:val="136ED4E0"/>
    <w:rsid w:val="13C2637F"/>
    <w:rsid w:val="13CD9AFA"/>
    <w:rsid w:val="13D67CE9"/>
    <w:rsid w:val="13D8131C"/>
    <w:rsid w:val="13F2CF21"/>
    <w:rsid w:val="141446C7"/>
    <w:rsid w:val="14169777"/>
    <w:rsid w:val="141E2A6A"/>
    <w:rsid w:val="143EF877"/>
    <w:rsid w:val="1442A7F3"/>
    <w:rsid w:val="14799782"/>
    <w:rsid w:val="14A287C6"/>
    <w:rsid w:val="14A3C634"/>
    <w:rsid w:val="14A7F417"/>
    <w:rsid w:val="14BBB732"/>
    <w:rsid w:val="14E5B953"/>
    <w:rsid w:val="14F6A8F2"/>
    <w:rsid w:val="150D32BE"/>
    <w:rsid w:val="1515BAA5"/>
    <w:rsid w:val="15261A39"/>
    <w:rsid w:val="15294D7B"/>
    <w:rsid w:val="152DE5E8"/>
    <w:rsid w:val="153895F5"/>
    <w:rsid w:val="154143A7"/>
    <w:rsid w:val="156225D8"/>
    <w:rsid w:val="1574E646"/>
    <w:rsid w:val="157A64BB"/>
    <w:rsid w:val="157FD70F"/>
    <w:rsid w:val="159520AF"/>
    <w:rsid w:val="15A2FCA1"/>
    <w:rsid w:val="15B28C69"/>
    <w:rsid w:val="15DAE315"/>
    <w:rsid w:val="15EC8BFD"/>
    <w:rsid w:val="15F4FC35"/>
    <w:rsid w:val="1604856A"/>
    <w:rsid w:val="16069B48"/>
    <w:rsid w:val="160B3761"/>
    <w:rsid w:val="16305CE7"/>
    <w:rsid w:val="1639D40D"/>
    <w:rsid w:val="165CE6B8"/>
    <w:rsid w:val="167D9D18"/>
    <w:rsid w:val="16AC86DA"/>
    <w:rsid w:val="16AF5FF9"/>
    <w:rsid w:val="16B90FF1"/>
    <w:rsid w:val="16C2C5DD"/>
    <w:rsid w:val="16D809EB"/>
    <w:rsid w:val="16DEDABA"/>
    <w:rsid w:val="170440D4"/>
    <w:rsid w:val="17270FDC"/>
    <w:rsid w:val="17348878"/>
    <w:rsid w:val="1734C1D5"/>
    <w:rsid w:val="173579A2"/>
    <w:rsid w:val="17440673"/>
    <w:rsid w:val="1781A8EC"/>
    <w:rsid w:val="17847F47"/>
    <w:rsid w:val="1795D88F"/>
    <w:rsid w:val="17B53077"/>
    <w:rsid w:val="17B60E99"/>
    <w:rsid w:val="17BEA82C"/>
    <w:rsid w:val="17C91352"/>
    <w:rsid w:val="17F8CEF5"/>
    <w:rsid w:val="18082DDE"/>
    <w:rsid w:val="181B4E1F"/>
    <w:rsid w:val="181DE555"/>
    <w:rsid w:val="1834CF92"/>
    <w:rsid w:val="1837F810"/>
    <w:rsid w:val="185121C1"/>
    <w:rsid w:val="1854B8FD"/>
    <w:rsid w:val="18677F05"/>
    <w:rsid w:val="18796D66"/>
    <w:rsid w:val="188BC7CF"/>
    <w:rsid w:val="18AD0869"/>
    <w:rsid w:val="18B4962E"/>
    <w:rsid w:val="18BE3283"/>
    <w:rsid w:val="18BF7F46"/>
    <w:rsid w:val="18E225E7"/>
    <w:rsid w:val="1954B616"/>
    <w:rsid w:val="196FAF73"/>
    <w:rsid w:val="19782E86"/>
    <w:rsid w:val="1983A7EB"/>
    <w:rsid w:val="198D5A8C"/>
    <w:rsid w:val="19A20965"/>
    <w:rsid w:val="19A88C34"/>
    <w:rsid w:val="19AE3E81"/>
    <w:rsid w:val="19B5702C"/>
    <w:rsid w:val="19C581F2"/>
    <w:rsid w:val="19C9887E"/>
    <w:rsid w:val="19DBBE69"/>
    <w:rsid w:val="19DCD01A"/>
    <w:rsid w:val="19EEEDB5"/>
    <w:rsid w:val="1A103D05"/>
    <w:rsid w:val="1A125D86"/>
    <w:rsid w:val="1A22E4A4"/>
    <w:rsid w:val="1A269AD3"/>
    <w:rsid w:val="1A73E6D6"/>
    <w:rsid w:val="1A8FE808"/>
    <w:rsid w:val="1A914F0C"/>
    <w:rsid w:val="1AB8426B"/>
    <w:rsid w:val="1ABE637B"/>
    <w:rsid w:val="1AD30613"/>
    <w:rsid w:val="1AE36A07"/>
    <w:rsid w:val="1AEC4745"/>
    <w:rsid w:val="1B498657"/>
    <w:rsid w:val="1B6294AA"/>
    <w:rsid w:val="1B690F5C"/>
    <w:rsid w:val="1B6A82E3"/>
    <w:rsid w:val="1B7329C9"/>
    <w:rsid w:val="1B85F3E9"/>
    <w:rsid w:val="1B86AB3D"/>
    <w:rsid w:val="1B8A4980"/>
    <w:rsid w:val="1BEB7BD1"/>
    <w:rsid w:val="1BEB9E6C"/>
    <w:rsid w:val="1C21FA44"/>
    <w:rsid w:val="1C61C1CE"/>
    <w:rsid w:val="1C6AC02A"/>
    <w:rsid w:val="1C8EE79D"/>
    <w:rsid w:val="1CA36E9B"/>
    <w:rsid w:val="1CBD3531"/>
    <w:rsid w:val="1CBEC059"/>
    <w:rsid w:val="1CC1D84C"/>
    <w:rsid w:val="1CD7103E"/>
    <w:rsid w:val="1CE681CD"/>
    <w:rsid w:val="1CE7DECB"/>
    <w:rsid w:val="1CF1A3F9"/>
    <w:rsid w:val="1CF38F20"/>
    <w:rsid w:val="1D0E2826"/>
    <w:rsid w:val="1D1FD37A"/>
    <w:rsid w:val="1D313AEC"/>
    <w:rsid w:val="1D3660F7"/>
    <w:rsid w:val="1D45AAB0"/>
    <w:rsid w:val="1D4C8224"/>
    <w:rsid w:val="1D4CD833"/>
    <w:rsid w:val="1D664E52"/>
    <w:rsid w:val="1D669A1B"/>
    <w:rsid w:val="1D6E3BD8"/>
    <w:rsid w:val="1D749918"/>
    <w:rsid w:val="1D78F1A8"/>
    <w:rsid w:val="1D7E81DA"/>
    <w:rsid w:val="1DBBBDE8"/>
    <w:rsid w:val="1DD3A2CC"/>
    <w:rsid w:val="1E04C8ED"/>
    <w:rsid w:val="1E0B83DF"/>
    <w:rsid w:val="1E120A09"/>
    <w:rsid w:val="1E14C6B4"/>
    <w:rsid w:val="1E2ACA04"/>
    <w:rsid w:val="1E30E017"/>
    <w:rsid w:val="1E3BCA88"/>
    <w:rsid w:val="1E6BF033"/>
    <w:rsid w:val="1E93AA7F"/>
    <w:rsid w:val="1E9E73B8"/>
    <w:rsid w:val="1EC152CA"/>
    <w:rsid w:val="1ED8E695"/>
    <w:rsid w:val="1EDAB2F2"/>
    <w:rsid w:val="1EEEBAF3"/>
    <w:rsid w:val="1F088B96"/>
    <w:rsid w:val="1F179302"/>
    <w:rsid w:val="1F18179C"/>
    <w:rsid w:val="1F3F34BB"/>
    <w:rsid w:val="1F492233"/>
    <w:rsid w:val="1F4ED763"/>
    <w:rsid w:val="1F9F1A83"/>
    <w:rsid w:val="1FBEF908"/>
    <w:rsid w:val="1FDCCF81"/>
    <w:rsid w:val="1FE050B1"/>
    <w:rsid w:val="1FF7B14D"/>
    <w:rsid w:val="201108FF"/>
    <w:rsid w:val="201A11CB"/>
    <w:rsid w:val="20540DC0"/>
    <w:rsid w:val="2066DEFA"/>
    <w:rsid w:val="206B0403"/>
    <w:rsid w:val="20786B81"/>
    <w:rsid w:val="207EE978"/>
    <w:rsid w:val="2082AB2E"/>
    <w:rsid w:val="2082B2BF"/>
    <w:rsid w:val="2083CEB9"/>
    <w:rsid w:val="20A0E687"/>
    <w:rsid w:val="20D0D407"/>
    <w:rsid w:val="20D10AC6"/>
    <w:rsid w:val="20F54E4D"/>
    <w:rsid w:val="20FB9AD6"/>
    <w:rsid w:val="20FD963A"/>
    <w:rsid w:val="2119392A"/>
    <w:rsid w:val="21232C49"/>
    <w:rsid w:val="212727C8"/>
    <w:rsid w:val="212E895A"/>
    <w:rsid w:val="215181C9"/>
    <w:rsid w:val="2166112F"/>
    <w:rsid w:val="216942EF"/>
    <w:rsid w:val="21A060FD"/>
    <w:rsid w:val="21B4CBCC"/>
    <w:rsid w:val="21BADA06"/>
    <w:rsid w:val="21E74C9C"/>
    <w:rsid w:val="2289D1D6"/>
    <w:rsid w:val="229F8C0B"/>
    <w:rsid w:val="229F9C4F"/>
    <w:rsid w:val="22D00511"/>
    <w:rsid w:val="22D2C0BC"/>
    <w:rsid w:val="22DD9595"/>
    <w:rsid w:val="22DDEFE2"/>
    <w:rsid w:val="22E9391C"/>
    <w:rsid w:val="22F5C1D9"/>
    <w:rsid w:val="230EC64C"/>
    <w:rsid w:val="2328477C"/>
    <w:rsid w:val="23323A93"/>
    <w:rsid w:val="23480FEA"/>
    <w:rsid w:val="236EB329"/>
    <w:rsid w:val="2374797E"/>
    <w:rsid w:val="237EC5EE"/>
    <w:rsid w:val="23BBEB6D"/>
    <w:rsid w:val="23C5F535"/>
    <w:rsid w:val="23EB9CA9"/>
    <w:rsid w:val="23F3575E"/>
    <w:rsid w:val="23F50388"/>
    <w:rsid w:val="2403BEC8"/>
    <w:rsid w:val="241F8A31"/>
    <w:rsid w:val="2437E9A6"/>
    <w:rsid w:val="245014E9"/>
    <w:rsid w:val="246518FE"/>
    <w:rsid w:val="247E0B04"/>
    <w:rsid w:val="2499B249"/>
    <w:rsid w:val="24A7C45C"/>
    <w:rsid w:val="24A8B5B3"/>
    <w:rsid w:val="24B61697"/>
    <w:rsid w:val="250640C6"/>
    <w:rsid w:val="25545252"/>
    <w:rsid w:val="25682D63"/>
    <w:rsid w:val="257EAE00"/>
    <w:rsid w:val="2583D7B8"/>
    <w:rsid w:val="25955869"/>
    <w:rsid w:val="2596AD6F"/>
    <w:rsid w:val="25B49D5D"/>
    <w:rsid w:val="25B8BF9E"/>
    <w:rsid w:val="25BD0081"/>
    <w:rsid w:val="25BE3FC7"/>
    <w:rsid w:val="25F68A33"/>
    <w:rsid w:val="26550489"/>
    <w:rsid w:val="2686806F"/>
    <w:rsid w:val="2692902A"/>
    <w:rsid w:val="26993C24"/>
    <w:rsid w:val="26B6C922"/>
    <w:rsid w:val="26D6C5D1"/>
    <w:rsid w:val="26F24C89"/>
    <w:rsid w:val="26F79BE8"/>
    <w:rsid w:val="27298CD6"/>
    <w:rsid w:val="272A926D"/>
    <w:rsid w:val="273E7CF2"/>
    <w:rsid w:val="27422744"/>
    <w:rsid w:val="2754E61B"/>
    <w:rsid w:val="279F4490"/>
    <w:rsid w:val="27A27BFC"/>
    <w:rsid w:val="27E131B8"/>
    <w:rsid w:val="2811BA0C"/>
    <w:rsid w:val="281CCA71"/>
    <w:rsid w:val="282852AE"/>
    <w:rsid w:val="282F0B36"/>
    <w:rsid w:val="2840F90A"/>
    <w:rsid w:val="2866CE9F"/>
    <w:rsid w:val="2887744B"/>
    <w:rsid w:val="28BB91D4"/>
    <w:rsid w:val="28BF409D"/>
    <w:rsid w:val="28C15F27"/>
    <w:rsid w:val="28C55D37"/>
    <w:rsid w:val="28C5A8BF"/>
    <w:rsid w:val="28C662CE"/>
    <w:rsid w:val="28D26ECC"/>
    <w:rsid w:val="28DFEDF1"/>
    <w:rsid w:val="28F84DE6"/>
    <w:rsid w:val="290BEAC8"/>
    <w:rsid w:val="291DFE57"/>
    <w:rsid w:val="2929B51D"/>
    <w:rsid w:val="2933D3EE"/>
    <w:rsid w:val="293F5243"/>
    <w:rsid w:val="294DEA4F"/>
    <w:rsid w:val="295D791F"/>
    <w:rsid w:val="2968B7AF"/>
    <w:rsid w:val="296D33AE"/>
    <w:rsid w:val="296E441F"/>
    <w:rsid w:val="29C045D9"/>
    <w:rsid w:val="2A0414EF"/>
    <w:rsid w:val="2A059908"/>
    <w:rsid w:val="2A18E610"/>
    <w:rsid w:val="2A1E04B1"/>
    <w:rsid w:val="2A33D3B4"/>
    <w:rsid w:val="2A67C810"/>
    <w:rsid w:val="2A6E212B"/>
    <w:rsid w:val="2A734FDD"/>
    <w:rsid w:val="2A957CE2"/>
    <w:rsid w:val="2ACA20EF"/>
    <w:rsid w:val="2ADA3F90"/>
    <w:rsid w:val="2AEA31DB"/>
    <w:rsid w:val="2B1B4AAA"/>
    <w:rsid w:val="2B1F788F"/>
    <w:rsid w:val="2B2BAC87"/>
    <w:rsid w:val="2B4B976E"/>
    <w:rsid w:val="2B60E7A1"/>
    <w:rsid w:val="2B957A7B"/>
    <w:rsid w:val="2BC91994"/>
    <w:rsid w:val="2BDED84C"/>
    <w:rsid w:val="2BE88F41"/>
    <w:rsid w:val="2BEA6AB6"/>
    <w:rsid w:val="2BFB2589"/>
    <w:rsid w:val="2C0DCCD4"/>
    <w:rsid w:val="2C289AB5"/>
    <w:rsid w:val="2C2A99A9"/>
    <w:rsid w:val="2C330071"/>
    <w:rsid w:val="2C386E8C"/>
    <w:rsid w:val="2C3D53E3"/>
    <w:rsid w:val="2C48884D"/>
    <w:rsid w:val="2C4A2CFC"/>
    <w:rsid w:val="2C57462F"/>
    <w:rsid w:val="2C57ACC0"/>
    <w:rsid w:val="2C722A87"/>
    <w:rsid w:val="2C7351B9"/>
    <w:rsid w:val="2C7624CD"/>
    <w:rsid w:val="2CBE4A64"/>
    <w:rsid w:val="2CC521B7"/>
    <w:rsid w:val="2CEE898D"/>
    <w:rsid w:val="2CF452AD"/>
    <w:rsid w:val="2CF5D1CD"/>
    <w:rsid w:val="2CF98149"/>
    <w:rsid w:val="2D11AD87"/>
    <w:rsid w:val="2D153B60"/>
    <w:rsid w:val="2D168BB9"/>
    <w:rsid w:val="2D2BE1AD"/>
    <w:rsid w:val="2D2E8749"/>
    <w:rsid w:val="2D4B2545"/>
    <w:rsid w:val="2D545E9A"/>
    <w:rsid w:val="2D931549"/>
    <w:rsid w:val="2D99D3F1"/>
    <w:rsid w:val="2DC82E81"/>
    <w:rsid w:val="2DE7364E"/>
    <w:rsid w:val="2DF32CE5"/>
    <w:rsid w:val="2DF8530F"/>
    <w:rsid w:val="2E066D1E"/>
    <w:rsid w:val="2E2163E8"/>
    <w:rsid w:val="2E7F5E2B"/>
    <w:rsid w:val="2EBB5EC0"/>
    <w:rsid w:val="2ECEBFC0"/>
    <w:rsid w:val="2ECFFE2E"/>
    <w:rsid w:val="2EF39151"/>
    <w:rsid w:val="2F006299"/>
    <w:rsid w:val="2F09FF19"/>
    <w:rsid w:val="2F0D30DF"/>
    <w:rsid w:val="2F18A8D7"/>
    <w:rsid w:val="2F1CA53A"/>
    <w:rsid w:val="2F203003"/>
    <w:rsid w:val="2F29AB48"/>
    <w:rsid w:val="2F4CA1B1"/>
    <w:rsid w:val="2F57B230"/>
    <w:rsid w:val="2F753997"/>
    <w:rsid w:val="2F7FC343"/>
    <w:rsid w:val="2F9B4906"/>
    <w:rsid w:val="2FAE93C7"/>
    <w:rsid w:val="2FC02C74"/>
    <w:rsid w:val="2FCCC156"/>
    <w:rsid w:val="2FD0358F"/>
    <w:rsid w:val="2FDE1773"/>
    <w:rsid w:val="2FE40BC0"/>
    <w:rsid w:val="2FEB61CE"/>
    <w:rsid w:val="2FEF953E"/>
    <w:rsid w:val="3007AC6C"/>
    <w:rsid w:val="301097E6"/>
    <w:rsid w:val="3067BBEA"/>
    <w:rsid w:val="3069DE18"/>
    <w:rsid w:val="3069E123"/>
    <w:rsid w:val="306F0AC1"/>
    <w:rsid w:val="3078A3CA"/>
    <w:rsid w:val="307FD3E9"/>
    <w:rsid w:val="3082C039"/>
    <w:rsid w:val="308BC0A3"/>
    <w:rsid w:val="30EA376E"/>
    <w:rsid w:val="30FC7F96"/>
    <w:rsid w:val="310A9ABB"/>
    <w:rsid w:val="310C700E"/>
    <w:rsid w:val="3114419F"/>
    <w:rsid w:val="313D271E"/>
    <w:rsid w:val="3166BF95"/>
    <w:rsid w:val="31875659"/>
    <w:rsid w:val="318E21E8"/>
    <w:rsid w:val="3194076A"/>
    <w:rsid w:val="31969AFA"/>
    <w:rsid w:val="31986D06"/>
    <w:rsid w:val="31D072F0"/>
    <w:rsid w:val="31D3728D"/>
    <w:rsid w:val="31DDCA3B"/>
    <w:rsid w:val="31F23634"/>
    <w:rsid w:val="3211AF4A"/>
    <w:rsid w:val="3212B796"/>
    <w:rsid w:val="321ACD1F"/>
    <w:rsid w:val="3225B40F"/>
    <w:rsid w:val="32363540"/>
    <w:rsid w:val="32475A4D"/>
    <w:rsid w:val="324C3E4A"/>
    <w:rsid w:val="3262B966"/>
    <w:rsid w:val="328607CF"/>
    <w:rsid w:val="32A62BE1"/>
    <w:rsid w:val="32C8D4BB"/>
    <w:rsid w:val="32CDAEF2"/>
    <w:rsid w:val="32D94063"/>
    <w:rsid w:val="32E0CE28"/>
    <w:rsid w:val="3315865F"/>
    <w:rsid w:val="3326514F"/>
    <w:rsid w:val="33497932"/>
    <w:rsid w:val="335A7D4E"/>
    <w:rsid w:val="337DA9F7"/>
    <w:rsid w:val="33B73AD9"/>
    <w:rsid w:val="33CC3EEE"/>
    <w:rsid w:val="33D385FF"/>
    <w:rsid w:val="33E76BAE"/>
    <w:rsid w:val="33F3A126"/>
    <w:rsid w:val="33F8C7F1"/>
    <w:rsid w:val="342A5D3F"/>
    <w:rsid w:val="342B3FE2"/>
    <w:rsid w:val="342FC964"/>
    <w:rsid w:val="344D5313"/>
    <w:rsid w:val="344DFEC4"/>
    <w:rsid w:val="3453BC63"/>
    <w:rsid w:val="346177D4"/>
    <w:rsid w:val="3469DBA7"/>
    <w:rsid w:val="34752728"/>
    <w:rsid w:val="348204EA"/>
    <w:rsid w:val="3491F1A6"/>
    <w:rsid w:val="34B01D4C"/>
    <w:rsid w:val="34CF37E4"/>
    <w:rsid w:val="34EBA43E"/>
    <w:rsid w:val="34F0DB99"/>
    <w:rsid w:val="34F354BB"/>
    <w:rsid w:val="34F3D74B"/>
    <w:rsid w:val="34F77EFA"/>
    <w:rsid w:val="350DA919"/>
    <w:rsid w:val="3556D19E"/>
    <w:rsid w:val="355D689C"/>
    <w:rsid w:val="3579409D"/>
    <w:rsid w:val="35895127"/>
    <w:rsid w:val="358C85EA"/>
    <w:rsid w:val="358DE994"/>
    <w:rsid w:val="35A3A197"/>
    <w:rsid w:val="35AFCFDD"/>
    <w:rsid w:val="35C6ADB7"/>
    <w:rsid w:val="35E122AB"/>
    <w:rsid w:val="35F02852"/>
    <w:rsid w:val="35FA8EDA"/>
    <w:rsid w:val="3614B044"/>
    <w:rsid w:val="361AC6E9"/>
    <w:rsid w:val="361DD54B"/>
    <w:rsid w:val="361E8C26"/>
    <w:rsid w:val="36222991"/>
    <w:rsid w:val="3648E0E0"/>
    <w:rsid w:val="364C220C"/>
    <w:rsid w:val="367BA8AD"/>
    <w:rsid w:val="36A92D3C"/>
    <w:rsid w:val="36B9B8DC"/>
    <w:rsid w:val="36E6D032"/>
    <w:rsid w:val="36FCEB84"/>
    <w:rsid w:val="36FF98BC"/>
    <w:rsid w:val="371B9C97"/>
    <w:rsid w:val="3728A296"/>
    <w:rsid w:val="3728DC85"/>
    <w:rsid w:val="372B41E8"/>
    <w:rsid w:val="37333531"/>
    <w:rsid w:val="374DD9A5"/>
    <w:rsid w:val="37504C76"/>
    <w:rsid w:val="3758576B"/>
    <w:rsid w:val="375978F2"/>
    <w:rsid w:val="3763280B"/>
    <w:rsid w:val="3763331F"/>
    <w:rsid w:val="376A831F"/>
    <w:rsid w:val="377299AC"/>
    <w:rsid w:val="377992C7"/>
    <w:rsid w:val="37A67C3C"/>
    <w:rsid w:val="37BB901B"/>
    <w:rsid w:val="37D7D2A7"/>
    <w:rsid w:val="37E46FCE"/>
    <w:rsid w:val="37F0C649"/>
    <w:rsid w:val="37FB9B12"/>
    <w:rsid w:val="3800E66B"/>
    <w:rsid w:val="381CE011"/>
    <w:rsid w:val="382EB748"/>
    <w:rsid w:val="383F7940"/>
    <w:rsid w:val="385376D4"/>
    <w:rsid w:val="385455AF"/>
    <w:rsid w:val="385EF7DF"/>
    <w:rsid w:val="38662C9C"/>
    <w:rsid w:val="386BFE80"/>
    <w:rsid w:val="387C6E1B"/>
    <w:rsid w:val="387C7FF7"/>
    <w:rsid w:val="388036F0"/>
    <w:rsid w:val="3896BDD4"/>
    <w:rsid w:val="38ACC79B"/>
    <w:rsid w:val="38B5BB45"/>
    <w:rsid w:val="38C1CBB0"/>
    <w:rsid w:val="38CB0E58"/>
    <w:rsid w:val="38DC8698"/>
    <w:rsid w:val="38DCBDAF"/>
    <w:rsid w:val="38DDB737"/>
    <w:rsid w:val="38F5220A"/>
    <w:rsid w:val="38FF379F"/>
    <w:rsid w:val="392D34A2"/>
    <w:rsid w:val="394DECB9"/>
    <w:rsid w:val="394EE0BC"/>
    <w:rsid w:val="3951E02A"/>
    <w:rsid w:val="396E94DE"/>
    <w:rsid w:val="396FAB72"/>
    <w:rsid w:val="3970E8BD"/>
    <w:rsid w:val="3973208B"/>
    <w:rsid w:val="39971CA7"/>
    <w:rsid w:val="39A3ECA5"/>
    <w:rsid w:val="39A91695"/>
    <w:rsid w:val="39CEB841"/>
    <w:rsid w:val="39D09E35"/>
    <w:rsid w:val="39D5A76C"/>
    <w:rsid w:val="39E42729"/>
    <w:rsid w:val="39E80E74"/>
    <w:rsid w:val="39EABAFC"/>
    <w:rsid w:val="3A027685"/>
    <w:rsid w:val="3A2E1104"/>
    <w:rsid w:val="3A4BE1A7"/>
    <w:rsid w:val="3A4CB1C0"/>
    <w:rsid w:val="3A4D2324"/>
    <w:rsid w:val="3A553A66"/>
    <w:rsid w:val="3A5656DB"/>
    <w:rsid w:val="3A62E2AA"/>
    <w:rsid w:val="3A775162"/>
    <w:rsid w:val="3A8CEB9A"/>
    <w:rsid w:val="3AA651A6"/>
    <w:rsid w:val="3AE7EE96"/>
    <w:rsid w:val="3AF51AE9"/>
    <w:rsid w:val="3B21D326"/>
    <w:rsid w:val="3B3D7D40"/>
    <w:rsid w:val="3B51347C"/>
    <w:rsid w:val="3B6B61B1"/>
    <w:rsid w:val="3B883E0F"/>
    <w:rsid w:val="3B8A734E"/>
    <w:rsid w:val="3BB129AA"/>
    <w:rsid w:val="3BB69D80"/>
    <w:rsid w:val="3BD4E38E"/>
    <w:rsid w:val="3BF5A253"/>
    <w:rsid w:val="3BF83354"/>
    <w:rsid w:val="3BF90647"/>
    <w:rsid w:val="3BFC7A9D"/>
    <w:rsid w:val="3BFF1E70"/>
    <w:rsid w:val="3C02AF1A"/>
    <w:rsid w:val="3C08A6B4"/>
    <w:rsid w:val="3C2F114A"/>
    <w:rsid w:val="3C5F1769"/>
    <w:rsid w:val="3C78A0A6"/>
    <w:rsid w:val="3C8F74AF"/>
    <w:rsid w:val="3C970A56"/>
    <w:rsid w:val="3C99765E"/>
    <w:rsid w:val="3CB3723E"/>
    <w:rsid w:val="3CD2C81F"/>
    <w:rsid w:val="3CE5BE7C"/>
    <w:rsid w:val="3D021744"/>
    <w:rsid w:val="3D02D1C0"/>
    <w:rsid w:val="3D052AAD"/>
    <w:rsid w:val="3D058A95"/>
    <w:rsid w:val="3D072110"/>
    <w:rsid w:val="3D12A1C4"/>
    <w:rsid w:val="3D3ED2BD"/>
    <w:rsid w:val="3D51A7A5"/>
    <w:rsid w:val="3D5A10DA"/>
    <w:rsid w:val="3D6FAC7A"/>
    <w:rsid w:val="3D7DE67E"/>
    <w:rsid w:val="3D93CB94"/>
    <w:rsid w:val="3DAFF123"/>
    <w:rsid w:val="3DB20127"/>
    <w:rsid w:val="3DC81A81"/>
    <w:rsid w:val="3DEBAD53"/>
    <w:rsid w:val="3DEDE1B2"/>
    <w:rsid w:val="3DFC85F6"/>
    <w:rsid w:val="3DFF0D30"/>
    <w:rsid w:val="3E101AD5"/>
    <w:rsid w:val="3E323DCC"/>
    <w:rsid w:val="3E553430"/>
    <w:rsid w:val="3E6557E2"/>
    <w:rsid w:val="3E8FE27B"/>
    <w:rsid w:val="3E966978"/>
    <w:rsid w:val="3EA1A759"/>
    <w:rsid w:val="3EA50388"/>
    <w:rsid w:val="3EA9188F"/>
    <w:rsid w:val="3EC8670F"/>
    <w:rsid w:val="3EE0CBC4"/>
    <w:rsid w:val="3EF041B5"/>
    <w:rsid w:val="3EF130CB"/>
    <w:rsid w:val="3EFD588C"/>
    <w:rsid w:val="3F0B927A"/>
    <w:rsid w:val="3F1C6AF0"/>
    <w:rsid w:val="3F215676"/>
    <w:rsid w:val="3F25BC12"/>
    <w:rsid w:val="3F4BC81C"/>
    <w:rsid w:val="3F6866CC"/>
    <w:rsid w:val="3F77C0DA"/>
    <w:rsid w:val="3FA12C4C"/>
    <w:rsid w:val="3FA925DF"/>
    <w:rsid w:val="3FCCA517"/>
    <w:rsid w:val="3FF49AFE"/>
    <w:rsid w:val="40248DD8"/>
    <w:rsid w:val="4030EA5D"/>
    <w:rsid w:val="4039B9EC"/>
    <w:rsid w:val="403E82D2"/>
    <w:rsid w:val="403F8B0F"/>
    <w:rsid w:val="40638C02"/>
    <w:rsid w:val="40965B49"/>
    <w:rsid w:val="40B30E42"/>
    <w:rsid w:val="40CB3A80"/>
    <w:rsid w:val="40D2369B"/>
    <w:rsid w:val="40DC44CD"/>
    <w:rsid w:val="40E3BB6A"/>
    <w:rsid w:val="40F4A1FA"/>
    <w:rsid w:val="4103060F"/>
    <w:rsid w:val="41287113"/>
    <w:rsid w:val="412BF844"/>
    <w:rsid w:val="412CBD68"/>
    <w:rsid w:val="414043AF"/>
    <w:rsid w:val="41416D12"/>
    <w:rsid w:val="4155FAC2"/>
    <w:rsid w:val="415A5ECB"/>
    <w:rsid w:val="416B0356"/>
    <w:rsid w:val="416F9F7A"/>
    <w:rsid w:val="418EA054"/>
    <w:rsid w:val="41ACBEC4"/>
    <w:rsid w:val="422B49D9"/>
    <w:rsid w:val="425A502E"/>
    <w:rsid w:val="4284AABC"/>
    <w:rsid w:val="42B372DC"/>
    <w:rsid w:val="42B82E08"/>
    <w:rsid w:val="42C9469D"/>
    <w:rsid w:val="431935DE"/>
    <w:rsid w:val="432087BC"/>
    <w:rsid w:val="43255ED3"/>
    <w:rsid w:val="434AE533"/>
    <w:rsid w:val="43631F06"/>
    <w:rsid w:val="439311E0"/>
    <w:rsid w:val="43A848C6"/>
    <w:rsid w:val="43BF1E28"/>
    <w:rsid w:val="43CD7918"/>
    <w:rsid w:val="441F393F"/>
    <w:rsid w:val="446E92B3"/>
    <w:rsid w:val="449B8818"/>
    <w:rsid w:val="44C0843D"/>
    <w:rsid w:val="44D20A97"/>
    <w:rsid w:val="44DBB26D"/>
    <w:rsid w:val="4508F343"/>
    <w:rsid w:val="453CF5EA"/>
    <w:rsid w:val="454CA1F4"/>
    <w:rsid w:val="45532CC9"/>
    <w:rsid w:val="4563A3FE"/>
    <w:rsid w:val="456BDA73"/>
    <w:rsid w:val="45711D48"/>
    <w:rsid w:val="45980D63"/>
    <w:rsid w:val="4599B375"/>
    <w:rsid w:val="45A66CCF"/>
    <w:rsid w:val="45B94376"/>
    <w:rsid w:val="45BFBEAA"/>
    <w:rsid w:val="45C79D12"/>
    <w:rsid w:val="45E62249"/>
    <w:rsid w:val="45F3EDD1"/>
    <w:rsid w:val="4625EC01"/>
    <w:rsid w:val="462846C1"/>
    <w:rsid w:val="463EEA8F"/>
    <w:rsid w:val="464A32EC"/>
    <w:rsid w:val="464BC52E"/>
    <w:rsid w:val="464C78E8"/>
    <w:rsid w:val="464F1ABC"/>
    <w:rsid w:val="466CF7FD"/>
    <w:rsid w:val="46748B2F"/>
    <w:rsid w:val="468261B4"/>
    <w:rsid w:val="46A18830"/>
    <w:rsid w:val="46AF5F36"/>
    <w:rsid w:val="46BBD447"/>
    <w:rsid w:val="46F889EB"/>
    <w:rsid w:val="470AD555"/>
    <w:rsid w:val="4713637D"/>
    <w:rsid w:val="4713AC44"/>
    <w:rsid w:val="47357FE7"/>
    <w:rsid w:val="473907C8"/>
    <w:rsid w:val="475DC1F0"/>
    <w:rsid w:val="476CB4B6"/>
    <w:rsid w:val="479EAEF8"/>
    <w:rsid w:val="47B28C3B"/>
    <w:rsid w:val="47B5591F"/>
    <w:rsid w:val="47D86B86"/>
    <w:rsid w:val="47E516DC"/>
    <w:rsid w:val="47E83CFB"/>
    <w:rsid w:val="47FDA99F"/>
    <w:rsid w:val="480031E0"/>
    <w:rsid w:val="48141F61"/>
    <w:rsid w:val="482333BE"/>
    <w:rsid w:val="4836F9DD"/>
    <w:rsid w:val="484484CC"/>
    <w:rsid w:val="484DDEF0"/>
    <w:rsid w:val="485534E0"/>
    <w:rsid w:val="4855CE95"/>
    <w:rsid w:val="48764D59"/>
    <w:rsid w:val="4884C931"/>
    <w:rsid w:val="48A0960B"/>
    <w:rsid w:val="48B4C490"/>
    <w:rsid w:val="48B8FC18"/>
    <w:rsid w:val="48DBA9CA"/>
    <w:rsid w:val="48E1B964"/>
    <w:rsid w:val="4906B364"/>
    <w:rsid w:val="49094AE0"/>
    <w:rsid w:val="491A8739"/>
    <w:rsid w:val="491B9580"/>
    <w:rsid w:val="49369195"/>
    <w:rsid w:val="4969ED3F"/>
    <w:rsid w:val="49777601"/>
    <w:rsid w:val="4985ED24"/>
    <w:rsid w:val="498C8E75"/>
    <w:rsid w:val="498CA04D"/>
    <w:rsid w:val="4994DE51"/>
    <w:rsid w:val="49C0F8C3"/>
    <w:rsid w:val="49C813AE"/>
    <w:rsid w:val="49C8A038"/>
    <w:rsid w:val="49CD44F8"/>
    <w:rsid w:val="49DD51EB"/>
    <w:rsid w:val="49E536A3"/>
    <w:rsid w:val="49E87E6C"/>
    <w:rsid w:val="49FED157"/>
    <w:rsid w:val="4A1AC115"/>
    <w:rsid w:val="4A1AF3C7"/>
    <w:rsid w:val="4A22D17F"/>
    <w:rsid w:val="4A358CE5"/>
    <w:rsid w:val="4A497AA4"/>
    <w:rsid w:val="4A6F1D91"/>
    <w:rsid w:val="4A929821"/>
    <w:rsid w:val="4A92D9A1"/>
    <w:rsid w:val="4AA03F2A"/>
    <w:rsid w:val="4AB3C4BF"/>
    <w:rsid w:val="4AC4B6F3"/>
    <w:rsid w:val="4AF10A00"/>
    <w:rsid w:val="4AF15A97"/>
    <w:rsid w:val="4AFB1DD0"/>
    <w:rsid w:val="4B14EC3F"/>
    <w:rsid w:val="4B365186"/>
    <w:rsid w:val="4B4348A4"/>
    <w:rsid w:val="4B45BD14"/>
    <w:rsid w:val="4B4B514F"/>
    <w:rsid w:val="4B4CA6AA"/>
    <w:rsid w:val="4B5E495F"/>
    <w:rsid w:val="4B84AAB8"/>
    <w:rsid w:val="4BB0CEE9"/>
    <w:rsid w:val="4BC8F638"/>
    <w:rsid w:val="4BDF9A2C"/>
    <w:rsid w:val="4BF09CDA"/>
    <w:rsid w:val="4BF46F66"/>
    <w:rsid w:val="4C133292"/>
    <w:rsid w:val="4C2E3BA0"/>
    <w:rsid w:val="4C2F2789"/>
    <w:rsid w:val="4C329BBA"/>
    <w:rsid w:val="4C36DAA4"/>
    <w:rsid w:val="4C6E4700"/>
    <w:rsid w:val="4C75B207"/>
    <w:rsid w:val="4C81E6BA"/>
    <w:rsid w:val="4CA01031"/>
    <w:rsid w:val="4CAF8F26"/>
    <w:rsid w:val="4CB1E199"/>
    <w:rsid w:val="4D03E023"/>
    <w:rsid w:val="4D06C47C"/>
    <w:rsid w:val="4D0E2FD3"/>
    <w:rsid w:val="4D4BBCD2"/>
    <w:rsid w:val="4D562A58"/>
    <w:rsid w:val="4D58C64A"/>
    <w:rsid w:val="4D62697B"/>
    <w:rsid w:val="4D701AB8"/>
    <w:rsid w:val="4D8C5073"/>
    <w:rsid w:val="4D9B21E5"/>
    <w:rsid w:val="4DA6ACA8"/>
    <w:rsid w:val="4DB3DB17"/>
    <w:rsid w:val="4DB46A13"/>
    <w:rsid w:val="4DCFF9D3"/>
    <w:rsid w:val="4DD28D61"/>
    <w:rsid w:val="4DE8C961"/>
    <w:rsid w:val="4DF27986"/>
    <w:rsid w:val="4DFB665F"/>
    <w:rsid w:val="4DFB6C40"/>
    <w:rsid w:val="4DFCD019"/>
    <w:rsid w:val="4E06F9E7"/>
    <w:rsid w:val="4E13929D"/>
    <w:rsid w:val="4E1508E3"/>
    <w:rsid w:val="4E5CEF28"/>
    <w:rsid w:val="4E65257B"/>
    <w:rsid w:val="4EA1EA7C"/>
    <w:rsid w:val="4ED1A03F"/>
    <w:rsid w:val="4EFED092"/>
    <w:rsid w:val="4F013DF0"/>
    <w:rsid w:val="4F2BCE14"/>
    <w:rsid w:val="4F33A1B8"/>
    <w:rsid w:val="4F3788B2"/>
    <w:rsid w:val="4F5F9D3D"/>
    <w:rsid w:val="4F831B9C"/>
    <w:rsid w:val="4FA5504A"/>
    <w:rsid w:val="4FA95C36"/>
    <w:rsid w:val="4FBB6FC4"/>
    <w:rsid w:val="4FDFFB1D"/>
    <w:rsid w:val="4FE94416"/>
    <w:rsid w:val="4FFDAF4C"/>
    <w:rsid w:val="500B3696"/>
    <w:rsid w:val="50288746"/>
    <w:rsid w:val="503EB7A1"/>
    <w:rsid w:val="50440F6C"/>
    <w:rsid w:val="504B9750"/>
    <w:rsid w:val="504C791F"/>
    <w:rsid w:val="505BD060"/>
    <w:rsid w:val="505C08D9"/>
    <w:rsid w:val="505E3873"/>
    <w:rsid w:val="507460C9"/>
    <w:rsid w:val="50905C69"/>
    <w:rsid w:val="509FBD7C"/>
    <w:rsid w:val="50A71D7B"/>
    <w:rsid w:val="50B2D9CB"/>
    <w:rsid w:val="50BA70AE"/>
    <w:rsid w:val="50CD3E40"/>
    <w:rsid w:val="50D5683D"/>
    <w:rsid w:val="50DD0D12"/>
    <w:rsid w:val="511400B8"/>
    <w:rsid w:val="5117221E"/>
    <w:rsid w:val="511A524E"/>
    <w:rsid w:val="511E52EB"/>
    <w:rsid w:val="512406C6"/>
    <w:rsid w:val="513FFFBF"/>
    <w:rsid w:val="519A2D3F"/>
    <w:rsid w:val="51AE25D4"/>
    <w:rsid w:val="51AFAA7D"/>
    <w:rsid w:val="51BC4748"/>
    <w:rsid w:val="51D33ECB"/>
    <w:rsid w:val="51EAB485"/>
    <w:rsid w:val="51F0E2ED"/>
    <w:rsid w:val="52045668"/>
    <w:rsid w:val="52192C7C"/>
    <w:rsid w:val="52303708"/>
    <w:rsid w:val="523159EB"/>
    <w:rsid w:val="524F39F0"/>
    <w:rsid w:val="525D1CE1"/>
    <w:rsid w:val="52613371"/>
    <w:rsid w:val="529B6E91"/>
    <w:rsid w:val="529EB7B8"/>
    <w:rsid w:val="52A07497"/>
    <w:rsid w:val="52B46570"/>
    <w:rsid w:val="52C7BD4C"/>
    <w:rsid w:val="53270281"/>
    <w:rsid w:val="5328D867"/>
    <w:rsid w:val="5330845A"/>
    <w:rsid w:val="5331CA8C"/>
    <w:rsid w:val="53363914"/>
    <w:rsid w:val="53378D16"/>
    <w:rsid w:val="534CA056"/>
    <w:rsid w:val="535162CC"/>
    <w:rsid w:val="5354ED1D"/>
    <w:rsid w:val="536936E9"/>
    <w:rsid w:val="5399C0DB"/>
    <w:rsid w:val="53A7464C"/>
    <w:rsid w:val="53A7EBB4"/>
    <w:rsid w:val="53B2C064"/>
    <w:rsid w:val="53F50439"/>
    <w:rsid w:val="543B4D73"/>
    <w:rsid w:val="543C44F8"/>
    <w:rsid w:val="543C7B71"/>
    <w:rsid w:val="5462D441"/>
    <w:rsid w:val="546F7AD5"/>
    <w:rsid w:val="54A93D82"/>
    <w:rsid w:val="54BC8EF3"/>
    <w:rsid w:val="54DC33E9"/>
    <w:rsid w:val="54FDB13C"/>
    <w:rsid w:val="54FF8722"/>
    <w:rsid w:val="550FDA6E"/>
    <w:rsid w:val="551C4B0C"/>
    <w:rsid w:val="5575EE23"/>
    <w:rsid w:val="558B6729"/>
    <w:rsid w:val="559DD406"/>
    <w:rsid w:val="55B5C440"/>
    <w:rsid w:val="563226F3"/>
    <w:rsid w:val="5643EB29"/>
    <w:rsid w:val="56668FCA"/>
    <w:rsid w:val="56817937"/>
    <w:rsid w:val="56ABC800"/>
    <w:rsid w:val="56BAFE0D"/>
    <w:rsid w:val="56BCCC2C"/>
    <w:rsid w:val="56C459F1"/>
    <w:rsid w:val="56C45E45"/>
    <w:rsid w:val="56D132E3"/>
    <w:rsid w:val="56E47EFC"/>
    <w:rsid w:val="56F18463"/>
    <w:rsid w:val="56F1D35F"/>
    <w:rsid w:val="5704B873"/>
    <w:rsid w:val="57309F04"/>
    <w:rsid w:val="57468739"/>
    <w:rsid w:val="574A4AB4"/>
    <w:rsid w:val="574EB847"/>
    <w:rsid w:val="574F6B3A"/>
    <w:rsid w:val="5758CBDD"/>
    <w:rsid w:val="576175FE"/>
    <w:rsid w:val="576757D0"/>
    <w:rsid w:val="5778C308"/>
    <w:rsid w:val="577C2914"/>
    <w:rsid w:val="57866296"/>
    <w:rsid w:val="57B7ADB9"/>
    <w:rsid w:val="57E9E94F"/>
    <w:rsid w:val="57FA073E"/>
    <w:rsid w:val="58271274"/>
    <w:rsid w:val="5832E0F0"/>
    <w:rsid w:val="5835C1D8"/>
    <w:rsid w:val="5839621D"/>
    <w:rsid w:val="583A9C58"/>
    <w:rsid w:val="58433971"/>
    <w:rsid w:val="584E89D9"/>
    <w:rsid w:val="585409A3"/>
    <w:rsid w:val="585D016B"/>
    <w:rsid w:val="585FBB27"/>
    <w:rsid w:val="58AB75C4"/>
    <w:rsid w:val="58C976AE"/>
    <w:rsid w:val="58CE0B95"/>
    <w:rsid w:val="58D33860"/>
    <w:rsid w:val="58D5BB37"/>
    <w:rsid w:val="58DE9BF1"/>
    <w:rsid w:val="58F68DBE"/>
    <w:rsid w:val="59105236"/>
    <w:rsid w:val="591B25F7"/>
    <w:rsid w:val="591DA92B"/>
    <w:rsid w:val="59554925"/>
    <w:rsid w:val="596CDCF0"/>
    <w:rsid w:val="596DF20E"/>
    <w:rsid w:val="59A3B028"/>
    <w:rsid w:val="59ABBD3A"/>
    <w:rsid w:val="59C8A934"/>
    <w:rsid w:val="59CC879B"/>
    <w:rsid w:val="59D1513E"/>
    <w:rsid w:val="59F7F3BA"/>
    <w:rsid w:val="5A0D358A"/>
    <w:rsid w:val="5A35AB18"/>
    <w:rsid w:val="5A6445BD"/>
    <w:rsid w:val="5A81C811"/>
    <w:rsid w:val="5A9B8F9E"/>
    <w:rsid w:val="5ABA814B"/>
    <w:rsid w:val="5AC5A601"/>
    <w:rsid w:val="5ACA4227"/>
    <w:rsid w:val="5AE57057"/>
    <w:rsid w:val="5AEB5732"/>
    <w:rsid w:val="5AF9E1CE"/>
    <w:rsid w:val="5B033684"/>
    <w:rsid w:val="5B17DD6F"/>
    <w:rsid w:val="5B424D6A"/>
    <w:rsid w:val="5B46B3D4"/>
    <w:rsid w:val="5B47F242"/>
    <w:rsid w:val="5B5393EA"/>
    <w:rsid w:val="5B5BEABA"/>
    <w:rsid w:val="5B5CD45E"/>
    <w:rsid w:val="5B7F3923"/>
    <w:rsid w:val="5BB2D20C"/>
    <w:rsid w:val="5BB842A3"/>
    <w:rsid w:val="5BBB5170"/>
    <w:rsid w:val="5BE489B4"/>
    <w:rsid w:val="5BED9847"/>
    <w:rsid w:val="5BFAA2F4"/>
    <w:rsid w:val="5BFAC509"/>
    <w:rsid w:val="5C1E90C9"/>
    <w:rsid w:val="5C216C15"/>
    <w:rsid w:val="5C5925FC"/>
    <w:rsid w:val="5C5E894E"/>
    <w:rsid w:val="5C5F221C"/>
    <w:rsid w:val="5C653939"/>
    <w:rsid w:val="5C668317"/>
    <w:rsid w:val="5C70E2D6"/>
    <w:rsid w:val="5C742631"/>
    <w:rsid w:val="5CB32CAD"/>
    <w:rsid w:val="5CCB73B9"/>
    <w:rsid w:val="5CDD6F76"/>
    <w:rsid w:val="5CE9C026"/>
    <w:rsid w:val="5D2EFBAF"/>
    <w:rsid w:val="5D3553DD"/>
    <w:rsid w:val="5D4703C5"/>
    <w:rsid w:val="5D486AA1"/>
    <w:rsid w:val="5D628AD0"/>
    <w:rsid w:val="5D9DDCE5"/>
    <w:rsid w:val="5DB6AD67"/>
    <w:rsid w:val="5DC42398"/>
    <w:rsid w:val="5DE81D51"/>
    <w:rsid w:val="5DEC475C"/>
    <w:rsid w:val="5E02B218"/>
    <w:rsid w:val="5E263299"/>
    <w:rsid w:val="5E276276"/>
    <w:rsid w:val="5E4A0E7A"/>
    <w:rsid w:val="5E4DFD15"/>
    <w:rsid w:val="5E67FD47"/>
    <w:rsid w:val="5E8F6D15"/>
    <w:rsid w:val="5E95704F"/>
    <w:rsid w:val="5EAABAA0"/>
    <w:rsid w:val="5EB3C4E6"/>
    <w:rsid w:val="5EB95599"/>
    <w:rsid w:val="5EE02749"/>
    <w:rsid w:val="5F0C6584"/>
    <w:rsid w:val="5F218A2C"/>
    <w:rsid w:val="5F2DD3F6"/>
    <w:rsid w:val="5F34D984"/>
    <w:rsid w:val="5F4C0490"/>
    <w:rsid w:val="5F7C002C"/>
    <w:rsid w:val="5F801D2C"/>
    <w:rsid w:val="5F88181A"/>
    <w:rsid w:val="5F9AC3D3"/>
    <w:rsid w:val="5FB91798"/>
    <w:rsid w:val="60070989"/>
    <w:rsid w:val="6018FBFC"/>
    <w:rsid w:val="603261D2"/>
    <w:rsid w:val="60556801"/>
    <w:rsid w:val="606FA1BE"/>
    <w:rsid w:val="6073326A"/>
    <w:rsid w:val="6075C6B8"/>
    <w:rsid w:val="60849184"/>
    <w:rsid w:val="60A01124"/>
    <w:rsid w:val="60AA54E0"/>
    <w:rsid w:val="60B14FD8"/>
    <w:rsid w:val="60B2CD74"/>
    <w:rsid w:val="60E5E19B"/>
    <w:rsid w:val="60F990FE"/>
    <w:rsid w:val="60FB1881"/>
    <w:rsid w:val="60FDDF2F"/>
    <w:rsid w:val="611C8354"/>
    <w:rsid w:val="6127E913"/>
    <w:rsid w:val="61282398"/>
    <w:rsid w:val="6133B899"/>
    <w:rsid w:val="61358973"/>
    <w:rsid w:val="614B28E2"/>
    <w:rsid w:val="6154B4BF"/>
    <w:rsid w:val="615808DD"/>
    <w:rsid w:val="615F3100"/>
    <w:rsid w:val="617EF446"/>
    <w:rsid w:val="6184D38E"/>
    <w:rsid w:val="619A78A3"/>
    <w:rsid w:val="619CCCFB"/>
    <w:rsid w:val="61A1CDCE"/>
    <w:rsid w:val="61B230D0"/>
    <w:rsid w:val="61C3DA0A"/>
    <w:rsid w:val="61F7934F"/>
    <w:rsid w:val="621B148E"/>
    <w:rsid w:val="622B3964"/>
    <w:rsid w:val="622F42B6"/>
    <w:rsid w:val="623B1D64"/>
    <w:rsid w:val="624346D2"/>
    <w:rsid w:val="624D075A"/>
    <w:rsid w:val="62517888"/>
    <w:rsid w:val="6263E7B6"/>
    <w:rsid w:val="627804EA"/>
    <w:rsid w:val="62A1AC3E"/>
    <w:rsid w:val="62BB8E74"/>
    <w:rsid w:val="62D4EF65"/>
    <w:rsid w:val="62F2317B"/>
    <w:rsid w:val="62F5697F"/>
    <w:rsid w:val="630DB2C4"/>
    <w:rsid w:val="632CE369"/>
    <w:rsid w:val="637366CE"/>
    <w:rsid w:val="6374E25D"/>
    <w:rsid w:val="6379F430"/>
    <w:rsid w:val="63944AC3"/>
    <w:rsid w:val="63A3A161"/>
    <w:rsid w:val="63B58742"/>
    <w:rsid w:val="63F1CEAC"/>
    <w:rsid w:val="641B735B"/>
    <w:rsid w:val="642136DF"/>
    <w:rsid w:val="644B4F0E"/>
    <w:rsid w:val="64536438"/>
    <w:rsid w:val="64873F19"/>
    <w:rsid w:val="64ACEB04"/>
    <w:rsid w:val="64C6F30D"/>
    <w:rsid w:val="64D447B6"/>
    <w:rsid w:val="64D4AAD7"/>
    <w:rsid w:val="64EA5335"/>
    <w:rsid w:val="64FB7ACC"/>
    <w:rsid w:val="65097820"/>
    <w:rsid w:val="6512446B"/>
    <w:rsid w:val="6517843B"/>
    <w:rsid w:val="65213E97"/>
    <w:rsid w:val="65272B3F"/>
    <w:rsid w:val="652978F7"/>
    <w:rsid w:val="653F9D79"/>
    <w:rsid w:val="65481FF7"/>
    <w:rsid w:val="654DD302"/>
    <w:rsid w:val="655BE342"/>
    <w:rsid w:val="656F82AE"/>
    <w:rsid w:val="657666DA"/>
    <w:rsid w:val="65B4AD89"/>
    <w:rsid w:val="65F40523"/>
    <w:rsid w:val="660C622B"/>
    <w:rsid w:val="6611CE04"/>
    <w:rsid w:val="662929EE"/>
    <w:rsid w:val="6632EE38"/>
    <w:rsid w:val="663BEB89"/>
    <w:rsid w:val="66552364"/>
    <w:rsid w:val="6658FC5A"/>
    <w:rsid w:val="6662EB96"/>
    <w:rsid w:val="666F4ED0"/>
    <w:rsid w:val="6684C672"/>
    <w:rsid w:val="6694524A"/>
    <w:rsid w:val="66BB4E82"/>
    <w:rsid w:val="66C3CD49"/>
    <w:rsid w:val="66CB5597"/>
    <w:rsid w:val="66DF04A3"/>
    <w:rsid w:val="66E4BEF5"/>
    <w:rsid w:val="66E6FDCD"/>
    <w:rsid w:val="675459D1"/>
    <w:rsid w:val="676AF17D"/>
    <w:rsid w:val="676B6464"/>
    <w:rsid w:val="6785198A"/>
    <w:rsid w:val="679C1FD7"/>
    <w:rsid w:val="67B2AECD"/>
    <w:rsid w:val="67B42955"/>
    <w:rsid w:val="67B5AD9C"/>
    <w:rsid w:val="67D42F9A"/>
    <w:rsid w:val="67E4C842"/>
    <w:rsid w:val="67F25183"/>
    <w:rsid w:val="68123771"/>
    <w:rsid w:val="682A93B1"/>
    <w:rsid w:val="683D1A51"/>
    <w:rsid w:val="685A53BA"/>
    <w:rsid w:val="685BD7CB"/>
    <w:rsid w:val="6869DC8B"/>
    <w:rsid w:val="68716121"/>
    <w:rsid w:val="68729F6A"/>
    <w:rsid w:val="6873BE66"/>
    <w:rsid w:val="687B4941"/>
    <w:rsid w:val="688C1C7A"/>
    <w:rsid w:val="68B1DDED"/>
    <w:rsid w:val="68B5331B"/>
    <w:rsid w:val="68BF61A4"/>
    <w:rsid w:val="68EBC457"/>
    <w:rsid w:val="69032EBD"/>
    <w:rsid w:val="690598CF"/>
    <w:rsid w:val="6911C436"/>
    <w:rsid w:val="691A6A13"/>
    <w:rsid w:val="693856C1"/>
    <w:rsid w:val="693D600A"/>
    <w:rsid w:val="69525A12"/>
    <w:rsid w:val="69BC7E4E"/>
    <w:rsid w:val="69BCA4A8"/>
    <w:rsid w:val="69D477BB"/>
    <w:rsid w:val="69E627B2"/>
    <w:rsid w:val="6A01753D"/>
    <w:rsid w:val="6A0266C7"/>
    <w:rsid w:val="6A193BD9"/>
    <w:rsid w:val="6A3B08BF"/>
    <w:rsid w:val="6A4EEAE2"/>
    <w:rsid w:val="6A65AB1D"/>
    <w:rsid w:val="6A8C4DDF"/>
    <w:rsid w:val="6AA4D91E"/>
    <w:rsid w:val="6AA87097"/>
    <w:rsid w:val="6AD1A702"/>
    <w:rsid w:val="6AD8A1A5"/>
    <w:rsid w:val="6AE04450"/>
    <w:rsid w:val="6AF0C4FF"/>
    <w:rsid w:val="6AFC91F1"/>
    <w:rsid w:val="6B16E1F6"/>
    <w:rsid w:val="6B415BAD"/>
    <w:rsid w:val="6B62DB69"/>
    <w:rsid w:val="6B6D58B6"/>
    <w:rsid w:val="6B830E27"/>
    <w:rsid w:val="6B85B6B9"/>
    <w:rsid w:val="6B900124"/>
    <w:rsid w:val="6BA7CAA2"/>
    <w:rsid w:val="6BB038AA"/>
    <w:rsid w:val="6BC753A9"/>
    <w:rsid w:val="6BEDD339"/>
    <w:rsid w:val="6BF312BD"/>
    <w:rsid w:val="6BF5BB50"/>
    <w:rsid w:val="6C036753"/>
    <w:rsid w:val="6C0CC691"/>
    <w:rsid w:val="6C190E77"/>
    <w:rsid w:val="6C41DA77"/>
    <w:rsid w:val="6C42C517"/>
    <w:rsid w:val="6C58F3A8"/>
    <w:rsid w:val="6C5DD7DA"/>
    <w:rsid w:val="6C622DB4"/>
    <w:rsid w:val="6C7065E0"/>
    <w:rsid w:val="6C740C81"/>
    <w:rsid w:val="6CB29582"/>
    <w:rsid w:val="6CC32291"/>
    <w:rsid w:val="6CC98C08"/>
    <w:rsid w:val="6CF238CD"/>
    <w:rsid w:val="6CFCCD36"/>
    <w:rsid w:val="6CFD5BD8"/>
    <w:rsid w:val="6D24CDF6"/>
    <w:rsid w:val="6D2527A8"/>
    <w:rsid w:val="6D2A0B2D"/>
    <w:rsid w:val="6D51DD8F"/>
    <w:rsid w:val="6D7FFAD7"/>
    <w:rsid w:val="6DA6A9BA"/>
    <w:rsid w:val="6DCEEB71"/>
    <w:rsid w:val="6DE2C86E"/>
    <w:rsid w:val="6DE2D75A"/>
    <w:rsid w:val="6DE68623"/>
    <w:rsid w:val="6E1A96D4"/>
    <w:rsid w:val="6E49552A"/>
    <w:rsid w:val="6E5242AE"/>
    <w:rsid w:val="6E6D0E5E"/>
    <w:rsid w:val="6E71A687"/>
    <w:rsid w:val="6E7330A7"/>
    <w:rsid w:val="6E7B8B05"/>
    <w:rsid w:val="6E923928"/>
    <w:rsid w:val="6EA5CD3C"/>
    <w:rsid w:val="6EA9CB44"/>
    <w:rsid w:val="6EB85A67"/>
    <w:rsid w:val="6ED19242"/>
    <w:rsid w:val="6EE52518"/>
    <w:rsid w:val="6EF9F30F"/>
    <w:rsid w:val="6EFC870D"/>
    <w:rsid w:val="6F14AE24"/>
    <w:rsid w:val="6F37F9A1"/>
    <w:rsid w:val="6F49817A"/>
    <w:rsid w:val="6F51192F"/>
    <w:rsid w:val="6F769ADA"/>
    <w:rsid w:val="6FBCECEC"/>
    <w:rsid w:val="6FC1A06D"/>
    <w:rsid w:val="6FCD8A63"/>
    <w:rsid w:val="6FE70B21"/>
    <w:rsid w:val="6FEEB057"/>
    <w:rsid w:val="6FF9DEE8"/>
    <w:rsid w:val="6FFCDAA2"/>
    <w:rsid w:val="7001A52D"/>
    <w:rsid w:val="701E62A3"/>
    <w:rsid w:val="7020C1FE"/>
    <w:rsid w:val="70246FAC"/>
    <w:rsid w:val="702E0BC3"/>
    <w:rsid w:val="708E1A98"/>
    <w:rsid w:val="708F27B9"/>
    <w:rsid w:val="709C9D45"/>
    <w:rsid w:val="70B1EAF6"/>
    <w:rsid w:val="70B221FB"/>
    <w:rsid w:val="70BEFBFC"/>
    <w:rsid w:val="70C230BF"/>
    <w:rsid w:val="70C7EA87"/>
    <w:rsid w:val="70D8987E"/>
    <w:rsid w:val="711E59B3"/>
    <w:rsid w:val="713CCDDC"/>
    <w:rsid w:val="713EB0DF"/>
    <w:rsid w:val="7140592E"/>
    <w:rsid w:val="7184F96F"/>
    <w:rsid w:val="71A7C6BE"/>
    <w:rsid w:val="71B9C8E1"/>
    <w:rsid w:val="71BD497C"/>
    <w:rsid w:val="71C59348"/>
    <w:rsid w:val="71CA3ED6"/>
    <w:rsid w:val="71D73773"/>
    <w:rsid w:val="71F11AD1"/>
    <w:rsid w:val="71FBFD6F"/>
    <w:rsid w:val="72096DA6"/>
    <w:rsid w:val="720C2655"/>
    <w:rsid w:val="7219BE88"/>
    <w:rsid w:val="721ACC94"/>
    <w:rsid w:val="72404820"/>
    <w:rsid w:val="724A14D5"/>
    <w:rsid w:val="727E41DE"/>
    <w:rsid w:val="72911AC3"/>
    <w:rsid w:val="72A28B04"/>
    <w:rsid w:val="72D4AC30"/>
    <w:rsid w:val="72D99FC3"/>
    <w:rsid w:val="72DF3907"/>
    <w:rsid w:val="72DF60DE"/>
    <w:rsid w:val="72EDDC94"/>
    <w:rsid w:val="72F2B1E3"/>
    <w:rsid w:val="72F2EC8C"/>
    <w:rsid w:val="73038CC5"/>
    <w:rsid w:val="733F0CEB"/>
    <w:rsid w:val="7349AED8"/>
    <w:rsid w:val="73B6C6F2"/>
    <w:rsid w:val="73BFB094"/>
    <w:rsid w:val="73CB8D31"/>
    <w:rsid w:val="73EDDD7D"/>
    <w:rsid w:val="73F1F396"/>
    <w:rsid w:val="73F60546"/>
    <w:rsid w:val="73F721BB"/>
    <w:rsid w:val="74015D62"/>
    <w:rsid w:val="74186491"/>
    <w:rsid w:val="741B9AC1"/>
    <w:rsid w:val="74273F39"/>
    <w:rsid w:val="74540AC9"/>
    <w:rsid w:val="7462FD93"/>
    <w:rsid w:val="746412AE"/>
    <w:rsid w:val="7464FDA1"/>
    <w:rsid w:val="747E3D70"/>
    <w:rsid w:val="74AEECAB"/>
    <w:rsid w:val="74BA6619"/>
    <w:rsid w:val="74BF8C1C"/>
    <w:rsid w:val="74C53A3D"/>
    <w:rsid w:val="74D83CEB"/>
    <w:rsid w:val="74E7418E"/>
    <w:rsid w:val="752E8276"/>
    <w:rsid w:val="753B3272"/>
    <w:rsid w:val="7543395A"/>
    <w:rsid w:val="754CD26C"/>
    <w:rsid w:val="754F9C85"/>
    <w:rsid w:val="756A8A13"/>
    <w:rsid w:val="7586D5BC"/>
    <w:rsid w:val="75A5ABD9"/>
    <w:rsid w:val="75B62FD6"/>
    <w:rsid w:val="75BC7B2A"/>
    <w:rsid w:val="75C43E5F"/>
    <w:rsid w:val="75C9A47C"/>
    <w:rsid w:val="75E7A2C6"/>
    <w:rsid w:val="75EC424C"/>
    <w:rsid w:val="762D19A2"/>
    <w:rsid w:val="76318C21"/>
    <w:rsid w:val="763191E3"/>
    <w:rsid w:val="76342199"/>
    <w:rsid w:val="7635076E"/>
    <w:rsid w:val="764DF0EC"/>
    <w:rsid w:val="765F4638"/>
    <w:rsid w:val="766925AB"/>
    <w:rsid w:val="7676FCBC"/>
    <w:rsid w:val="7678EB6D"/>
    <w:rsid w:val="767F77B4"/>
    <w:rsid w:val="76861727"/>
    <w:rsid w:val="76BAE74E"/>
    <w:rsid w:val="76C5635F"/>
    <w:rsid w:val="76CA0B0A"/>
    <w:rsid w:val="77519192"/>
    <w:rsid w:val="7782431F"/>
    <w:rsid w:val="77860D38"/>
    <w:rsid w:val="7796689C"/>
    <w:rsid w:val="77A11AE2"/>
    <w:rsid w:val="77A52361"/>
    <w:rsid w:val="77DC76F2"/>
    <w:rsid w:val="77E71BA4"/>
    <w:rsid w:val="77EB329C"/>
    <w:rsid w:val="77ECBE59"/>
    <w:rsid w:val="781D17C3"/>
    <w:rsid w:val="78216DE1"/>
    <w:rsid w:val="78249FA7"/>
    <w:rsid w:val="782F0AA0"/>
    <w:rsid w:val="783C904D"/>
    <w:rsid w:val="78512CDE"/>
    <w:rsid w:val="78519D29"/>
    <w:rsid w:val="7864FE29"/>
    <w:rsid w:val="7871E8C3"/>
    <w:rsid w:val="78815725"/>
    <w:rsid w:val="789B3D7F"/>
    <w:rsid w:val="789E8CBF"/>
    <w:rsid w:val="78A4A031"/>
    <w:rsid w:val="78AE8D85"/>
    <w:rsid w:val="78D8BEBE"/>
    <w:rsid w:val="78F7CF94"/>
    <w:rsid w:val="790FABC6"/>
    <w:rsid w:val="791E7CD5"/>
    <w:rsid w:val="79235DA9"/>
    <w:rsid w:val="794A7CFB"/>
    <w:rsid w:val="79515893"/>
    <w:rsid w:val="79658613"/>
    <w:rsid w:val="7978C76A"/>
    <w:rsid w:val="798CA3F1"/>
    <w:rsid w:val="798E98E4"/>
    <w:rsid w:val="79946348"/>
    <w:rsid w:val="79C95D45"/>
    <w:rsid w:val="79D9381E"/>
    <w:rsid w:val="79FF7399"/>
    <w:rsid w:val="7A080FEA"/>
    <w:rsid w:val="7A084E29"/>
    <w:rsid w:val="7A089BDC"/>
    <w:rsid w:val="7A09AE31"/>
    <w:rsid w:val="7A0BDF92"/>
    <w:rsid w:val="7A0EE233"/>
    <w:rsid w:val="7A116194"/>
    <w:rsid w:val="7A17383A"/>
    <w:rsid w:val="7A18A228"/>
    <w:rsid w:val="7A358BA7"/>
    <w:rsid w:val="7A68BA3D"/>
    <w:rsid w:val="7A69E171"/>
    <w:rsid w:val="7A762E9A"/>
    <w:rsid w:val="7A76C362"/>
    <w:rsid w:val="7A7B9A6C"/>
    <w:rsid w:val="7A818CC4"/>
    <w:rsid w:val="7A8C97AB"/>
    <w:rsid w:val="7AD3E6F2"/>
    <w:rsid w:val="7AD40DEB"/>
    <w:rsid w:val="7AE7B95E"/>
    <w:rsid w:val="7AF29E25"/>
    <w:rsid w:val="7B018A46"/>
    <w:rsid w:val="7B0A7F36"/>
    <w:rsid w:val="7B1A72AE"/>
    <w:rsid w:val="7B2A45D3"/>
    <w:rsid w:val="7B40E2BE"/>
    <w:rsid w:val="7B41D99E"/>
    <w:rsid w:val="7B59533F"/>
    <w:rsid w:val="7B9B7AC1"/>
    <w:rsid w:val="7B9D6E1A"/>
    <w:rsid w:val="7BA7FD5F"/>
    <w:rsid w:val="7BB0C3EB"/>
    <w:rsid w:val="7BB268A6"/>
    <w:rsid w:val="7BB3089B"/>
    <w:rsid w:val="7BCEBD2D"/>
    <w:rsid w:val="7BF886D3"/>
    <w:rsid w:val="7C295494"/>
    <w:rsid w:val="7C5EE14E"/>
    <w:rsid w:val="7C789484"/>
    <w:rsid w:val="7C8AA7AD"/>
    <w:rsid w:val="7CA05A97"/>
    <w:rsid w:val="7CB8D296"/>
    <w:rsid w:val="7CD43323"/>
    <w:rsid w:val="7CF5A758"/>
    <w:rsid w:val="7CFC67F7"/>
    <w:rsid w:val="7D2106B3"/>
    <w:rsid w:val="7D2B12BE"/>
    <w:rsid w:val="7D3CFE30"/>
    <w:rsid w:val="7D4ED8FC"/>
    <w:rsid w:val="7D56C682"/>
    <w:rsid w:val="7D66877D"/>
    <w:rsid w:val="7D712D34"/>
    <w:rsid w:val="7D8D33CD"/>
    <w:rsid w:val="7DA46FC3"/>
    <w:rsid w:val="7DBF1A43"/>
    <w:rsid w:val="7DDEEF04"/>
    <w:rsid w:val="7DDFE286"/>
    <w:rsid w:val="7E1358BE"/>
    <w:rsid w:val="7E18D2B9"/>
    <w:rsid w:val="7E20F09B"/>
    <w:rsid w:val="7E551D51"/>
    <w:rsid w:val="7E5DE629"/>
    <w:rsid w:val="7E62DABA"/>
    <w:rsid w:val="7E778708"/>
    <w:rsid w:val="7E95DA64"/>
    <w:rsid w:val="7E983858"/>
    <w:rsid w:val="7EABA2E1"/>
    <w:rsid w:val="7EE14D7E"/>
    <w:rsid w:val="7EEC269F"/>
    <w:rsid w:val="7EEEFF7B"/>
    <w:rsid w:val="7EFE57F5"/>
    <w:rsid w:val="7F0323ED"/>
    <w:rsid w:val="7F18FA7D"/>
    <w:rsid w:val="7F269E83"/>
    <w:rsid w:val="7F2CE13D"/>
    <w:rsid w:val="7F74F808"/>
    <w:rsid w:val="7F9A1FA6"/>
    <w:rsid w:val="7FB0E9EF"/>
    <w:rsid w:val="7FBC6929"/>
    <w:rsid w:val="7FD55550"/>
    <w:rsid w:val="7FDED361"/>
    <w:rsid w:val="7FE4068E"/>
    <w:rsid w:val="7FE69617"/>
  </w:rsids>
  <w:docVars>
    <w:docVar w:name="__Grammarly_42___1" w:val="H4sIAAAAAAAEAKtWcslP9kxRslIyNDYytzAxNjA1sDA0NLQ0MzJX0lEKTi0uzszPAykwNKsFALnLRUY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9745635"/>
  <w15:chartTrackingRefBased/>
  <w15:docId w15:val="{3BED278F-36AE-4202-A3AD-8D3EA484E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E4E"/>
  </w:style>
  <w:style w:type="paragraph" w:styleId="Heading1">
    <w:name w:val="heading 1"/>
    <w:basedOn w:val="EndnoteText"/>
    <w:next w:val="Normal"/>
    <w:link w:val="Heading1Char"/>
    <w:uiPriority w:val="9"/>
    <w:qFormat/>
    <w:rsid w:val="00B43376"/>
    <w:pPr>
      <w:spacing w:after="360"/>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B43376"/>
    <w:pPr>
      <w:jc w:val="center"/>
      <w:outlineLvl w:val="1"/>
    </w:pPr>
    <w:rPr>
      <w:rFonts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2D316B"/>
  </w:style>
  <w:style w:type="paragraph" w:customStyle="1" w:styleId="paragraph">
    <w:name w:val="paragraph"/>
    <w:basedOn w:val="Normal"/>
    <w:rsid w:val="002D316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D316B"/>
    <w:rPr>
      <w:sz w:val="16"/>
      <w:szCs w:val="16"/>
    </w:rPr>
  </w:style>
  <w:style w:type="paragraph" w:styleId="CommentText">
    <w:name w:val="annotation text"/>
    <w:basedOn w:val="Normal"/>
    <w:link w:val="CommentTextChar"/>
    <w:uiPriority w:val="99"/>
    <w:unhideWhenUsed/>
    <w:rsid w:val="002D316B"/>
    <w:pPr>
      <w:spacing w:line="240" w:lineRule="auto"/>
    </w:pPr>
    <w:rPr>
      <w:sz w:val="20"/>
      <w:szCs w:val="20"/>
    </w:rPr>
  </w:style>
  <w:style w:type="character" w:customStyle="1" w:styleId="CommentTextChar">
    <w:name w:val="Comment Text Char"/>
    <w:basedOn w:val="DefaultParagraphFont"/>
    <w:link w:val="CommentText"/>
    <w:uiPriority w:val="99"/>
    <w:rsid w:val="002D316B"/>
    <w:rPr>
      <w:sz w:val="20"/>
      <w:szCs w:val="20"/>
    </w:rPr>
  </w:style>
  <w:style w:type="paragraph" w:styleId="ListParagraph">
    <w:name w:val="List Paragraph"/>
    <w:basedOn w:val="Normal"/>
    <w:uiPriority w:val="34"/>
    <w:qFormat/>
    <w:rsid w:val="002D316B"/>
    <w:pPr>
      <w:ind w:left="720"/>
      <w:contextualSpacing/>
    </w:pPr>
  </w:style>
  <w:style w:type="table" w:styleId="TableGrid">
    <w:name w:val="Table Grid"/>
    <w:basedOn w:val="TableNormal"/>
    <w:uiPriority w:val="39"/>
    <w:rsid w:val="002D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63BC7"/>
    <w:rPr>
      <w:b/>
      <w:bCs/>
    </w:rPr>
  </w:style>
  <w:style w:type="character" w:customStyle="1" w:styleId="CommentSubjectChar">
    <w:name w:val="Comment Subject Char"/>
    <w:basedOn w:val="CommentTextChar"/>
    <w:link w:val="CommentSubject"/>
    <w:uiPriority w:val="99"/>
    <w:semiHidden/>
    <w:rsid w:val="00363BC7"/>
    <w:rPr>
      <w:b/>
      <w:bCs/>
      <w:sz w:val="20"/>
      <w:szCs w:val="20"/>
    </w:rPr>
  </w:style>
  <w:style w:type="paragraph" w:styleId="Revision">
    <w:name w:val="Revision"/>
    <w:hidden/>
    <w:uiPriority w:val="99"/>
    <w:semiHidden/>
    <w:rsid w:val="00010560"/>
    <w:pPr>
      <w:spacing w:after="0" w:line="240" w:lineRule="auto"/>
    </w:pPr>
  </w:style>
  <w:style w:type="character" w:styleId="UnresolvedMention">
    <w:name w:val="Unresolved Mention"/>
    <w:basedOn w:val="DefaultParagraphFont"/>
    <w:uiPriority w:val="99"/>
    <w:unhideWhenUsed/>
    <w:rsid w:val="00E365AB"/>
    <w:rPr>
      <w:color w:val="605E5C"/>
      <w:shd w:val="clear" w:color="auto" w:fill="E1DFDD"/>
    </w:rPr>
  </w:style>
  <w:style w:type="character" w:styleId="Mention">
    <w:name w:val="Mention"/>
    <w:basedOn w:val="DefaultParagraphFont"/>
    <w:uiPriority w:val="99"/>
    <w:unhideWhenUsed/>
    <w:rsid w:val="00E365AB"/>
    <w:rPr>
      <w:color w:val="2B579A"/>
      <w:shd w:val="clear" w:color="auto" w:fill="E1DFDD"/>
    </w:rPr>
  </w:style>
  <w:style w:type="character" w:customStyle="1" w:styleId="eop">
    <w:name w:val="eop"/>
    <w:basedOn w:val="DefaultParagraphFont"/>
    <w:rsid w:val="00EF253C"/>
  </w:style>
  <w:style w:type="paragraph" w:styleId="Header">
    <w:name w:val="header"/>
    <w:basedOn w:val="Normal"/>
    <w:link w:val="HeaderChar"/>
    <w:uiPriority w:val="99"/>
    <w:unhideWhenUsed/>
    <w:rsid w:val="00152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F47"/>
  </w:style>
  <w:style w:type="paragraph" w:styleId="Footer">
    <w:name w:val="footer"/>
    <w:basedOn w:val="Normal"/>
    <w:link w:val="FooterChar"/>
    <w:uiPriority w:val="99"/>
    <w:unhideWhenUsed/>
    <w:rsid w:val="00152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F47"/>
  </w:style>
  <w:style w:type="paragraph" w:customStyle="1" w:styleId="xmsonormal">
    <w:name w:val="x_msonormal"/>
    <w:basedOn w:val="Normal"/>
    <w:rsid w:val="00152F47"/>
    <w:pPr>
      <w:spacing w:after="0" w:line="240" w:lineRule="auto"/>
    </w:pPr>
    <w:rPr>
      <w:rFonts w:ascii="Calibri" w:hAnsi="Calibri" w:cs="Calibri"/>
    </w:rPr>
  </w:style>
  <w:style w:type="paragraph" w:styleId="EndnoteText">
    <w:name w:val="endnote text"/>
    <w:basedOn w:val="Normal"/>
    <w:link w:val="EndnoteTextChar"/>
    <w:uiPriority w:val="99"/>
    <w:unhideWhenUsed/>
    <w:rsid w:val="00A2578C"/>
    <w:pPr>
      <w:spacing w:after="0" w:line="240" w:lineRule="auto"/>
    </w:pPr>
    <w:rPr>
      <w:sz w:val="20"/>
      <w:szCs w:val="20"/>
    </w:rPr>
  </w:style>
  <w:style w:type="character" w:customStyle="1" w:styleId="EndnoteTextChar">
    <w:name w:val="Endnote Text Char"/>
    <w:basedOn w:val="DefaultParagraphFont"/>
    <w:link w:val="EndnoteText"/>
    <w:uiPriority w:val="99"/>
    <w:rsid w:val="00A2578C"/>
    <w:rPr>
      <w:sz w:val="20"/>
      <w:szCs w:val="20"/>
    </w:rPr>
  </w:style>
  <w:style w:type="paragraph" w:styleId="BalloonText">
    <w:name w:val="Balloon Text"/>
    <w:basedOn w:val="Normal"/>
    <w:link w:val="BalloonTextChar"/>
    <w:uiPriority w:val="99"/>
    <w:semiHidden/>
    <w:unhideWhenUsed/>
    <w:rsid w:val="00793E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E44"/>
    <w:rPr>
      <w:rFonts w:ascii="Segoe UI" w:hAnsi="Segoe UI" w:cs="Segoe UI"/>
      <w:sz w:val="18"/>
      <w:szCs w:val="18"/>
    </w:rPr>
  </w:style>
  <w:style w:type="character" w:customStyle="1" w:styleId="Heading1Char">
    <w:name w:val="Heading 1 Char"/>
    <w:basedOn w:val="DefaultParagraphFont"/>
    <w:link w:val="Heading1"/>
    <w:uiPriority w:val="9"/>
    <w:rsid w:val="00B43376"/>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43376"/>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DABDB003F7A841B017DC2BEACAD300" ma:contentTypeVersion="10" ma:contentTypeDescription="Create a new document." ma:contentTypeScope="" ma:versionID="d52838477d60e0648e1e9dfd35dbeea9">
  <xsd:schema xmlns:xsd="http://www.w3.org/2001/XMLSchema" xmlns:xs="http://www.w3.org/2001/XMLSchema" xmlns:p="http://schemas.microsoft.com/office/2006/metadata/properties" xmlns:ns2="259ddd7c-bf48-4159-88af-cf978b506927" xmlns:ns3="56988db9-9c31-430f-835d-7ac629fa45c8" targetNamespace="http://schemas.microsoft.com/office/2006/metadata/properties" ma:root="true" ma:fieldsID="e0618e4e0b8bded3cb15254682e80178" ns2:_="" ns3:_="">
    <xsd:import namespace="259ddd7c-bf48-4159-88af-cf978b506927"/>
    <xsd:import namespace="56988db9-9c31-430f-835d-7ac629fa45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9ddd7c-bf48-4159-88af-cf978b506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988db9-9c31-430f-835d-7ac629fa45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F01DB-1820-4CCE-9317-35748EF122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FEBB57-80EC-41BD-B5A8-07C7C6383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9ddd7c-bf48-4159-88af-cf978b506927"/>
    <ds:schemaRef ds:uri="56988db9-9c31-430f-835d-7ac629fa45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10AF55-F730-4BDF-A9FD-3F8CBC43E7E6}">
  <ds:schemaRefs>
    <ds:schemaRef ds:uri="http://schemas.microsoft.com/sharepoint/v3/contenttype/forms"/>
  </ds:schemaRefs>
</ds:datastoreItem>
</file>

<file path=customXml/itemProps4.xml><?xml version="1.0" encoding="utf-8"?>
<ds:datastoreItem xmlns:ds="http://schemas.openxmlformats.org/officeDocument/2006/customXml" ds:itemID="{90C26FB3-D927-4A3A-9430-81A616903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04</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ttachment 12.h.  CMHC Interview Protocol with Instructions</vt:lpstr>
    </vt:vector>
  </TitlesOfParts>
  <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2.h.  CMHC Interview Protocol with Instructions</dc:title>
  <dc:creator>Danielle Daly</dc:creator>
  <cp:lastModifiedBy>Danielle Daly</cp:lastModifiedBy>
  <cp:revision>2</cp:revision>
  <dcterms:created xsi:type="dcterms:W3CDTF">2023-04-28T16:46:00Z</dcterms:created>
  <dcterms:modified xsi:type="dcterms:W3CDTF">2023-04-28T16:46:00Z</dcterms:modified>
</cp:coreProperties>
</file>